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5D0CDBE0" w14:textId="77777777" w:rsidR="001A10BB" w:rsidRDefault="00BB5353" w:rsidP="004B11AE">
      <w:pPr>
        <w:jc w:val="both"/>
        <w:rPr>
          <w:b/>
        </w:rPr>
      </w:pPr>
      <w:r w:rsidRPr="008808B7">
        <w:sym w:font="Wingdings" w:char="F026"/>
      </w:r>
      <w:r w:rsidRPr="008808B7">
        <w:t xml:space="preserve"> </w:t>
      </w:r>
      <w:r w:rsidRPr="008808B7">
        <w:rPr>
          <w:b/>
        </w:rPr>
        <w:t>Web link</w:t>
      </w:r>
      <w:r>
        <w:rPr>
          <w:b/>
        </w:rPr>
        <w:t xml:space="preserve"> (Weekly activities)</w:t>
      </w:r>
      <w:r w:rsidRPr="008808B7">
        <w:rPr>
          <w:b/>
        </w:rPr>
        <w:t>:</w:t>
      </w:r>
    </w:p>
    <w:p w14:paraId="1FE26980" w14:textId="129570A8" w:rsidR="00BB5353" w:rsidRPr="00BB5353" w:rsidRDefault="001A10BB" w:rsidP="004B11AE">
      <w:pPr>
        <w:jc w:val="both"/>
        <w:rPr>
          <w:lang w:val="en-US"/>
        </w:rPr>
      </w:pPr>
      <w:r w:rsidRPr="001A10BB">
        <w:rPr>
          <w:lang w:val="en-US" w:eastAsia="en-US"/>
        </w:rPr>
        <w:t>https://github.com/billbuchanan/</w:t>
      </w:r>
      <w:r w:rsidR="00274EB0">
        <w:rPr>
          <w:lang w:val="en-US" w:eastAsia="en-US"/>
        </w:rPr>
        <w:t>appliedcrypto</w:t>
      </w:r>
      <w:r w:rsidRPr="001A10BB">
        <w:rPr>
          <w:lang w:val="en-US" w:eastAsia="en-US"/>
        </w:rPr>
        <w:t>/tree/master/unit05_key_exchange</w:t>
      </w:r>
    </w:p>
    <w:p w14:paraId="530AA596" w14:textId="77777777" w:rsidR="001A10BB" w:rsidRDefault="001A10BB" w:rsidP="006D6F05">
      <w:pPr>
        <w:autoSpaceDE w:val="0"/>
        <w:autoSpaceDN w:val="0"/>
        <w:adjustRightInd w:val="0"/>
      </w:pPr>
    </w:p>
    <w:p w14:paraId="161E61B8" w14:textId="515C0A79" w:rsidR="006D6F05" w:rsidRPr="006D6F05" w:rsidRDefault="006D6F05" w:rsidP="006D6F05">
      <w:pPr>
        <w:autoSpaceDE w:val="0"/>
        <w:autoSpaceDN w:val="0"/>
        <w:adjustRightInd w:val="0"/>
        <w:rPr>
          <w:b/>
        </w:rPr>
      </w:pPr>
      <w:r w:rsidRPr="008808B7">
        <w:sym w:font="Wingdings" w:char="F026"/>
      </w:r>
      <w:r w:rsidRPr="008808B7">
        <w:t xml:space="preserve"> </w:t>
      </w:r>
      <w:r w:rsidRPr="008808B7">
        <w:rPr>
          <w:b/>
        </w:rPr>
        <w:t>Web link</w:t>
      </w:r>
      <w:r>
        <w:rPr>
          <w:b/>
        </w:rPr>
        <w:t xml:space="preserve"> (Demo)</w:t>
      </w:r>
      <w:r w:rsidRPr="008808B7">
        <w:rPr>
          <w:b/>
        </w:rPr>
        <w:t>:</w:t>
      </w:r>
      <w:r>
        <w:rPr>
          <w:b/>
        </w:rPr>
        <w:t xml:space="preserve"> </w:t>
      </w:r>
      <w:hyperlink r:id="rId8" w:tgtFrame="_blank" w:history="1">
        <w:r w:rsidRPr="006D6F05">
          <w:rPr>
            <w:rStyle w:val="Hyperlink"/>
          </w:rPr>
          <w:t>https://youtu.be/Lnw4FhiOwiU</w:t>
        </w:r>
      </w:hyperlink>
    </w:p>
    <w:p w14:paraId="1EFC7610" w14:textId="4880C7B0"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651"/>
        <w:gridCol w:w="3738"/>
        <w:gridCol w:w="5676"/>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1F665513" w:rsidR="006F08D6" w:rsidRDefault="006F08D6" w:rsidP="00E06AD6">
            <w:pPr>
              <w:rPr>
                <w:rStyle w:val="Hyperlink"/>
                <w:lang w:eastAsia="en-US"/>
              </w:rPr>
            </w:pPr>
            <w:r>
              <w:rPr>
                <w:rStyle w:val="Hyperlink"/>
                <w:lang w:eastAsia="en-US"/>
              </w:rPr>
              <w:t xml:space="preserve">Bob’s </w:t>
            </w:r>
            <w:r w:rsidR="00F777EF">
              <w:rPr>
                <w:rStyle w:val="Hyperlink"/>
                <w:lang w:eastAsia="en-US"/>
              </w:rPr>
              <w:t>B</w:t>
            </w:r>
            <w:r w:rsidRPr="00A020B7">
              <w:rPr>
                <w:rStyle w:val="Hyperlink"/>
                <w:noProof/>
                <w:lang w:eastAsia="en-US"/>
              </w:rPr>
              <w:t xml:space="preserve"> value</w:t>
            </w:r>
            <w:r>
              <w:rPr>
                <w:rStyle w:val="Hyperlink"/>
                <w:lang w:eastAsia="en-US"/>
              </w:rPr>
              <w:t xml:space="preserve"> (</w:t>
            </w:r>
            <w:r w:rsidR="004B11AE">
              <w:rPr>
                <w:rStyle w:val="Hyperlink"/>
                <w:noProof/>
                <w:lang w:eastAsia="en-US"/>
              </w:rPr>
              <w:t>g</w:t>
            </w:r>
            <w:r w:rsidRPr="00A020B7">
              <w:rPr>
                <w:rStyle w:val="Hyperlink"/>
                <w:noProof/>
                <w:vertAlign w:val="superscript"/>
                <w:lang w:eastAsia="en-US"/>
              </w:rPr>
              <w:t>x</w:t>
            </w:r>
            <w:r>
              <w:rPr>
                <w:rStyle w:val="Hyperlink"/>
                <w:lang w:eastAsia="en-US"/>
              </w:rPr>
              <w:t xml:space="preserve"> mod N):</w:t>
            </w:r>
            <w:r>
              <w:rPr>
                <w:rStyle w:val="Hyperlink"/>
                <w:lang w:eastAsia="en-US"/>
              </w:rPr>
              <w:tab/>
            </w:r>
            <w:r w:rsidR="007B3A22">
              <w:rPr>
                <w:rStyle w:val="Hyperlink"/>
                <w:lang w:eastAsia="en-US"/>
              </w:rPr>
              <w:t>4850</w:t>
            </w:r>
          </w:p>
          <w:p w14:paraId="7C5EC2C6" w14:textId="512E0E3D" w:rsidR="006F08D6" w:rsidRDefault="006F08D6" w:rsidP="00E06AD6">
            <w:pPr>
              <w:rPr>
                <w:rStyle w:val="Hyperlink"/>
                <w:lang w:eastAsia="en-US"/>
              </w:rPr>
            </w:pPr>
            <w:r>
              <w:rPr>
                <w:rStyle w:val="Hyperlink"/>
                <w:lang w:eastAsia="en-US"/>
              </w:rPr>
              <w:tab/>
            </w:r>
          </w:p>
          <w:p w14:paraId="5A6328FA" w14:textId="11A79B66"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 xml:space="preserve">s </w:t>
            </w:r>
            <w:r w:rsidR="00F777EF">
              <w:rPr>
                <w:rStyle w:val="Hyperlink"/>
                <w:lang w:eastAsia="en-US"/>
              </w:rPr>
              <w:t>A</w:t>
            </w:r>
            <w:r>
              <w:rPr>
                <w:rStyle w:val="Hyperlink"/>
                <w:lang w:eastAsia="en-US"/>
              </w:rPr>
              <w:t xml:space="preserve"> value (</w:t>
            </w:r>
            <w:r w:rsidR="004B11AE">
              <w:rPr>
                <w:rStyle w:val="Hyperlink"/>
                <w:lang w:eastAsia="en-US"/>
              </w:rPr>
              <w:t>g</w:t>
            </w:r>
            <w:r>
              <w:rPr>
                <w:rStyle w:val="Hyperlink"/>
                <w:vertAlign w:val="superscript"/>
                <w:lang w:eastAsia="en-US"/>
              </w:rPr>
              <w:t>Y</w:t>
            </w:r>
            <w:r>
              <w:rPr>
                <w:rStyle w:val="Hyperlink"/>
                <w:lang w:eastAsia="en-US"/>
              </w:rPr>
              <w:t xml:space="preserve"> mod N):</w:t>
            </w:r>
            <w:r w:rsidR="007B3A22">
              <w:rPr>
                <w:rStyle w:val="Hyperlink"/>
                <w:lang w:eastAsia="en-US"/>
              </w:rPr>
              <w:t xml:space="preserve"> 3614</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12373F6D" w:rsidR="006F08D6" w:rsidRDefault="00E354D5" w:rsidP="00E06AD6">
            <w:pPr>
              <w:rPr>
                <w:rStyle w:val="Hyperlink"/>
                <w:lang w:eastAsia="en-US"/>
              </w:rPr>
            </w:pPr>
            <w:r>
              <w:rPr>
                <w:rStyle w:val="Hyperlink"/>
                <w:lang w:eastAsia="en-US"/>
              </w:rPr>
              <w:t xml:space="preserve">Bob’s </w:t>
            </w:r>
            <w:r w:rsidR="006F08D6">
              <w:rPr>
                <w:rStyle w:val="Hyperlink"/>
                <w:lang w:eastAsia="en-US"/>
              </w:rPr>
              <w:t>value (</w:t>
            </w:r>
            <w:r w:rsidR="00F777EF">
              <w:rPr>
                <w:rStyle w:val="Hyperlink"/>
                <w:lang w:eastAsia="en-US"/>
              </w:rPr>
              <w:t>A</w:t>
            </w:r>
            <w:r w:rsidR="006F08D6" w:rsidRPr="00E41DDD">
              <w:rPr>
                <w:rStyle w:val="Hyperlink"/>
                <w:vertAlign w:val="superscript"/>
                <w:lang w:eastAsia="en-US"/>
              </w:rPr>
              <w:t>x</w:t>
            </w:r>
            <w:r w:rsidR="006F08D6">
              <w:rPr>
                <w:rStyle w:val="Hyperlink"/>
                <w:lang w:eastAsia="en-US"/>
              </w:rPr>
              <w:t xml:space="preserve"> mod N):</w:t>
            </w:r>
            <w:r w:rsidR="006F08D6">
              <w:rPr>
                <w:rStyle w:val="Hyperlink"/>
                <w:lang w:eastAsia="en-US"/>
              </w:rPr>
              <w:tab/>
            </w:r>
            <w:r w:rsidR="0079115D">
              <w:rPr>
                <w:rStyle w:val="Hyperlink"/>
                <w:lang w:eastAsia="en-US"/>
              </w:rPr>
              <w:t>4868</w:t>
            </w:r>
          </w:p>
          <w:p w14:paraId="1C23AB26" w14:textId="59B9E434" w:rsidR="006F08D6" w:rsidRDefault="006F08D6" w:rsidP="00E06AD6">
            <w:pPr>
              <w:rPr>
                <w:rStyle w:val="Hyperlink"/>
                <w:lang w:eastAsia="en-US"/>
              </w:rPr>
            </w:pPr>
            <w:r>
              <w:rPr>
                <w:rStyle w:val="Hyperlink"/>
                <w:lang w:eastAsia="en-US"/>
              </w:rPr>
              <w:tab/>
            </w:r>
          </w:p>
          <w:p w14:paraId="1F6984A8" w14:textId="7A0B84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w:t>
            </w:r>
            <w:r w:rsidR="00F777EF">
              <w:rPr>
                <w:rStyle w:val="Hyperlink"/>
                <w:lang w:eastAsia="en-US"/>
              </w:rPr>
              <w:t>B</w:t>
            </w:r>
            <w:r>
              <w:rPr>
                <w:rStyle w:val="Hyperlink"/>
                <w:vertAlign w:val="superscript"/>
                <w:lang w:eastAsia="en-US"/>
              </w:rPr>
              <w:t>Y</w:t>
            </w:r>
            <w:r>
              <w:rPr>
                <w:rStyle w:val="Hyperlink"/>
                <w:lang w:eastAsia="en-US"/>
              </w:rPr>
              <w:t xml:space="preserve"> mod N):</w:t>
            </w:r>
            <w:r w:rsidR="00093A5B">
              <w:rPr>
                <w:rStyle w:val="Hyperlink"/>
                <w:lang w:eastAsia="en-US"/>
              </w:rPr>
              <w:t xml:space="preserve"> 4868</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 xml:space="preserve">Do they match? [Yes] </w:t>
            </w:r>
            <w:r w:rsidRPr="00474783">
              <w:rPr>
                <w:rStyle w:val="Hyperlink"/>
                <w:strike/>
                <w:lang w:eastAsia="en-US"/>
              </w:rPr>
              <w:t>[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A value,</w:t>
            </w:r>
            <w:r>
              <w:rPr>
                <w:rStyle w:val="Hyperlink"/>
                <w:lang w:eastAsia="en-US"/>
              </w:rPr>
              <w:t xml:space="preserve"> </w:t>
            </w:r>
            <w:r w:rsidR="00E354D5">
              <w:rPr>
                <w:rStyle w:val="Hyperlink"/>
                <w:lang w:eastAsia="en-US"/>
              </w:rPr>
              <w:t xml:space="preserve">and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2253B49F" w:rsidR="006F08D6" w:rsidRDefault="006F08D6" w:rsidP="00E06AD6">
            <w:pPr>
              <w:rPr>
                <w:rStyle w:val="Hyperlink"/>
                <w:lang w:eastAsia="en-US"/>
              </w:rPr>
            </w:pPr>
          </w:p>
          <w:p w14:paraId="00450923" w14:textId="737C413A" w:rsidR="001A10BB" w:rsidRDefault="001A10BB" w:rsidP="00E06AD6">
            <w:pPr>
              <w:rPr>
                <w:rStyle w:val="Hyperlink"/>
                <w:lang w:eastAsia="en-US"/>
              </w:rPr>
            </w:pPr>
          </w:p>
          <w:p w14:paraId="00DF5326" w14:textId="77777777" w:rsidR="001A10BB" w:rsidRDefault="001A10BB" w:rsidP="00E06AD6">
            <w:pPr>
              <w:rPr>
                <w:rStyle w:val="Hyperlink"/>
                <w:lang w:eastAsia="en-US"/>
              </w:rPr>
            </w:pPr>
          </w:p>
          <w:p w14:paraId="430FE472"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lastRenderedPageBreak/>
              <w:t xml:space="preserve">Numbers for </w:t>
            </w:r>
            <w:r w:rsidR="004B11AE">
              <w:t>g</w:t>
            </w:r>
            <w:r>
              <w:t xml:space="preserve"> and N:</w:t>
            </w:r>
          </w:p>
          <w:p w14:paraId="66CF8390" w14:textId="699DDD0D" w:rsidR="006F08D6" w:rsidRDefault="00636829" w:rsidP="00E06AD6">
            <w:r w:rsidRPr="00636829">
              <w:t>g: 321012345678901234567890123456789012345678901, N: 234512345678901234567890123456789012345678901</w:t>
            </w:r>
          </w:p>
          <w:p w14:paraId="300F4625" w14:textId="77777777" w:rsidR="006F08D6" w:rsidRDefault="006F08D6" w:rsidP="00E06AD6">
            <w:r>
              <w:t>Your x value:</w:t>
            </w:r>
          </w:p>
          <w:p w14:paraId="5502CBF0" w14:textId="7071C7DC" w:rsidR="006F08D6" w:rsidRDefault="00A90E6A" w:rsidP="00E06AD6">
            <w:r w:rsidRPr="00A90E6A">
              <w:t xml:space="preserve">alices_secret: 23456789012345678901234567890, </w:t>
            </w:r>
          </w:p>
          <w:p w14:paraId="67568F80" w14:textId="77777777" w:rsidR="006F08D6" w:rsidRDefault="006F08D6" w:rsidP="00E06AD6">
            <w:r w:rsidRPr="00A020B7">
              <w:rPr>
                <w:noProof/>
              </w:rPr>
              <w:t>Your</w:t>
            </w:r>
            <w:r>
              <w:t xml:space="preserve"> </w:t>
            </w:r>
            <w:r w:rsidRPr="00B273CD">
              <w:rPr>
                <w:noProof/>
              </w:rPr>
              <w:t>A value:</w:t>
            </w:r>
          </w:p>
          <w:p w14:paraId="41F729B7" w14:textId="4EA85F54" w:rsidR="006F08D6" w:rsidRDefault="00762B8C" w:rsidP="00E06AD6">
            <w:r w:rsidRPr="00762B8C">
              <w:t xml:space="preserve">Alice's to send to Bob: 221011797940781211555778940349547081051880338, </w:t>
            </w:r>
          </w:p>
          <w:p w14:paraId="7ECC0F1E" w14:textId="77777777" w:rsidR="006F08D6" w:rsidRDefault="006F08D6" w:rsidP="00E06AD6"/>
          <w:p w14:paraId="756CE822" w14:textId="77777777" w:rsidR="006F08D6" w:rsidRDefault="006F08D6" w:rsidP="00E06AD6">
            <w:r>
              <w:t>The B value you received:</w:t>
            </w:r>
          </w:p>
          <w:p w14:paraId="0CD576D5" w14:textId="743C7030" w:rsidR="00A90E6A" w:rsidRDefault="00A90E6A" w:rsidP="00E06AD6">
            <w:r w:rsidRPr="00A90E6A">
              <w:t>bobs_secret: 32123456789</w:t>
            </w:r>
          </w:p>
          <w:p w14:paraId="6E125277" w14:textId="2C5DFB99" w:rsidR="006F08D6" w:rsidRDefault="00762B8C" w:rsidP="00E06AD6">
            <w:r w:rsidRPr="00762B8C">
              <w:t>Bob's to send to Alice: 67863768260288046757322098643564897150447101</w:t>
            </w:r>
          </w:p>
          <w:p w14:paraId="4FF291A5" w14:textId="77777777" w:rsidR="006F08D6" w:rsidRDefault="006F08D6" w:rsidP="00E06AD6">
            <w:r>
              <w:t>Shared key:</w:t>
            </w:r>
          </w:p>
          <w:p w14:paraId="1E36DC87" w14:textId="37710BE9" w:rsidR="00A770F9" w:rsidRDefault="00A770F9" w:rsidP="00E06AD6">
            <w:r w:rsidRPr="00A770F9">
              <w:lastRenderedPageBreak/>
              <w:t>Bob's Key: 27884524121888161762800222170715726891890071, Alice's Key: 27884524121888161762800222170715726891890071</w:t>
            </w:r>
          </w:p>
          <w:p w14:paraId="27CA4EDE" w14:textId="77777777" w:rsidR="006F08D6" w:rsidRDefault="006F08D6" w:rsidP="00E06AD6"/>
          <w:p w14:paraId="17407205" w14:textId="36CE45AC" w:rsidR="006F08D6" w:rsidRDefault="006F08D6" w:rsidP="00E06AD6">
            <w:r>
              <w:t xml:space="preserve">Do they match: [Yes] </w:t>
            </w:r>
            <w:r w:rsidRPr="00A770F9">
              <w:rPr>
                <w:strike/>
              </w:rPr>
              <w:t>[No]</w:t>
            </w:r>
          </w:p>
        </w:tc>
      </w:tr>
    </w:tbl>
    <w:p w14:paraId="06AAAAEC" w14:textId="75E38BC7" w:rsidR="00300372" w:rsidRDefault="00300372" w:rsidP="004B11AE">
      <w:pPr>
        <w:pStyle w:val="Heading2"/>
        <w:numPr>
          <w:ilvl w:val="0"/>
          <w:numId w:val="0"/>
        </w:numPr>
        <w:ind w:left="900" w:hanging="900"/>
        <w:rPr>
          <w:rStyle w:val="Hyperlink"/>
        </w:rPr>
      </w:pPr>
      <w:r>
        <w:rPr>
          <w:rStyle w:val="Hyperlink"/>
        </w:rPr>
        <w:lastRenderedPageBreak/>
        <w:t>B</w:t>
      </w:r>
      <w:r>
        <w:rPr>
          <w:rStyle w:val="Hyperlink"/>
        </w:rPr>
        <w:tab/>
        <w:t>OpenSSL (Diffie-Hellman</w:t>
      </w:r>
      <w:r w:rsidR="00A04F77">
        <w:rPr>
          <w:rStyle w:val="Hyperlink"/>
        </w:rPr>
        <w:t xml:space="preserve"> and EC</w:t>
      </w:r>
      <w:r w:rsidR="00055F46">
        <w:rPr>
          <w:rStyle w:val="Hyperlink"/>
        </w:rPr>
        <w:t>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736AD076" w:rsidR="00CA0C74" w:rsidRPr="00300372" w:rsidRDefault="00CA0C74" w:rsidP="009D2887">
            <w:pPr>
              <w:rPr>
                <w:rFonts w:ascii="Lucida Console" w:hAnsi="Lucida Console"/>
                <w:sz w:val="20"/>
                <w:szCs w:val="20"/>
                <w:lang w:eastAsia="en-US"/>
              </w:rPr>
            </w:pPr>
            <w:r w:rsidRPr="00300372">
              <w:rPr>
                <w:rFonts w:ascii="Lucida Console" w:hAnsi="Lucida Console"/>
                <w:sz w:val="20"/>
                <w:szCs w:val="20"/>
                <w:lang w:eastAsia="en-US"/>
              </w:rPr>
              <w:t xml:space="preserve">openssl dhparam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r w:rsidRPr="00300372">
              <w:rPr>
                <w:rFonts w:ascii="Lucida Console" w:hAnsi="Lucida Console"/>
                <w:sz w:val="20"/>
                <w:szCs w:val="20"/>
                <w:lang w:eastAsia="en-US"/>
              </w:rPr>
              <w:t xml:space="preserve">dhparams.pem </w:t>
            </w:r>
            <w:r w:rsidR="00985B30">
              <w:rPr>
                <w:rFonts w:ascii="Lucida Console" w:hAnsi="Lucida Console"/>
                <w:sz w:val="20"/>
                <w:szCs w:val="20"/>
                <w:lang w:eastAsia="en-US"/>
              </w:rPr>
              <w:t>-</w:t>
            </w:r>
            <w:r w:rsidR="00985B30" w:rsidRPr="00300372">
              <w:rPr>
                <w:rFonts w:ascii="Lucida Console" w:hAnsi="Lucida Console"/>
                <w:sz w:val="20"/>
                <w:szCs w:val="20"/>
                <w:lang w:eastAsia="en-US"/>
              </w:rPr>
              <w:t xml:space="preserve">text </w:t>
            </w:r>
            <w:r w:rsidRPr="00300372">
              <w:rPr>
                <w:rFonts w:ascii="Lucida Console" w:hAnsi="Lucida Console"/>
                <w:sz w:val="20"/>
                <w:szCs w:val="20"/>
                <w:lang w:eastAsia="en-US"/>
              </w:rPr>
              <w:t xml:space="preserve">768 </w:t>
            </w:r>
          </w:p>
          <w:p w14:paraId="49907024" w14:textId="77777777" w:rsidR="00CA0C74" w:rsidRDefault="00CA0C74" w:rsidP="009D2887"/>
          <w:p w14:paraId="00BB6478" w14:textId="0592E6E5" w:rsidR="00CA0C74" w:rsidRDefault="006D6F05" w:rsidP="009D2887">
            <w:r>
              <w:t xml:space="preserve">View your key </w:t>
            </w:r>
            <w:r w:rsidR="00985B30">
              <w:t xml:space="preserve">exchange parameters </w:t>
            </w:r>
            <w:r>
              <w:t>with:</w:t>
            </w:r>
          </w:p>
          <w:p w14:paraId="0CB1495E" w14:textId="77777777" w:rsidR="006D6F05" w:rsidRDefault="006D6F05" w:rsidP="009D2887"/>
          <w:p w14:paraId="452AFBF4" w14:textId="153D9E2E" w:rsidR="006D6F05" w:rsidRPr="006D6F05" w:rsidRDefault="006D6F05" w:rsidP="009D2887">
            <w:pPr>
              <w:rPr>
                <w:rFonts w:ascii="Lucida Console" w:hAnsi="Lucida Console"/>
                <w:sz w:val="20"/>
                <w:szCs w:val="20"/>
              </w:rPr>
            </w:pPr>
            <w:r w:rsidRPr="006D6F05">
              <w:rPr>
                <w:rFonts w:ascii="Lucida Console" w:hAnsi="Lucida Console"/>
                <w:sz w:val="20"/>
                <w:szCs w:val="20"/>
              </w:rPr>
              <w:t>cat dhparams.pem</w:t>
            </w:r>
          </w:p>
        </w:tc>
        <w:tc>
          <w:tcPr>
            <w:tcW w:w="4678" w:type="dxa"/>
          </w:tcPr>
          <w:p w14:paraId="1D10A88B" w14:textId="77777777" w:rsidR="00CA0C74" w:rsidRDefault="00CA0C74" w:rsidP="009D2887">
            <w:pPr>
              <w:rPr>
                <w:rStyle w:val="Hyperlink"/>
                <w:lang w:eastAsia="en-US"/>
              </w:rPr>
            </w:pPr>
            <w:r>
              <w:rPr>
                <w:rStyle w:val="Hyperlink"/>
                <w:lang w:eastAsia="en-US"/>
              </w:rPr>
              <w:t>What is the value of g:</w:t>
            </w:r>
          </w:p>
          <w:p w14:paraId="231E9B5D" w14:textId="77358AB7" w:rsidR="00CA0C74" w:rsidRDefault="001F2006" w:rsidP="009D2887">
            <w:pPr>
              <w:rPr>
                <w:rStyle w:val="Hyperlink"/>
                <w:lang w:eastAsia="en-US"/>
              </w:rPr>
            </w:pPr>
            <w:r>
              <w:rPr>
                <w:rStyle w:val="Hyperlink"/>
                <w:lang w:eastAsia="en-US"/>
              </w:rPr>
              <w:t>2</w:t>
            </w: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t>How many bits does the prime number have?</w:t>
            </w:r>
          </w:p>
          <w:p w14:paraId="31CB3249" w14:textId="6A4A6C8C" w:rsidR="00CA0C74" w:rsidRDefault="00DC7A9E" w:rsidP="009D2887">
            <w:pPr>
              <w:rPr>
                <w:rStyle w:val="Hyperlink"/>
                <w:lang w:eastAsia="en-US"/>
              </w:rPr>
            </w:pPr>
            <w:r>
              <w:rPr>
                <w:rStyle w:val="Hyperlink"/>
                <w:lang w:eastAsia="en-US"/>
              </w:rPr>
              <w:t>(</w:t>
            </w:r>
            <w:r w:rsidR="004146CE">
              <w:rPr>
                <w:rStyle w:val="Hyperlink"/>
                <w:lang w:eastAsia="en-US"/>
              </w:rPr>
              <w:t xml:space="preserve">97 - </w:t>
            </w:r>
            <w:r>
              <w:rPr>
                <w:rStyle w:val="Hyperlink"/>
                <w:lang w:eastAsia="en-US"/>
              </w:rPr>
              <w:t>1 redundant)</w:t>
            </w:r>
            <w:r w:rsidR="004146CE">
              <w:rPr>
                <w:rStyle w:val="Hyperlink"/>
                <w:lang w:eastAsia="en-US"/>
              </w:rPr>
              <w:t xml:space="preserve"> =</w:t>
            </w:r>
            <w:r>
              <w:rPr>
                <w:rStyle w:val="Hyperlink"/>
                <w:lang w:eastAsia="en-US"/>
              </w:rPr>
              <w:t xml:space="preserve">  96 * 8 = 768</w:t>
            </w:r>
          </w:p>
          <w:p w14:paraId="397A2A86" w14:textId="77777777" w:rsidR="00442F94" w:rsidRDefault="00442F9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24E85B60" w14:textId="08E7F236" w:rsidR="00AB349D" w:rsidRDefault="00AB349D" w:rsidP="009D2887">
            <w:pPr>
              <w:rPr>
                <w:rStyle w:val="Hyperlink"/>
                <w:lang w:eastAsia="en-US"/>
              </w:rPr>
            </w:pPr>
            <w:r>
              <w:rPr>
                <w:rStyle w:val="Hyperlink"/>
                <w:lang w:eastAsia="en-US"/>
              </w:rPr>
              <w:t>2 secs</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6081A7FB" w14:textId="39F298F9" w:rsidR="007D772F" w:rsidRDefault="00094968" w:rsidP="009D2887">
            <w:pPr>
              <w:rPr>
                <w:rStyle w:val="Hyperlink"/>
                <w:lang w:eastAsia="en-US"/>
              </w:rPr>
            </w:pPr>
            <w:r>
              <w:rPr>
                <w:rStyle w:val="Hyperlink"/>
                <w:lang w:eastAsia="en-US"/>
              </w:rPr>
              <w:t>Around 1 min</w:t>
            </w: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601D995B" w:rsidR="00CA0C74" w:rsidRDefault="00A15BE1" w:rsidP="009D2887">
            <w:pPr>
              <w:rPr>
                <w:rStyle w:val="Hyperlink"/>
                <w:lang w:eastAsia="en-US"/>
              </w:rPr>
            </w:pPr>
            <w:r>
              <w:rPr>
                <w:rStyle w:val="Hyperlink"/>
                <w:lang w:eastAsia="en-US"/>
              </w:rPr>
              <w:t xml:space="preserve"> </w:t>
            </w:r>
            <w:r w:rsidR="00B153BF">
              <w:rPr>
                <w:rStyle w:val="Hyperlink"/>
                <w:lang w:eastAsia="en-US"/>
              </w:rPr>
              <w:t>Openssl dhparam takes flags -2, -3 or -5 to change the g value</w:t>
            </w:r>
            <w:r w:rsidR="00623DD2">
              <w:rPr>
                <w:rStyle w:val="Hyperlink"/>
                <w:lang w:eastAsia="en-US"/>
              </w:rPr>
              <w:t xml:space="preserve"> by changing the group</w:t>
            </w: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777C4803" w:rsidR="00300372" w:rsidRDefault="00055F46" w:rsidP="001232E9">
            <w:pPr>
              <w:rPr>
                <w:rStyle w:val="Hyperlink"/>
                <w:lang w:eastAsia="en-US"/>
              </w:rPr>
            </w:pPr>
            <w:r>
              <w:rPr>
                <w:rStyle w:val="Hyperlink"/>
                <w:lang w:eastAsia="en-US"/>
              </w:rPr>
              <w:t>Let’s look at the Elliptic curves we can create:</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r w:rsidRPr="00A04F77">
              <w:rPr>
                <w:rFonts w:ascii="Lucida Console" w:eastAsiaTheme="minorEastAsia" w:hAnsi="Lucida Console" w:cs="Menlo"/>
                <w:color w:val="000000"/>
                <w:sz w:val="22"/>
                <w:szCs w:val="22"/>
                <w:lang w:val="en-US" w:eastAsia="zh-CN"/>
              </w:rPr>
              <w:t>openssl ecparam -list_curves</w:t>
            </w:r>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r w:rsidRPr="00A04F77">
              <w:rPr>
                <w:rFonts w:ascii="Lucida Console" w:eastAsiaTheme="minorEastAsia" w:hAnsi="Lucida Console" w:cs="Arial"/>
                <w:sz w:val="22"/>
                <w:szCs w:val="22"/>
                <w:lang w:val="en-US" w:eastAsia="zh-CN"/>
              </w:rPr>
              <w:t>openssl ecparam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r w:rsidRPr="00A04F77">
              <w:rPr>
                <w:rFonts w:ascii="Lucida Console" w:eastAsiaTheme="minorEastAsia" w:hAnsi="Lucida Console"/>
                <w:sz w:val="22"/>
                <w:szCs w:val="22"/>
                <w:lang w:val="en-US" w:eastAsia="zh-CN"/>
              </w:rPr>
              <w:t>openssl ecparam -in secp256k1.pem -text -param_enc explicit -noout</w:t>
            </w:r>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lastRenderedPageBreak/>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r w:rsidRPr="00A04F77">
              <w:rPr>
                <w:rFonts w:ascii="Lucida Console" w:eastAsiaTheme="minorEastAsia" w:hAnsi="Lucida Console"/>
                <w:sz w:val="22"/>
                <w:szCs w:val="22"/>
                <w:lang w:val="en-US" w:eastAsia="zh-CN"/>
              </w:rPr>
              <w:t>openssl ecparam -in secp256k1.pem -genkey -noout -out mykey.pem</w:t>
            </w:r>
          </w:p>
          <w:p w14:paraId="2B25F3AC" w14:textId="77777777" w:rsidR="00300372" w:rsidRDefault="00300372" w:rsidP="001232E9"/>
          <w:p w14:paraId="57CD9B2E" w14:textId="77777777" w:rsidR="00EF0673" w:rsidRDefault="00EF0673" w:rsidP="00EF0673">
            <w:pPr>
              <w:rPr>
                <w:rStyle w:val="Hyperlink"/>
                <w:lang w:eastAsia="en-US"/>
              </w:rPr>
            </w:pPr>
            <w:r>
              <w:rPr>
                <w:rStyle w:val="Hyperlink"/>
                <w:lang w:eastAsia="en-US"/>
              </w:rPr>
              <w:t>Can you explain how you would use these EC parameters to perform the ECDH key exchange?</w:t>
            </w:r>
          </w:p>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lastRenderedPageBreak/>
              <w:t>Name three 160-bit curves:</w:t>
            </w:r>
          </w:p>
          <w:p w14:paraId="4DC5817B" w14:textId="2D051F88" w:rsidR="00CA0C74" w:rsidRDefault="00CA0C74" w:rsidP="001232E9">
            <w:pPr>
              <w:rPr>
                <w:rStyle w:val="Hyperlink"/>
                <w:lang w:eastAsia="en-US"/>
              </w:rPr>
            </w:pPr>
          </w:p>
          <w:p w14:paraId="23D91D1C" w14:textId="06AE9664" w:rsidR="007E38E2" w:rsidRDefault="007E38E2" w:rsidP="001232E9">
            <w:pPr>
              <w:rPr>
                <w:rStyle w:val="Hyperlink"/>
                <w:lang w:eastAsia="en-US"/>
              </w:rPr>
            </w:pPr>
            <w:r w:rsidRPr="007E38E2">
              <w:rPr>
                <w:rStyle w:val="Hyperlink"/>
                <w:lang w:eastAsia="en-US"/>
              </w:rPr>
              <w:t>secp160r1 : SECG curve over a 160 bit prime field</w:t>
            </w:r>
          </w:p>
          <w:p w14:paraId="2033B06C" w14:textId="66143851" w:rsidR="007E38E2" w:rsidRDefault="005B51AF" w:rsidP="001232E9">
            <w:pPr>
              <w:rPr>
                <w:rStyle w:val="Hyperlink"/>
                <w:lang w:eastAsia="en-US"/>
              </w:rPr>
            </w:pPr>
            <w:r w:rsidRPr="005B51AF">
              <w:rPr>
                <w:rStyle w:val="Hyperlink"/>
                <w:lang w:eastAsia="en-US"/>
              </w:rPr>
              <w:t>wap-wsg-idm-ecid-wtls7: SECG/WTLS curve over a 160 bit prime field</w:t>
            </w:r>
          </w:p>
          <w:p w14:paraId="0091D7F7" w14:textId="58044176" w:rsidR="007E38E2" w:rsidRDefault="004A765D" w:rsidP="001232E9">
            <w:pPr>
              <w:rPr>
                <w:rStyle w:val="Hyperlink"/>
                <w:lang w:eastAsia="en-US"/>
              </w:rPr>
            </w:pPr>
            <w:r w:rsidRPr="004A765D">
              <w:rPr>
                <w:rStyle w:val="Hyperlink"/>
                <w:lang w:eastAsia="en-US"/>
              </w:rPr>
              <w:t>brainpoolP160r1: RFC 5639 curve over a 160 bit prime field</w:t>
            </w:r>
          </w:p>
          <w:p w14:paraId="638E184E" w14:textId="77777777" w:rsidR="007E38E2" w:rsidRDefault="007E38E2"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36A78FFE" w:rsidR="00A04F77" w:rsidRDefault="0091666E" w:rsidP="001232E9">
            <w:pPr>
              <w:rPr>
                <w:rStyle w:val="Hyperlink"/>
                <w:lang w:eastAsia="en-US"/>
              </w:rPr>
            </w:pPr>
            <w:r>
              <w:rPr>
                <w:rStyle w:val="Hyperlink"/>
                <w:lang w:eastAsia="en-US"/>
              </w:rPr>
              <w:t>s</w:t>
            </w:r>
            <w:r w:rsidR="00CE5CCA">
              <w:rPr>
                <w:rStyle w:val="Hyperlink"/>
                <w:lang w:eastAsia="en-US"/>
              </w:rPr>
              <w:t>ecp256k1</w:t>
            </w:r>
          </w:p>
          <w:p w14:paraId="0015CBC3" w14:textId="5F36AD1D" w:rsidR="00A04F77" w:rsidRDefault="00A04F77" w:rsidP="001232E9">
            <w:pPr>
              <w:rPr>
                <w:rStyle w:val="Hyperlink"/>
                <w:lang w:eastAsia="en-US"/>
              </w:rPr>
            </w:pPr>
          </w:p>
          <w:p w14:paraId="017300CB" w14:textId="52838213" w:rsidR="00A04F77" w:rsidRDefault="000262FC" w:rsidP="001232E9">
            <w:pPr>
              <w:rPr>
                <w:rStyle w:val="Hyperlink"/>
                <w:lang w:eastAsia="en-US"/>
              </w:rPr>
            </w:pPr>
            <w:r w:rsidRPr="000262FC">
              <w:rPr>
                <w:rStyle w:val="Hyperlink"/>
                <w:lang w:eastAsia="en-US"/>
              </w:rPr>
              <w:lastRenderedPageBreak/>
              <w:t>Curve 2559 is a popular curve. Using Google, can you find some popular uses of Curve 25519?</w:t>
            </w:r>
          </w:p>
          <w:p w14:paraId="6A1AA596" w14:textId="5701DF55" w:rsidR="00A04F77" w:rsidRDefault="00A04F77" w:rsidP="001232E9">
            <w:pPr>
              <w:rPr>
                <w:rStyle w:val="Hyperlink"/>
                <w:lang w:eastAsia="en-US"/>
              </w:rPr>
            </w:pPr>
          </w:p>
          <w:p w14:paraId="7DE1955E" w14:textId="6CE347AD" w:rsidR="00A04F77" w:rsidRDefault="00F96C47" w:rsidP="001232E9">
            <w:pPr>
              <w:rPr>
                <w:rStyle w:val="Hyperlink"/>
                <w:lang w:eastAsia="en-US"/>
              </w:rPr>
            </w:pPr>
            <w:r>
              <w:rPr>
                <w:rStyle w:val="Hyperlink"/>
                <w:lang w:eastAsia="en-US"/>
              </w:rPr>
              <w:t>IoT devices</w:t>
            </w: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37667A11" w14:textId="7165AFFF" w:rsidR="00CA0C74" w:rsidRDefault="00CA0C74" w:rsidP="001232E9">
            <w:pPr>
              <w:rPr>
                <w:rStyle w:val="Hyperlink"/>
                <w:lang w:eastAsia="en-US"/>
              </w:rPr>
            </w:pPr>
          </w:p>
          <w:p w14:paraId="63C5632C" w14:textId="77777777" w:rsidR="00300372" w:rsidRDefault="00300372" w:rsidP="001232E9"/>
        </w:tc>
      </w:tr>
      <w:tr w:rsidR="00EF0673" w14:paraId="1F0D280E" w14:textId="77777777" w:rsidTr="00EF0673">
        <w:tc>
          <w:tcPr>
            <w:tcW w:w="599" w:type="dxa"/>
          </w:tcPr>
          <w:p w14:paraId="1F4BB09E" w14:textId="77777777" w:rsidR="00EF0673" w:rsidRDefault="00EF0673" w:rsidP="001232E9">
            <w:pPr>
              <w:rPr>
                <w:b/>
              </w:rPr>
            </w:pPr>
          </w:p>
        </w:tc>
        <w:tc>
          <w:tcPr>
            <w:tcW w:w="8894" w:type="dxa"/>
            <w:gridSpan w:val="2"/>
          </w:tcPr>
          <w:p w14:paraId="5758B0E1" w14:textId="77777777" w:rsidR="00A12594" w:rsidRDefault="00A12594" w:rsidP="00A12594">
            <w:pPr>
              <w:pStyle w:val="NormalWeb"/>
              <w:spacing w:before="0" w:beforeAutospacing="0" w:after="0" w:afterAutospacing="0"/>
              <w:rPr>
                <w:rFonts w:ascii="Calibri" w:hAnsi="Calibri" w:cs="Calibri"/>
                <w:sz w:val="22"/>
                <w:szCs w:val="22"/>
              </w:rPr>
            </w:pPr>
            <w:r>
              <w:rPr>
                <w:rFonts w:ascii="Calibri" w:hAnsi="Calibri" w:cs="Calibri"/>
                <w:sz w:val="22"/>
                <w:szCs w:val="22"/>
              </w:rPr>
              <w:t>Bob picks a secret value b (aka sk) which becomes B or b added G times B = b.G</w:t>
            </w:r>
          </w:p>
          <w:p w14:paraId="00869F2E" w14:textId="77777777" w:rsidR="00A12594" w:rsidRDefault="00A12594" w:rsidP="00A12594">
            <w:pPr>
              <w:pStyle w:val="NormalWeb"/>
              <w:spacing w:before="0" w:beforeAutospacing="0" w:after="0" w:afterAutospacing="0"/>
              <w:rPr>
                <w:rFonts w:ascii="Calibri" w:hAnsi="Calibri" w:cs="Calibri"/>
                <w:sz w:val="22"/>
                <w:szCs w:val="22"/>
              </w:rPr>
            </w:pPr>
            <w:r>
              <w:rPr>
                <w:rFonts w:ascii="Calibri" w:hAnsi="Calibri" w:cs="Calibri"/>
                <w:sz w:val="22"/>
                <w:szCs w:val="22"/>
              </w:rPr>
              <w:t>Alice picks a secret value a, which becomes A or a added G times A = a.G</w:t>
            </w:r>
          </w:p>
          <w:p w14:paraId="4795495B" w14:textId="77777777" w:rsidR="00A12594" w:rsidRDefault="00A12594" w:rsidP="00A1259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52BF0E4" w14:textId="77777777" w:rsidR="00A12594" w:rsidRDefault="00A12594" w:rsidP="00A12594">
            <w:pPr>
              <w:pStyle w:val="NormalWeb"/>
              <w:spacing w:before="0" w:beforeAutospacing="0" w:after="0" w:afterAutospacing="0"/>
              <w:rPr>
                <w:rFonts w:ascii="Calibri" w:hAnsi="Calibri" w:cs="Calibri"/>
                <w:sz w:val="22"/>
                <w:szCs w:val="22"/>
              </w:rPr>
            </w:pPr>
            <w:r>
              <w:rPr>
                <w:rFonts w:ascii="Calibri" w:hAnsi="Calibri" w:cs="Calibri"/>
                <w:sz w:val="22"/>
                <w:szCs w:val="22"/>
              </w:rPr>
              <w:t>Bob and Alice swap computed values, i.e. Bob sends B to Alice and Alice send A to Bob.</w:t>
            </w:r>
          </w:p>
          <w:p w14:paraId="41C52F0C" w14:textId="77777777" w:rsidR="00A12594" w:rsidRDefault="00A12594" w:rsidP="00A1259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4AABF7E" w14:textId="77777777" w:rsidR="00A12594" w:rsidRDefault="00A12594" w:rsidP="00A12594">
            <w:pPr>
              <w:pStyle w:val="NormalWeb"/>
              <w:spacing w:before="0" w:beforeAutospacing="0" w:after="0" w:afterAutospacing="0"/>
              <w:rPr>
                <w:rFonts w:ascii="Calibri" w:hAnsi="Calibri" w:cs="Calibri"/>
                <w:sz w:val="22"/>
                <w:szCs w:val="22"/>
              </w:rPr>
            </w:pPr>
            <w:r>
              <w:rPr>
                <w:rFonts w:ascii="Calibri" w:hAnsi="Calibri" w:cs="Calibri"/>
                <w:sz w:val="22"/>
                <w:szCs w:val="22"/>
              </w:rPr>
              <w:t>The shared secret then becomes:</w:t>
            </w:r>
          </w:p>
          <w:p w14:paraId="65812055" w14:textId="77777777" w:rsidR="00A12594" w:rsidRDefault="00A12594" w:rsidP="00A12594">
            <w:pPr>
              <w:pStyle w:val="NormalWeb"/>
              <w:spacing w:before="0" w:beforeAutospacing="0" w:after="0" w:afterAutospacing="0"/>
              <w:rPr>
                <w:rFonts w:ascii="Calibri" w:hAnsi="Calibri" w:cs="Calibri"/>
                <w:sz w:val="22"/>
                <w:szCs w:val="22"/>
              </w:rPr>
            </w:pPr>
            <w:r>
              <w:rPr>
                <w:rFonts w:ascii="Calibri" w:hAnsi="Calibri" w:cs="Calibri"/>
                <w:sz w:val="22"/>
                <w:szCs w:val="22"/>
              </w:rPr>
              <w:t>For Bob:</w:t>
            </w:r>
          </w:p>
          <w:p w14:paraId="25C25BBC" w14:textId="77777777" w:rsidR="00A12594" w:rsidRDefault="00A12594" w:rsidP="00A12594">
            <w:pPr>
              <w:pStyle w:val="NormalWeb"/>
              <w:spacing w:before="0" w:beforeAutospacing="0" w:after="0" w:afterAutospacing="0"/>
              <w:ind w:left="540"/>
              <w:rPr>
                <w:rFonts w:ascii="Calibri" w:hAnsi="Calibri" w:cs="Calibri"/>
                <w:sz w:val="22"/>
                <w:szCs w:val="22"/>
              </w:rPr>
            </w:pPr>
            <w:r>
              <w:rPr>
                <w:rFonts w:ascii="Calibri" w:hAnsi="Calibri" w:cs="Calibri"/>
                <w:sz w:val="22"/>
                <w:szCs w:val="22"/>
              </w:rPr>
              <w:t>b.A or b.a.G</w:t>
            </w:r>
          </w:p>
          <w:p w14:paraId="2C4602A1" w14:textId="77777777" w:rsidR="00A12594" w:rsidRDefault="00A12594" w:rsidP="00A12594">
            <w:pPr>
              <w:pStyle w:val="NormalWeb"/>
              <w:spacing w:before="0" w:beforeAutospacing="0" w:after="0" w:afterAutospacing="0"/>
              <w:rPr>
                <w:rFonts w:ascii="Calibri" w:hAnsi="Calibri" w:cs="Calibri"/>
                <w:sz w:val="22"/>
                <w:szCs w:val="22"/>
              </w:rPr>
            </w:pPr>
            <w:r>
              <w:rPr>
                <w:rFonts w:ascii="Calibri" w:hAnsi="Calibri" w:cs="Calibri"/>
                <w:sz w:val="22"/>
                <w:szCs w:val="22"/>
              </w:rPr>
              <w:t>For Alice:</w:t>
            </w:r>
          </w:p>
          <w:p w14:paraId="14DFB155" w14:textId="77777777" w:rsidR="00A12594" w:rsidRDefault="00A12594" w:rsidP="00A12594">
            <w:pPr>
              <w:pStyle w:val="NormalWeb"/>
              <w:spacing w:before="0" w:beforeAutospacing="0" w:after="0" w:afterAutospacing="0"/>
              <w:ind w:left="540"/>
              <w:rPr>
                <w:rFonts w:ascii="Calibri" w:hAnsi="Calibri" w:cs="Calibri"/>
                <w:sz w:val="22"/>
                <w:szCs w:val="22"/>
              </w:rPr>
            </w:pPr>
            <w:r>
              <w:rPr>
                <w:rFonts w:ascii="Calibri" w:hAnsi="Calibri" w:cs="Calibri"/>
                <w:sz w:val="22"/>
                <w:szCs w:val="22"/>
              </w:rPr>
              <w:t>a.B or a.b.G</w:t>
            </w:r>
          </w:p>
          <w:p w14:paraId="64A2D15C" w14:textId="77777777" w:rsidR="00A12594" w:rsidRDefault="00A12594" w:rsidP="00A1259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5469B33" w14:textId="3C599B8F" w:rsidR="00A12594" w:rsidRDefault="00A12594" w:rsidP="00A12594">
            <w:pPr>
              <w:pStyle w:val="NormalWeb"/>
              <w:spacing w:before="0" w:beforeAutospacing="0" w:after="0" w:afterAutospacing="0"/>
              <w:rPr>
                <w:rFonts w:ascii="Calibri" w:hAnsi="Calibri" w:cs="Calibri"/>
                <w:sz w:val="22"/>
                <w:szCs w:val="22"/>
              </w:rPr>
            </w:pPr>
            <w:r>
              <w:rPr>
                <w:rFonts w:ascii="Calibri" w:hAnsi="Calibri" w:cs="Calibri"/>
                <w:sz w:val="22"/>
                <w:szCs w:val="22"/>
              </w:rPr>
              <w:t>The share</w:t>
            </w:r>
            <w:r w:rsidR="00937033">
              <w:rPr>
                <w:rFonts w:ascii="Calibri" w:hAnsi="Calibri" w:cs="Calibri"/>
                <w:sz w:val="22"/>
                <w:szCs w:val="22"/>
              </w:rPr>
              <w:t>d</w:t>
            </w:r>
            <w:r>
              <w:rPr>
                <w:rFonts w:ascii="Calibri" w:hAnsi="Calibri" w:cs="Calibri"/>
                <w:sz w:val="22"/>
                <w:szCs w:val="22"/>
              </w:rPr>
              <w:t xml:space="preserve"> symmetric key will be created using HMAC Key Derivation Function HKDF</w:t>
            </w:r>
            <w:r w:rsidR="00937033">
              <w:rPr>
                <w:rFonts w:ascii="Calibri" w:hAnsi="Calibri" w:cs="Calibri"/>
                <w:sz w:val="22"/>
                <w:szCs w:val="22"/>
              </w:rPr>
              <w:t xml:space="preserve"> and the shared secret.</w:t>
            </w:r>
          </w:p>
          <w:p w14:paraId="22EDFCEF" w14:textId="77777777" w:rsidR="00EF0673" w:rsidRDefault="00EF0673" w:rsidP="001232E9">
            <w:pPr>
              <w:rPr>
                <w:rStyle w:val="Hyperlink"/>
                <w:lang w:eastAsia="en-US"/>
              </w:rPr>
            </w:pPr>
          </w:p>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t>ElGamal and Diffie Hellman use discrete logarithms. This involves a generator value (</w:t>
      </w:r>
      <w:r w:rsidR="004B11AE" w:rsidRPr="004B11AE">
        <w:rPr>
          <w:i/>
          <w:lang w:eastAsia="en-US"/>
        </w:rPr>
        <w:t>g</w:t>
      </w:r>
      <w:r w:rsidR="004B11AE">
        <w:rPr>
          <w:lang w:eastAsia="en-US"/>
        </w:rPr>
        <w:t>) and a prime number. A basic operation is g</w:t>
      </w:r>
      <w:r w:rsidR="004B11AE" w:rsidRPr="00EF223C">
        <w:rPr>
          <w:vertAlign w:val="superscript"/>
          <w:lang w:eastAsia="en-US"/>
        </w:rPr>
        <w:t>x</w:t>
      </w:r>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r w:rsidRPr="00EF223C">
              <w:rPr>
                <w:b/>
                <w:lang w:eastAsia="en-US"/>
              </w:rPr>
              <w:t>g</w:t>
            </w:r>
            <w:r w:rsidRPr="00EF223C">
              <w:rPr>
                <w:b/>
                <w:vertAlign w:val="superscript"/>
                <w:lang w:eastAsia="en-US"/>
              </w:rPr>
              <w:t>x</w:t>
            </w:r>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5F660C34" w:rsidR="004B11AE" w:rsidRPr="00EF223C" w:rsidRDefault="001E5B43" w:rsidP="001232E9">
            <w:pPr>
              <w:rPr>
                <w:lang w:eastAsia="en-US"/>
              </w:rPr>
            </w:pPr>
            <w:r>
              <w:rPr>
                <w:lang w:eastAsia="en-US"/>
              </w:rPr>
              <w:t>8</w:t>
            </w: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56204D46" w:rsidR="004B11AE" w:rsidRPr="00EF223C" w:rsidRDefault="005C75A4" w:rsidP="001232E9">
            <w:pPr>
              <w:rPr>
                <w:lang w:eastAsia="en-US"/>
              </w:rPr>
            </w:pPr>
            <w:r>
              <w:rPr>
                <w:lang w:eastAsia="en-US"/>
              </w:rPr>
              <w:t>5</w:t>
            </w: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53864630" w:rsidR="004B11AE" w:rsidRPr="00EF223C" w:rsidRDefault="005C75A4" w:rsidP="001232E9">
            <w:pPr>
              <w:rPr>
                <w:lang w:eastAsia="en-US"/>
              </w:rPr>
            </w:pPr>
            <w:r>
              <w:rPr>
                <w:lang w:eastAsia="en-US"/>
              </w:rPr>
              <w:t>1</w:t>
            </w:r>
            <w:r>
              <w:t>0</w:t>
            </w: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613F7F6B" w:rsidR="004B11AE" w:rsidRPr="00EF223C" w:rsidRDefault="005C75A4" w:rsidP="001232E9">
            <w:pPr>
              <w:rPr>
                <w:lang w:eastAsia="en-US"/>
              </w:rPr>
            </w:pPr>
            <w:r>
              <w:rPr>
                <w:lang w:eastAsia="en-US"/>
              </w:rPr>
              <w:t>9</w:t>
            </w: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5C081FDC" w:rsidR="004B11AE" w:rsidRPr="00EF223C" w:rsidRDefault="005C75A4" w:rsidP="001232E9">
            <w:pPr>
              <w:rPr>
                <w:lang w:eastAsia="en-US"/>
              </w:rPr>
            </w:pPr>
            <w:r>
              <w:rPr>
                <w:lang w:eastAsia="en-US"/>
              </w:rPr>
              <w:t>7</w:t>
            </w: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3EBB1BA8" w:rsidR="004B11AE" w:rsidRPr="00EF223C" w:rsidRDefault="005C75A4" w:rsidP="001232E9">
            <w:pPr>
              <w:rPr>
                <w:lang w:eastAsia="en-US"/>
              </w:rPr>
            </w:pPr>
            <w:r>
              <w:rPr>
                <w:lang w:eastAsia="en-US"/>
              </w:rPr>
              <w:t>3</w:t>
            </w: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2B20C29E" w:rsidR="004B11AE" w:rsidRPr="00EF223C" w:rsidRDefault="005C75A4" w:rsidP="001232E9">
            <w:pPr>
              <w:rPr>
                <w:lang w:eastAsia="en-US"/>
              </w:rPr>
            </w:pPr>
            <w:r>
              <w:rPr>
                <w:lang w:eastAsia="en-US"/>
              </w:rPr>
              <w:t>6</w:t>
            </w: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16BEA273" w:rsidR="004B11AE" w:rsidRPr="00EF223C" w:rsidRDefault="00F57FFB" w:rsidP="001232E9">
            <w:pPr>
              <w:rPr>
                <w:lang w:eastAsia="en-US"/>
              </w:rPr>
            </w:pPr>
            <w:r>
              <w:rPr>
                <w:lang w:eastAsia="en-US"/>
              </w:rPr>
              <w:t>1</w:t>
            </w: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2A6AD4A5" w:rsidR="004B11AE" w:rsidRPr="00EF223C" w:rsidRDefault="00F57FFB" w:rsidP="001232E9">
            <w:pPr>
              <w:rPr>
                <w:lang w:eastAsia="en-US"/>
              </w:rPr>
            </w:pPr>
            <w:r>
              <w:rPr>
                <w:lang w:eastAsia="en-US"/>
              </w:rPr>
              <w:t>2</w:t>
            </w: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5F6C80A0" w:rsidR="004B11AE" w:rsidRPr="00EF223C" w:rsidRDefault="00F57FFB" w:rsidP="001232E9">
            <w:pPr>
              <w:rPr>
                <w:lang w:eastAsia="en-US"/>
              </w:rPr>
            </w:pPr>
            <w:r>
              <w:rPr>
                <w:lang w:eastAsia="en-US"/>
              </w:rPr>
              <w:t>4</w:t>
            </w: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lastRenderedPageBreak/>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2674930E"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 xml:space="preserve">print </w:t>
      </w:r>
      <w:r w:rsidR="00274EB0">
        <w:rPr>
          <w:rFonts w:ascii="Lucida Console" w:hAnsi="Lucida Console"/>
          <w:sz w:val="20"/>
          <w:szCs w:val="20"/>
          <w:lang w:eastAsia="en-US"/>
        </w:rPr>
        <w:t>(</w:t>
      </w:r>
      <w:r w:rsidRPr="00EF223C">
        <w:rPr>
          <w:rFonts w:ascii="Lucida Console" w:hAnsi="Lucida Console"/>
          <w:sz w:val="20"/>
          <w:szCs w:val="20"/>
          <w:lang w:eastAsia="en-US"/>
        </w:rPr>
        <w:t>g**x % p</w:t>
      </w:r>
      <w:r w:rsidR="00274EB0">
        <w:rPr>
          <w:rFonts w:ascii="Lucida Console" w:hAnsi="Lucida Console"/>
          <w:sz w:val="20"/>
          <w:szCs w:val="20"/>
          <w:lang w:eastAsia="en-US"/>
        </w:rPr>
        <w:t>)</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7F65297E" w14:textId="77777777" w:rsidR="00026028" w:rsidRDefault="00026028" w:rsidP="004B11AE">
      <w:pPr>
        <w:pBdr>
          <w:top w:val="single" w:sz="4" w:space="1" w:color="auto"/>
          <w:left w:val="single" w:sz="4" w:space="4" w:color="auto"/>
          <w:bottom w:val="single" w:sz="4" w:space="1" w:color="auto"/>
          <w:right w:val="single" w:sz="4" w:space="4" w:color="auto"/>
        </w:pBdr>
        <w:rPr>
          <w:lang w:eastAsia="en-US"/>
        </w:rPr>
      </w:pPr>
    </w:p>
    <w:p w14:paraId="17165CC6" w14:textId="4FCA6EEA" w:rsidR="004B11AE" w:rsidRDefault="00F57FFB" w:rsidP="004B11AE">
      <w:pPr>
        <w:pBdr>
          <w:top w:val="single" w:sz="4" w:space="1" w:color="auto"/>
          <w:left w:val="single" w:sz="4" w:space="4" w:color="auto"/>
          <w:bottom w:val="single" w:sz="4" w:space="1" w:color="auto"/>
          <w:right w:val="single" w:sz="4" w:space="4" w:color="auto"/>
        </w:pBdr>
        <w:rPr>
          <w:lang w:eastAsia="en-US"/>
        </w:rPr>
      </w:pPr>
      <w:r>
        <w:rPr>
          <w:lang w:eastAsia="en-US"/>
        </w:rPr>
        <w:t>It starts to repeat</w:t>
      </w:r>
      <w:r w:rsidR="00507747">
        <w:rPr>
          <w:lang w:eastAsia="en-US"/>
        </w:rPr>
        <w:t xml:space="preserve"> at 11</w:t>
      </w: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48558649" w:rsidR="00A04F77" w:rsidRDefault="007E5E97" w:rsidP="004B11AE">
      <w:pPr>
        <w:pBdr>
          <w:top w:val="single" w:sz="4" w:space="1" w:color="auto"/>
          <w:left w:val="single" w:sz="4" w:space="4" w:color="auto"/>
          <w:bottom w:val="single" w:sz="4" w:space="1" w:color="auto"/>
          <w:right w:val="single" w:sz="4" w:space="4" w:color="auto"/>
        </w:pBdr>
        <w:rPr>
          <w:lang w:eastAsia="en-US"/>
        </w:rPr>
      </w:pPr>
      <w:r>
        <w:rPr>
          <w:lang w:eastAsia="en-US"/>
        </w:rPr>
        <w:t>It starts to repeat at x = 6</w:t>
      </w: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5554A0A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import sys</w:t>
      </w:r>
    </w:p>
    <w:p w14:paraId="2AA301E7"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A8CC45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p=11</w:t>
      </w:r>
    </w:p>
    <w:p w14:paraId="1555647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7FC3D2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def getG(p):</w:t>
      </w:r>
    </w:p>
    <w:p w14:paraId="72C256FB"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48FD146"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 xml:space="preserve">  for x in range (1,p):</w:t>
      </w:r>
    </w:p>
    <w:p w14:paraId="3C5C281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rand = x</w:t>
      </w:r>
    </w:p>
    <w:p w14:paraId="367B0D5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exp=1</w:t>
      </w:r>
    </w:p>
    <w:p w14:paraId="29BC912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next = rand % p</w:t>
      </w:r>
    </w:p>
    <w:p w14:paraId="4219ACB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E037B4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while (next != 1 ):</w:t>
      </w:r>
    </w:p>
    <w:p w14:paraId="169D9011"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r>
      <w:r w:rsidRPr="009E796D">
        <w:rPr>
          <w:rFonts w:ascii="Lucida Console" w:hAnsi="Lucida Console"/>
          <w:sz w:val="20"/>
          <w:szCs w:val="20"/>
          <w:lang w:eastAsia="en-US"/>
        </w:rPr>
        <w:tab/>
        <w:t xml:space="preserve">  next = (next*rand) % p</w:t>
      </w:r>
    </w:p>
    <w:p w14:paraId="35AC890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r>
      <w:r w:rsidRPr="009E796D">
        <w:rPr>
          <w:rFonts w:ascii="Lucida Console" w:hAnsi="Lucida Console"/>
          <w:sz w:val="20"/>
          <w:szCs w:val="20"/>
          <w:lang w:eastAsia="en-US"/>
        </w:rPr>
        <w:tab/>
        <w:t xml:space="preserve">  exp = exp+1</w:t>
      </w:r>
    </w:p>
    <w:p w14:paraId="3712D6B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if (exp==p-1):</w:t>
      </w:r>
    </w:p>
    <w:p w14:paraId="68C43B9D"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print (rand)</w:t>
      </w:r>
    </w:p>
    <w:p w14:paraId="4B2FF00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917BE9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print (getG(p))</w:t>
      </w:r>
    </w:p>
    <w:p w14:paraId="013B7105" w14:textId="77777777" w:rsidR="004B11AE" w:rsidRDefault="004B11AE" w:rsidP="004B11AE">
      <w:pPr>
        <w:rPr>
          <w:lang w:eastAsia="en-US"/>
        </w:rPr>
      </w:pPr>
    </w:p>
    <w:p w14:paraId="43162B6B" w14:textId="60E74EFF" w:rsidR="00EC6F57" w:rsidRDefault="00EC6F57" w:rsidP="004B11AE">
      <w:pPr>
        <w:rPr>
          <w:lang w:eastAsia="en-US"/>
        </w:rPr>
      </w:pPr>
      <w:r>
        <w:rPr>
          <w:lang w:eastAsia="en-US"/>
        </w:rPr>
        <w:t xml:space="preserve">Code: </w:t>
      </w:r>
      <w:hyperlink r:id="rId9" w:history="1">
        <w:r w:rsidR="00F777EF" w:rsidRPr="00E04D2C">
          <w:rPr>
            <w:rStyle w:val="Hyperlink"/>
            <w:b/>
            <w:bCs/>
            <w:lang w:eastAsia="en-US"/>
          </w:rPr>
          <w:t>https://asecuritysite.com/dh/pickg</w:t>
        </w:r>
      </w:hyperlink>
    </w:p>
    <w:p w14:paraId="4E126503" w14:textId="77777777" w:rsidR="00EC6F57" w:rsidRDefault="00EC6F57" w:rsidP="004B11AE">
      <w:pPr>
        <w:rPr>
          <w:lang w:eastAsia="en-US"/>
        </w:rPr>
      </w:pPr>
    </w:p>
    <w:p w14:paraId="1708D037" w14:textId="707B3E69"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3CCEC398" w:rsidR="004B11AE" w:rsidRDefault="004B11AE" w:rsidP="00392E46">
      <w:pPr>
        <w:pBdr>
          <w:top w:val="single" w:sz="4" w:space="1" w:color="auto"/>
          <w:left w:val="single" w:sz="4" w:space="4" w:color="auto"/>
          <w:bottom w:val="single" w:sz="4" w:space="1" w:color="auto"/>
          <w:right w:val="single" w:sz="4" w:space="4" w:color="auto"/>
        </w:pBdr>
        <w:rPr>
          <w:lang w:eastAsia="en-US"/>
        </w:rPr>
      </w:pPr>
      <w:r>
        <w:rPr>
          <w:lang w:eastAsia="en-US"/>
        </w:rPr>
        <w:t>p=11:</w:t>
      </w:r>
      <w:r w:rsidR="00392E46" w:rsidRPr="00392E46">
        <w:t xml:space="preserve"> </w:t>
      </w:r>
      <w:r w:rsidR="00392E46">
        <w:rPr>
          <w:lang w:eastAsia="en-US"/>
        </w:rPr>
        <w:t>2, 6, 7, 8</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641EA9DD"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r w:rsidR="006F3A19">
        <w:rPr>
          <w:lang w:eastAsia="en-US"/>
        </w:rPr>
        <w:t xml:space="preserve"> </w:t>
      </w:r>
      <w:r w:rsidR="006F3A19" w:rsidRPr="006F3A19">
        <w:rPr>
          <w:lang w:eastAsia="en-US"/>
        </w:rPr>
        <w:t>6, 7, 11, 12, 13, 15, 17, 19, 22, 24, 26, 28, 29, 30, 34, 35</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lastRenderedPageBreak/>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220804AC"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import random</w:t>
      </w:r>
    </w:p>
    <w:p w14:paraId="28A7F7B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import hashlib</w:t>
      </w:r>
    </w:p>
    <w:p w14:paraId="4ED6773A"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import sys</w:t>
      </w:r>
    </w:p>
    <w:p w14:paraId="14A8C6D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29DFCBC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g=9</w:t>
      </w:r>
    </w:p>
    <w:p w14:paraId="0998EC8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997</w:t>
      </w:r>
    </w:p>
    <w:p w14:paraId="4AB5E39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3EE8B95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a=random.randint(5, 10)</w:t>
      </w:r>
    </w:p>
    <w:p w14:paraId="011B6C9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1421ADDB"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b=random.randint(10,20)</w:t>
      </w:r>
    </w:p>
    <w:p w14:paraId="6B176B9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7C87A50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A = (g**a) % p</w:t>
      </w:r>
    </w:p>
    <w:p w14:paraId="7AD3216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B = (g**b) % p</w:t>
      </w:r>
    </w:p>
    <w:p w14:paraId="10B59C9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22448EB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g: ',g,' (a shared value), n: ',p, ' (a prime number)')</w:t>
      </w:r>
    </w:p>
    <w:p w14:paraId="3B24D29C"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0EB07E5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nAlice calculates:')</w:t>
      </w:r>
    </w:p>
    <w:p w14:paraId="23ECB1D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a (Alice random): ',a)</w:t>
      </w:r>
    </w:p>
    <w:p w14:paraId="4A7063B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Alice value (A): ',A,' (g^a) mod p')</w:t>
      </w:r>
    </w:p>
    <w:p w14:paraId="54AD798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1E1C366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nBob calculates:')</w:t>
      </w:r>
    </w:p>
    <w:p w14:paraId="3B5F67F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b (Bob random): ',b)</w:t>
      </w:r>
    </w:p>
    <w:p w14:paraId="5623DC5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Bob value (B): ',B,' (g^b) mod p')</w:t>
      </w:r>
    </w:p>
    <w:p w14:paraId="38CA157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3BA6076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nAlice calculates:')</w:t>
      </w:r>
    </w:p>
    <w:p w14:paraId="6B7651A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keyA=(B**a) % p</w:t>
      </w:r>
    </w:p>
    <w:p w14:paraId="35277B1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keyA,' (B^a) mod p')</w:t>
      </w:r>
    </w:p>
    <w:p w14:paraId="46A8F75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hashlib.sha256(str(keyA).encode()).hexdigest())</w:t>
      </w:r>
    </w:p>
    <w:p w14:paraId="5B25BF56"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522A345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nBob calculates:')</w:t>
      </w:r>
    </w:p>
    <w:p w14:paraId="3825B46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keyB=(A**b) % p</w:t>
      </w:r>
    </w:p>
    <w:p w14:paraId="1985ECD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keyB,' (A^b) mod p')</w:t>
      </w:r>
    </w:p>
    <w:p w14:paraId="0685531D" w14:textId="41DBDAC2" w:rsidR="004B11AE"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hashlib.sha256(str(keyB).encode()).hexdigest())</w:t>
      </w:r>
    </w:p>
    <w:p w14:paraId="2A1A2843" w14:textId="77777777" w:rsidR="009E796D" w:rsidRDefault="009E796D"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29BBF12"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 xml:space="preserve">g = </w:t>
      </w:r>
      <w:r w:rsidR="00092D58">
        <w:rPr>
          <w:lang w:eastAsia="en-US"/>
        </w:rPr>
        <w:t>110</w:t>
      </w:r>
      <w:r>
        <w:rPr>
          <w:lang w:eastAsia="en-US"/>
        </w:rPr>
        <w:t xml:space="preserve">       p=</w:t>
      </w:r>
      <w:r w:rsidR="008661EA">
        <w:rPr>
          <w:lang w:eastAsia="en-US"/>
        </w:rPr>
        <w:t>2699</w:t>
      </w:r>
    </w:p>
    <w:p w14:paraId="735DEFDF" w14:textId="5B8372FE" w:rsidR="004B043D" w:rsidRDefault="00D12C9E" w:rsidP="004B043D">
      <w:pPr>
        <w:pBdr>
          <w:top w:val="single" w:sz="4" w:space="1" w:color="auto"/>
          <w:left w:val="single" w:sz="4" w:space="4" w:color="auto"/>
          <w:bottom w:val="single" w:sz="4" w:space="1" w:color="auto"/>
          <w:right w:val="single" w:sz="4" w:space="4" w:color="auto"/>
        </w:pBdr>
        <w:rPr>
          <w:lang w:eastAsia="en-US"/>
        </w:rPr>
      </w:pPr>
      <w:r>
        <w:rPr>
          <w:lang w:eastAsia="en-US"/>
        </w:rPr>
        <w:t>Key:</w:t>
      </w:r>
      <w:r w:rsidR="008661EA">
        <w:rPr>
          <w:lang w:eastAsia="en-US"/>
        </w:rPr>
        <w:t xml:space="preserve"> </w:t>
      </w:r>
      <w:r w:rsidR="008661EA" w:rsidRPr="008661EA">
        <w:rPr>
          <w:lang w:eastAsia="en-US"/>
        </w:rPr>
        <w:t>2f57a2e309c463513b962750096f4389e229001dccc19afcb95ff98c70e14d09</w:t>
      </w: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577421C2"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 xml:space="preserve">g= </w:t>
      </w:r>
      <w:r w:rsidR="008555FB">
        <w:rPr>
          <w:lang w:eastAsia="en-US"/>
        </w:rPr>
        <w:t>5013</w:t>
      </w:r>
      <w:r>
        <w:rPr>
          <w:lang w:eastAsia="en-US"/>
        </w:rPr>
        <w:t xml:space="preserve">       p=</w:t>
      </w:r>
      <w:r w:rsidR="008555FB">
        <w:rPr>
          <w:lang w:eastAsia="en-US"/>
        </w:rPr>
        <w:t xml:space="preserve"> 5641</w:t>
      </w:r>
    </w:p>
    <w:p w14:paraId="513591E3" w14:textId="7C591CF7" w:rsidR="004B043D" w:rsidRDefault="00D12C9E" w:rsidP="004B043D">
      <w:pPr>
        <w:pBdr>
          <w:top w:val="single" w:sz="4" w:space="1" w:color="auto"/>
          <w:left w:val="single" w:sz="4" w:space="4" w:color="auto"/>
          <w:bottom w:val="single" w:sz="4" w:space="1" w:color="auto"/>
          <w:right w:val="single" w:sz="4" w:space="4" w:color="auto"/>
        </w:pBdr>
        <w:rPr>
          <w:lang w:eastAsia="en-US"/>
        </w:rPr>
      </w:pPr>
      <w:r w:rsidRPr="00D12C9E">
        <w:rPr>
          <w:lang w:eastAsia="en-US"/>
        </w:rPr>
        <w:t>Key:  a0a5df5022dc9c2fc77a391c090e6025de8801366bc5d4c0a9a39df44fe0c7c5</w:t>
      </w: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492408CE"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 xml:space="preserve">g= </w:t>
      </w:r>
      <w:r w:rsidR="00F51738">
        <w:rPr>
          <w:lang w:eastAsia="en-US"/>
        </w:rPr>
        <w:t>8732</w:t>
      </w:r>
      <w:r>
        <w:rPr>
          <w:lang w:eastAsia="en-US"/>
        </w:rPr>
        <w:t xml:space="preserve">      p=</w:t>
      </w:r>
      <w:r w:rsidR="00F51738">
        <w:rPr>
          <w:lang w:eastAsia="en-US"/>
        </w:rPr>
        <w:t xml:space="preserve"> 7853</w:t>
      </w:r>
    </w:p>
    <w:p w14:paraId="45D52322" w14:textId="6CD83691" w:rsidR="007A7C54" w:rsidRDefault="007A7C54" w:rsidP="004B043D">
      <w:pPr>
        <w:pBdr>
          <w:top w:val="single" w:sz="4" w:space="1" w:color="auto"/>
          <w:left w:val="single" w:sz="4" w:space="4" w:color="auto"/>
          <w:bottom w:val="single" w:sz="4" w:space="1" w:color="auto"/>
          <w:right w:val="single" w:sz="4" w:space="4" w:color="auto"/>
        </w:pBdr>
        <w:rPr>
          <w:lang w:eastAsia="en-US"/>
        </w:rPr>
      </w:pPr>
      <w:r w:rsidRPr="007A7C54">
        <w:rPr>
          <w:lang w:eastAsia="en-US"/>
        </w:rPr>
        <w:t>Key:  5480ab857f30bc9abdc0d88179b66cb30b6a294029f8bed71e3b606a19941359</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49943802" w:rsidR="004B7E40" w:rsidRDefault="00D85E72" w:rsidP="004B043D">
      <w:pPr>
        <w:pBdr>
          <w:top w:val="single" w:sz="4" w:space="1" w:color="auto"/>
          <w:left w:val="single" w:sz="4" w:space="4" w:color="auto"/>
          <w:bottom w:val="single" w:sz="4" w:space="1" w:color="auto"/>
          <w:right w:val="single" w:sz="4" w:space="4" w:color="auto"/>
        </w:pBdr>
        <w:rPr>
          <w:lang w:eastAsia="en-US"/>
        </w:rPr>
      </w:pPr>
      <w:r>
        <w:rPr>
          <w:lang w:eastAsia="en-US"/>
        </w:rPr>
        <w:t>Not so far</w:t>
      </w: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7075E85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random</w:t>
      </w:r>
    </w:p>
    <w:p w14:paraId="766027C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base64</w:t>
      </w:r>
    </w:p>
    <w:p w14:paraId="61E3D297"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lastRenderedPageBreak/>
        <w:t>import hashlib</w:t>
      </w:r>
    </w:p>
    <w:p w14:paraId="7C12D31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sys</w:t>
      </w:r>
    </w:p>
    <w:p w14:paraId="7938998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B65D1CB"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g=15</w:t>
      </w:r>
    </w:p>
    <w:p w14:paraId="5C2E09D3"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1011</w:t>
      </w:r>
    </w:p>
    <w:p w14:paraId="6D3BBC8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7BBFE2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a= 5</w:t>
      </w:r>
    </w:p>
    <w:p w14:paraId="7210FA4C"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b = 9</w:t>
      </w:r>
    </w:p>
    <w:p w14:paraId="105F2C4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 = 7</w:t>
      </w:r>
    </w:p>
    <w:p w14:paraId="2E332EA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C91D51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message=21</w:t>
      </w:r>
    </w:p>
    <w:p w14:paraId="01A7FEE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4EB15B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A=(g**a) % p</w:t>
      </w:r>
    </w:p>
    <w:p w14:paraId="69AD355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34E36B56"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B=(g**b) % p</w:t>
      </w:r>
    </w:p>
    <w:p w14:paraId="13998AA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467E17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1 = (A**eve) % p</w:t>
      </w:r>
    </w:p>
    <w:p w14:paraId="204039D7"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2 = (B**eve) % p</w:t>
      </w:r>
    </w:p>
    <w:p w14:paraId="5AF7B0C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B4529D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Key1= (Eve1**a) % p</w:t>
      </w:r>
    </w:p>
    <w:p w14:paraId="5763FB3F"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Key2= (Eve2**b) % p</w:t>
      </w:r>
    </w:p>
    <w:p w14:paraId="31AA726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2F2F2E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g: ',g,' (a shared value), n: ',p, ' (a prime number)')</w:t>
      </w:r>
    </w:p>
    <w:p w14:paraId="6D5DE8A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6B2387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n== Random value generation ===')</w:t>
      </w:r>
    </w:p>
    <w:p w14:paraId="3E2BF35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3722EB2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nAlice calculates:')</w:t>
      </w:r>
    </w:p>
    <w:p w14:paraId="51A3365E"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 (Alice random): ',a)</w:t>
      </w:r>
    </w:p>
    <w:p w14:paraId="7D6984C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lice value (A): ',A,' (g^a) mod p')</w:t>
      </w:r>
    </w:p>
    <w:p w14:paraId="5417647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076F10B"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E0A007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nBob calculates:')</w:t>
      </w:r>
    </w:p>
    <w:p w14:paraId="30C0F4C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 (Bob random): ',b)</w:t>
      </w:r>
    </w:p>
    <w:p w14:paraId="757A5EEF"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ob value (B): ',B,' (g^b) mod p')</w:t>
      </w:r>
    </w:p>
    <w:p w14:paraId="7298FA5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1C8139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n==Alice sends value to Eve ===')</w:t>
      </w:r>
    </w:p>
    <w:p w14:paraId="23A4BF8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253998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Eve takes Alice\'s value and calculates: ',Eve1)</w:t>
      </w:r>
    </w:p>
    <w:p w14:paraId="5C346A9C"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lice gets Eve\'s value and calculates key of: ',Key1)</w:t>
      </w:r>
    </w:p>
    <w:p w14:paraId="61EADBD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A006036"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n==Bob sends value to Eve ===')</w:t>
      </w:r>
    </w:p>
    <w:p w14:paraId="4B77A553"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80E335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Eve takes Bob\'s value and calculates: ',Eve2)</w:t>
      </w:r>
    </w:p>
    <w:p w14:paraId="63D4C12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aG, and Bob generates bG. They pass the values to each other, and then Alice received bG, and Bob receives aG. Alice multiplies by </w:t>
      </w:r>
      <w:r w:rsidR="007E6994">
        <w:rPr>
          <w:lang w:eastAsia="en-US"/>
        </w:rPr>
        <w:t>a, to get abG, and Bob will multiply by b, and also get abG. This will be their shared key.</w:t>
      </w:r>
    </w:p>
    <w:p w14:paraId="68C97F76" w14:textId="152BBE4B" w:rsidR="007E6994" w:rsidRDefault="007E6994" w:rsidP="004B043D">
      <w:pPr>
        <w:rPr>
          <w:lang w:eastAsia="en-US"/>
        </w:rPr>
      </w:pPr>
    </w:p>
    <w:p w14:paraId="6BFC3537" w14:textId="4E199E7A" w:rsidR="007E6994" w:rsidRDefault="00A04F77" w:rsidP="00F777EF">
      <w:pPr>
        <w:ind w:left="851" w:hanging="851"/>
        <w:rPr>
          <w:lang w:eastAsia="en-US"/>
        </w:rPr>
      </w:pPr>
      <w:r>
        <w:rPr>
          <w:b/>
          <w:lang w:eastAsia="en-US"/>
        </w:rPr>
        <w:t>D</w:t>
      </w:r>
      <w:r w:rsidR="007E6994" w:rsidRPr="007E6994">
        <w:rPr>
          <w:b/>
          <w:lang w:eastAsia="en-US"/>
        </w:rPr>
        <w:t>.1</w:t>
      </w:r>
      <w:r w:rsidR="007E6994">
        <w:rPr>
          <w:lang w:eastAsia="en-US"/>
        </w:rPr>
        <w:tab/>
      </w:r>
      <w:r w:rsidR="00F777EF" w:rsidRPr="00F777EF">
        <w:rPr>
          <w:lang w:eastAsia="en-US"/>
        </w:rPr>
        <w:t>In the following we will implement ECDH using the secp256k1 curve (as used in Bitcoin). Confirm that Bob and Alice will have the same shared key.</w:t>
      </w:r>
      <w:r w:rsidR="00F777EF">
        <w:rPr>
          <w:lang w:eastAsia="en-US"/>
        </w:rPr>
        <w:t xml:space="preserve"> </w:t>
      </w:r>
    </w:p>
    <w:p w14:paraId="6C75A25C" w14:textId="77777777" w:rsidR="00F777EF" w:rsidRDefault="00F777EF" w:rsidP="004B043D">
      <w:pPr>
        <w:rPr>
          <w:lang w:eastAsia="en-US"/>
        </w:rPr>
      </w:pPr>
    </w:p>
    <w:p w14:paraId="3257A152" w14:textId="36EFE0D2" w:rsidR="007E6994" w:rsidRDefault="00B42C69" w:rsidP="004B043D">
      <w:pPr>
        <w:rPr>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F777EF" w:rsidRPr="00F777EF">
        <w:rPr>
          <w:rStyle w:val="Hyperlink"/>
          <w:lang w:eastAsia="en-US"/>
        </w:rPr>
        <w:t>https://asecuritysite.com/hazmat/hashnew13</w:t>
      </w:r>
    </w:p>
    <w:p w14:paraId="0E1FA0B6" w14:textId="6E65274D" w:rsidR="000D4B9F" w:rsidRDefault="000D4B9F" w:rsidP="004B043D">
      <w:pPr>
        <w:rPr>
          <w:lang w:eastAsia="en-US"/>
        </w:rPr>
      </w:pPr>
    </w:p>
    <w:p w14:paraId="678893DC" w14:textId="4C7B8B73"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from cryptography.hazmat.primitives import hashes</w:t>
      </w:r>
    </w:p>
    <w:p w14:paraId="7D9D3F34"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from cryptography.hazmat.primitives.asymmetric import ec</w:t>
      </w:r>
    </w:p>
    <w:p w14:paraId="148E9765"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from cryptography.hazmat.primitives.kdf.hkdf import HKDF</w:t>
      </w:r>
    </w:p>
    <w:p w14:paraId="3D52A794"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from cryptography.hazmat.primitives import serialization</w:t>
      </w:r>
    </w:p>
    <w:p w14:paraId="26F3A0D9"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from cryptography.hazmat.backends import default_backend</w:t>
      </w:r>
    </w:p>
    <w:p w14:paraId="6B6E74A1"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lastRenderedPageBreak/>
        <w:t>import binascii</w:t>
      </w:r>
    </w:p>
    <w:p w14:paraId="077D2F7D"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import sys</w:t>
      </w:r>
    </w:p>
    <w:p w14:paraId="68939092" w14:textId="77777777" w:rsidR="00F777EF" w:rsidRPr="00F777EF" w:rsidRDefault="00F777EF" w:rsidP="00F777EF">
      <w:pPr>
        <w:rPr>
          <w:rFonts w:ascii="Lucida Console" w:hAnsi="Lucida Console" w:cs="Courier New"/>
          <w:sz w:val="16"/>
          <w:szCs w:val="16"/>
          <w:lang w:eastAsia="en-US"/>
        </w:rPr>
      </w:pPr>
    </w:p>
    <w:p w14:paraId="001E19CB"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Bob_private_key = ec.generate_private_key(ec.SECP256K1(),default_backend())</w:t>
      </w:r>
    </w:p>
    <w:p w14:paraId="1DD031AD"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Alice_private_key = ec.generate_private_key(ec.SECP256K1(),default_backend())</w:t>
      </w:r>
    </w:p>
    <w:p w14:paraId="570E84C7" w14:textId="77777777" w:rsidR="00F777EF" w:rsidRPr="00F777EF" w:rsidRDefault="00F777EF" w:rsidP="00F777EF">
      <w:pPr>
        <w:rPr>
          <w:rFonts w:ascii="Lucida Console" w:hAnsi="Lucida Console" w:cs="Courier New"/>
          <w:sz w:val="16"/>
          <w:szCs w:val="16"/>
          <w:lang w:eastAsia="en-US"/>
        </w:rPr>
      </w:pPr>
    </w:p>
    <w:p w14:paraId="6308A0BB"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Bob_shared_key = Bob_private_key.exchange(ec.ECDH(), Alice_private_key.public_key())</w:t>
      </w:r>
    </w:p>
    <w:p w14:paraId="5D0B08FD" w14:textId="77777777" w:rsidR="00F777EF" w:rsidRPr="00F777EF" w:rsidRDefault="00F777EF" w:rsidP="00F777EF">
      <w:pPr>
        <w:rPr>
          <w:rFonts w:ascii="Lucida Console" w:hAnsi="Lucida Console" w:cs="Courier New"/>
          <w:sz w:val="16"/>
          <w:szCs w:val="16"/>
          <w:lang w:eastAsia="en-US"/>
        </w:rPr>
      </w:pPr>
    </w:p>
    <w:p w14:paraId="0B64B0B3"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Bob_derived_key = HKDF(algorithm=hashes.SHA256(),length=size,salt=None,info=b'',backend=default_backend()).derive(Bob_shared_key)</w:t>
      </w:r>
    </w:p>
    <w:p w14:paraId="30DB6DE3" w14:textId="77777777" w:rsidR="00F777EF" w:rsidRPr="00F777EF" w:rsidRDefault="00F777EF" w:rsidP="00F777EF">
      <w:pPr>
        <w:rPr>
          <w:rFonts w:ascii="Lucida Console" w:hAnsi="Lucida Console" w:cs="Courier New"/>
          <w:sz w:val="16"/>
          <w:szCs w:val="16"/>
          <w:lang w:eastAsia="en-US"/>
        </w:rPr>
      </w:pPr>
    </w:p>
    <w:p w14:paraId="6D137368"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Alice_shared_key = Alice_private_key.exchange(ec.ECDH(), Bob_private_key.public_key())</w:t>
      </w:r>
    </w:p>
    <w:p w14:paraId="1E3F43BC" w14:textId="77777777" w:rsidR="00F777EF" w:rsidRPr="00F777EF" w:rsidRDefault="00F777EF" w:rsidP="00F777EF">
      <w:pPr>
        <w:rPr>
          <w:rFonts w:ascii="Lucida Console" w:hAnsi="Lucida Console" w:cs="Courier New"/>
          <w:sz w:val="16"/>
          <w:szCs w:val="16"/>
          <w:lang w:eastAsia="en-US"/>
        </w:rPr>
      </w:pPr>
    </w:p>
    <w:p w14:paraId="7C164CF3"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Alice_derived_key = HKDF(algorithm=hashes.SHA256(),length=size,salt=None,info=b'',backend=default_backend()).derive(Alice_shared_key)</w:t>
      </w:r>
    </w:p>
    <w:p w14:paraId="7E92F551" w14:textId="77777777" w:rsidR="00F777EF" w:rsidRPr="00F777EF" w:rsidRDefault="00F777EF" w:rsidP="00F777EF">
      <w:pPr>
        <w:rPr>
          <w:rFonts w:ascii="Lucida Console" w:hAnsi="Lucida Console" w:cs="Courier New"/>
          <w:sz w:val="16"/>
          <w:szCs w:val="16"/>
          <w:lang w:eastAsia="en-US"/>
        </w:rPr>
      </w:pPr>
    </w:p>
    <w:p w14:paraId="66DA2C1E"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print ("Name of curve: ",Bob_private_key.public_key().curve.name)</w:t>
      </w:r>
    </w:p>
    <w:p w14:paraId="5ADB794D"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print (f"Generated key size: {size} bytes ({size*8} bits)")</w:t>
      </w:r>
    </w:p>
    <w:p w14:paraId="30C96939" w14:textId="77777777" w:rsidR="00F777EF" w:rsidRPr="00F777EF" w:rsidRDefault="00F777EF" w:rsidP="00F777EF">
      <w:pPr>
        <w:rPr>
          <w:rFonts w:ascii="Lucida Console" w:hAnsi="Lucida Console" w:cs="Courier New"/>
          <w:sz w:val="16"/>
          <w:szCs w:val="16"/>
          <w:lang w:eastAsia="en-US"/>
        </w:rPr>
      </w:pPr>
    </w:p>
    <w:p w14:paraId="39D678EA"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vals = Bob_private_key.private_numbers()</w:t>
      </w:r>
    </w:p>
    <w:p w14:paraId="73E96E3D"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print (f"\nBob private key value: {vals.private_value}")</w:t>
      </w:r>
    </w:p>
    <w:p w14:paraId="5D371411"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vals=Bob_private_key.public_key()</w:t>
      </w:r>
    </w:p>
    <w:p w14:paraId="2509BE66"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enc_point=binascii.b2a_hex(vals.public_bytes(encoding=serialization.Encoding.PEM,format=serialization.PublicFormat.SubjectPublicKeyInfo)).decode()</w:t>
      </w:r>
    </w:p>
    <w:p w14:paraId="01DA09F4"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print("Bob's public key: ",enc_point)</w:t>
      </w:r>
    </w:p>
    <w:p w14:paraId="24BC8047" w14:textId="77777777" w:rsidR="00F777EF" w:rsidRPr="00F777EF" w:rsidRDefault="00F777EF" w:rsidP="00F777EF">
      <w:pPr>
        <w:rPr>
          <w:rFonts w:ascii="Lucida Console" w:hAnsi="Lucida Console" w:cs="Courier New"/>
          <w:sz w:val="16"/>
          <w:szCs w:val="16"/>
          <w:lang w:eastAsia="en-US"/>
        </w:rPr>
      </w:pPr>
    </w:p>
    <w:p w14:paraId="6E91E4D5"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vals = Alice_private_key.private_numbers()</w:t>
      </w:r>
    </w:p>
    <w:p w14:paraId="6E04A355"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print (f"\nAlice private key value: {vals.private_value}")</w:t>
      </w:r>
    </w:p>
    <w:p w14:paraId="42FAD9B5"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vals=Alice_private_key.public_key()</w:t>
      </w:r>
    </w:p>
    <w:p w14:paraId="2C7EC8E6"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enc_point=binascii.b2a_hex(vals.public_bytes(encoding=serialization.Encoding.PEM,format=serialization.PublicFormat.SubjectPublicKeyInfo)).decode()</w:t>
      </w:r>
    </w:p>
    <w:p w14:paraId="16EDF8B9"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print("Alice's public key: ",enc_point)</w:t>
      </w:r>
    </w:p>
    <w:p w14:paraId="426B8A87" w14:textId="77777777" w:rsidR="00F777EF" w:rsidRPr="00F777EF" w:rsidRDefault="00F777EF" w:rsidP="00F777EF">
      <w:pPr>
        <w:rPr>
          <w:rFonts w:ascii="Lucida Console" w:hAnsi="Lucida Console" w:cs="Courier New"/>
          <w:sz w:val="16"/>
          <w:szCs w:val="16"/>
          <w:lang w:eastAsia="en-US"/>
        </w:rPr>
      </w:pPr>
    </w:p>
    <w:p w14:paraId="32AE3529" w14:textId="77777777" w:rsidR="00F777EF" w:rsidRPr="00F777EF" w:rsidRDefault="00F777EF" w:rsidP="00F777EF">
      <w:pPr>
        <w:rPr>
          <w:rFonts w:ascii="Lucida Console" w:hAnsi="Lucida Console" w:cs="Courier New"/>
          <w:sz w:val="16"/>
          <w:szCs w:val="16"/>
          <w:lang w:eastAsia="en-US"/>
        </w:rPr>
      </w:pPr>
    </w:p>
    <w:p w14:paraId="603A30BF"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print ("\nBob's derived key: ",binascii.b2a_hex(Bob_derived_key).decode())</w:t>
      </w:r>
    </w:p>
    <w:p w14:paraId="336CFAD6"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print("Alice's derived key: ",binascii.b2a_hex(Alice_derived_key).decode())())</w:t>
      </w:r>
    </w:p>
    <w:p w14:paraId="78ABD782" w14:textId="73778F15" w:rsidR="0078457E" w:rsidRDefault="0078457E" w:rsidP="0078457E">
      <w:pPr>
        <w:rPr>
          <w:rFonts w:ascii="Lucida Console" w:hAnsi="Lucida Console" w:cs="Courier New"/>
          <w:sz w:val="20"/>
          <w:szCs w:val="20"/>
          <w:lang w:eastAsia="en-US"/>
        </w:rPr>
      </w:pPr>
    </w:p>
    <w:p w14:paraId="4CB91862" w14:textId="01566486" w:rsidR="0078457E" w:rsidRDefault="0078457E" w:rsidP="0078457E">
      <w:pPr>
        <w:rPr>
          <w:rFonts w:ascii="Lucida Console" w:hAnsi="Lucida Console" w:cs="Courier New"/>
          <w:sz w:val="20"/>
          <w:szCs w:val="20"/>
          <w:lang w:eastAsia="en-US"/>
        </w:rPr>
      </w:pPr>
    </w:p>
    <w:p w14:paraId="32429DCB" w14:textId="77777777" w:rsidR="00F777EF" w:rsidRDefault="00F777EF" w:rsidP="004B043D"/>
    <w:p w14:paraId="2989CD9F" w14:textId="3068B067" w:rsidR="00F777EF" w:rsidRDefault="00F777EF" w:rsidP="00F777EF">
      <w:pPr>
        <w:pBdr>
          <w:top w:val="single" w:sz="4" w:space="1" w:color="auto"/>
          <w:left w:val="single" w:sz="4" w:space="4" w:color="auto"/>
          <w:bottom w:val="single" w:sz="4" w:space="1" w:color="auto"/>
          <w:right w:val="single" w:sz="4" w:space="4" w:color="auto"/>
        </w:pBdr>
        <w:rPr>
          <w:lang w:eastAsia="en-US"/>
        </w:rPr>
      </w:pPr>
      <w:r>
        <w:rPr>
          <w:lang w:eastAsia="en-US"/>
        </w:rPr>
        <w:t>Run the code and confirm that Bob and Alice will always get the same shared key.</w:t>
      </w:r>
    </w:p>
    <w:p w14:paraId="0D59182D" w14:textId="77777777" w:rsidR="005E356A" w:rsidRDefault="005E356A" w:rsidP="00F777EF">
      <w:pPr>
        <w:pBdr>
          <w:top w:val="single" w:sz="4" w:space="1" w:color="auto"/>
          <w:left w:val="single" w:sz="4" w:space="4" w:color="auto"/>
          <w:bottom w:val="single" w:sz="4" w:space="1" w:color="auto"/>
          <w:right w:val="single" w:sz="4" w:space="4" w:color="auto"/>
        </w:pBdr>
        <w:rPr>
          <w:lang w:eastAsia="en-US"/>
        </w:rPr>
      </w:pPr>
    </w:p>
    <w:p w14:paraId="7D3B5A7E" w14:textId="09DC9213" w:rsidR="005E356A" w:rsidRDefault="005E356A" w:rsidP="00F777EF">
      <w:pPr>
        <w:pBdr>
          <w:top w:val="single" w:sz="4" w:space="1" w:color="auto"/>
          <w:left w:val="single" w:sz="4" w:space="4" w:color="auto"/>
          <w:bottom w:val="single" w:sz="4" w:space="1" w:color="auto"/>
          <w:right w:val="single" w:sz="4" w:space="4" w:color="auto"/>
        </w:pBdr>
        <w:rPr>
          <w:lang w:eastAsia="en-US"/>
        </w:rPr>
      </w:pPr>
      <w:r>
        <w:rPr>
          <w:lang w:eastAsia="en-US"/>
        </w:rPr>
        <w:t>Yup</w:t>
      </w:r>
    </w:p>
    <w:p w14:paraId="3B44252D" w14:textId="77777777" w:rsidR="00F777EF" w:rsidRDefault="00F777EF" w:rsidP="00F777EF">
      <w:pPr>
        <w:pBdr>
          <w:top w:val="single" w:sz="4" w:space="1" w:color="auto"/>
          <w:left w:val="single" w:sz="4" w:space="4" w:color="auto"/>
          <w:bottom w:val="single" w:sz="4" w:space="1" w:color="auto"/>
          <w:right w:val="single" w:sz="4" w:space="4" w:color="auto"/>
        </w:pBdr>
      </w:pPr>
    </w:p>
    <w:p w14:paraId="17D16CB6" w14:textId="40530D4F" w:rsidR="0078457E" w:rsidRDefault="00F777EF" w:rsidP="00F777EF">
      <w:pPr>
        <w:pBdr>
          <w:top w:val="single" w:sz="4" w:space="1" w:color="auto"/>
          <w:left w:val="single" w:sz="4" w:space="4" w:color="auto"/>
          <w:bottom w:val="single" w:sz="4" w:space="1" w:color="auto"/>
          <w:right w:val="single" w:sz="4" w:space="4" w:color="auto"/>
        </w:pBdr>
      </w:pPr>
      <w:r>
        <w:t>Now modify the code to implement the SECP192R1 and also for the SECP521R1 curve. What do you notice about the sizes of the keys created between the different curve types?</w:t>
      </w:r>
    </w:p>
    <w:p w14:paraId="4D3260FF" w14:textId="375F642E" w:rsidR="00F777EF" w:rsidRDefault="00F777EF" w:rsidP="00F777EF">
      <w:pPr>
        <w:pBdr>
          <w:top w:val="single" w:sz="4" w:space="1" w:color="auto"/>
          <w:left w:val="single" w:sz="4" w:space="4" w:color="auto"/>
          <w:bottom w:val="single" w:sz="4" w:space="1" w:color="auto"/>
          <w:right w:val="single" w:sz="4" w:space="4" w:color="auto"/>
        </w:pBdr>
      </w:pPr>
    </w:p>
    <w:p w14:paraId="61931672" w14:textId="3757E0C5" w:rsidR="00F777EF" w:rsidRDefault="009C34EA" w:rsidP="00F777EF">
      <w:pPr>
        <w:pBdr>
          <w:top w:val="single" w:sz="4" w:space="1" w:color="auto"/>
          <w:left w:val="single" w:sz="4" w:space="4" w:color="auto"/>
          <w:bottom w:val="single" w:sz="4" w:space="1" w:color="auto"/>
          <w:right w:val="single" w:sz="4" w:space="4" w:color="auto"/>
        </w:pBdr>
      </w:pPr>
      <w:r>
        <w:t xml:space="preserve">The </w:t>
      </w:r>
      <w:r w:rsidR="00D57D15">
        <w:t>private keys differ in size between the curves but the derived keys are the same size.</w:t>
      </w:r>
    </w:p>
    <w:p w14:paraId="0580B8E6" w14:textId="77777777" w:rsidR="00F777EF" w:rsidRDefault="00F777EF" w:rsidP="00F777EF">
      <w:pPr>
        <w:pBdr>
          <w:top w:val="single" w:sz="4" w:space="1" w:color="auto"/>
          <w:left w:val="single" w:sz="4" w:space="4" w:color="auto"/>
          <w:bottom w:val="single" w:sz="4" w:space="1" w:color="auto"/>
          <w:right w:val="single" w:sz="4" w:space="4" w:color="auto"/>
        </w:pBdr>
      </w:pPr>
    </w:p>
    <w:p w14:paraId="7EEF24B0" w14:textId="77777777" w:rsidR="00F777EF" w:rsidRDefault="00F777EF" w:rsidP="004B043D"/>
    <w:p w14:paraId="0D5398F2" w14:textId="77777777" w:rsidR="00F777EF" w:rsidRDefault="00F777EF" w:rsidP="004B043D">
      <w:pPr>
        <w:rPr>
          <w:lang w:eastAsia="en-US"/>
        </w:rPr>
      </w:pPr>
    </w:p>
    <w:p w14:paraId="41405FA4" w14:textId="1ACA0A57" w:rsidR="0078457E" w:rsidRDefault="00F777EF" w:rsidP="004B043D">
      <w:r w:rsidRPr="00F777EF">
        <w:rPr>
          <w:b/>
          <w:bCs/>
          <w:lang w:eastAsia="en-US"/>
        </w:rPr>
        <w:t>D.2</w:t>
      </w:r>
      <w:r>
        <w:rPr>
          <w:lang w:eastAsia="en-US"/>
        </w:rPr>
        <w:tab/>
      </w:r>
      <w:r>
        <w:t>The code to implement Curve 25519 for key exchange (X25519) is:</w:t>
      </w:r>
    </w:p>
    <w:p w14:paraId="53FB7ACE" w14:textId="71A30A73" w:rsidR="00F777EF" w:rsidRDefault="00F777EF" w:rsidP="004B043D"/>
    <w:p w14:paraId="0E8C83AD"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from cryptography.hazmat.primitives import hashes</w:t>
      </w:r>
    </w:p>
    <w:p w14:paraId="3FA43E4B"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from cryptography.hazmat.primitives.asymmetric.x25519 import X25519PrivateKey</w:t>
      </w:r>
    </w:p>
    <w:p w14:paraId="1AF690CD"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from cryptography.hazmat.primitives.kdf.hkdf import HKDF</w:t>
      </w:r>
    </w:p>
    <w:p w14:paraId="001DBBE1"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from cryptography.hazmat.primitives import serialization</w:t>
      </w:r>
    </w:p>
    <w:p w14:paraId="0FBD4B15"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from cryptography.hazmat.backends import default_backend</w:t>
      </w:r>
    </w:p>
    <w:p w14:paraId="6BF61BC6"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import binascii</w:t>
      </w:r>
    </w:p>
    <w:p w14:paraId="5B947D82"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import sys</w:t>
      </w:r>
    </w:p>
    <w:p w14:paraId="6A9FDCEF" w14:textId="77777777" w:rsidR="00F777EF" w:rsidRPr="00F777EF" w:rsidRDefault="00F777EF" w:rsidP="00F777EF">
      <w:pPr>
        <w:rPr>
          <w:rFonts w:ascii="Lucida Console" w:hAnsi="Lucida Console"/>
          <w:sz w:val="16"/>
          <w:szCs w:val="16"/>
          <w:lang w:eastAsia="en-US"/>
        </w:rPr>
      </w:pPr>
    </w:p>
    <w:p w14:paraId="11EBAE92"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Bob_private_key = X25519PrivateKey.generate()</w:t>
      </w:r>
    </w:p>
    <w:p w14:paraId="1994C02D" w14:textId="77777777" w:rsidR="00F777EF" w:rsidRPr="00F777EF" w:rsidRDefault="00F777EF" w:rsidP="00F777EF">
      <w:pPr>
        <w:rPr>
          <w:rFonts w:ascii="Lucida Console" w:hAnsi="Lucida Console"/>
          <w:sz w:val="16"/>
          <w:szCs w:val="16"/>
          <w:lang w:eastAsia="en-US"/>
        </w:rPr>
      </w:pPr>
    </w:p>
    <w:p w14:paraId="7A9D4D78"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Alice_private_key = X25519PrivateKey.generate()</w:t>
      </w:r>
    </w:p>
    <w:p w14:paraId="7FB1ED99" w14:textId="77777777" w:rsidR="00F777EF" w:rsidRPr="00F777EF" w:rsidRDefault="00F777EF" w:rsidP="00F777EF">
      <w:pPr>
        <w:rPr>
          <w:rFonts w:ascii="Lucida Console" w:hAnsi="Lucida Console"/>
          <w:sz w:val="16"/>
          <w:szCs w:val="16"/>
          <w:lang w:eastAsia="en-US"/>
        </w:rPr>
      </w:pPr>
    </w:p>
    <w:p w14:paraId="67F51445"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size=32 # 256 bit key</w:t>
      </w:r>
    </w:p>
    <w:p w14:paraId="4017877D" w14:textId="77777777" w:rsidR="00F777EF" w:rsidRPr="00F777EF" w:rsidRDefault="00F777EF" w:rsidP="00F777EF">
      <w:pPr>
        <w:rPr>
          <w:rFonts w:ascii="Lucida Console" w:hAnsi="Lucida Console"/>
          <w:sz w:val="16"/>
          <w:szCs w:val="16"/>
          <w:lang w:eastAsia="en-US"/>
        </w:rPr>
      </w:pPr>
    </w:p>
    <w:p w14:paraId="61B599E1"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Bob_shared_key = Bob_private_key.exchange(Alice_private_key.public_key())</w:t>
      </w:r>
    </w:p>
    <w:p w14:paraId="0EDD33EB" w14:textId="77777777" w:rsidR="00F777EF" w:rsidRPr="00F777EF" w:rsidRDefault="00F777EF" w:rsidP="00F777EF">
      <w:pPr>
        <w:rPr>
          <w:rFonts w:ascii="Lucida Console" w:hAnsi="Lucida Console"/>
          <w:sz w:val="16"/>
          <w:szCs w:val="16"/>
          <w:lang w:eastAsia="en-US"/>
        </w:rPr>
      </w:pPr>
    </w:p>
    <w:p w14:paraId="571D766B"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Bob_derived_key = HKDF(algorithm=hashes.SHA256(),length=size,salt=None,info=b'',backend=default_backend()).derive(Bob_shared_key)</w:t>
      </w:r>
    </w:p>
    <w:p w14:paraId="2054BB9E" w14:textId="77777777" w:rsidR="00F777EF" w:rsidRPr="00F777EF" w:rsidRDefault="00F777EF" w:rsidP="00F777EF">
      <w:pPr>
        <w:rPr>
          <w:rFonts w:ascii="Lucida Console" w:hAnsi="Lucida Console"/>
          <w:sz w:val="16"/>
          <w:szCs w:val="16"/>
          <w:lang w:eastAsia="en-US"/>
        </w:rPr>
      </w:pPr>
    </w:p>
    <w:p w14:paraId="6DAE6095"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Alice_shared_key = Alice_private_key.exchange(Bob_private_key.public_key())</w:t>
      </w:r>
    </w:p>
    <w:p w14:paraId="55BC1935" w14:textId="77777777" w:rsidR="00F777EF" w:rsidRPr="00F777EF" w:rsidRDefault="00F777EF" w:rsidP="00F777EF">
      <w:pPr>
        <w:rPr>
          <w:rFonts w:ascii="Lucida Console" w:hAnsi="Lucida Console"/>
          <w:sz w:val="16"/>
          <w:szCs w:val="16"/>
          <w:lang w:eastAsia="en-US"/>
        </w:rPr>
      </w:pPr>
    </w:p>
    <w:p w14:paraId="2C1FE171"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lastRenderedPageBreak/>
        <w:t>Alice_derived_key = HKDF(algorithm=hashes.SHA256(),length=size,salt=None,info=b'',backend=default_backend()).derive(Alice_shared_key)</w:t>
      </w:r>
    </w:p>
    <w:p w14:paraId="5E188810" w14:textId="77777777" w:rsidR="00F777EF" w:rsidRPr="00F777EF" w:rsidRDefault="00F777EF" w:rsidP="00F777EF">
      <w:pPr>
        <w:rPr>
          <w:rFonts w:ascii="Lucida Console" w:hAnsi="Lucida Console"/>
          <w:sz w:val="16"/>
          <w:szCs w:val="16"/>
          <w:lang w:eastAsia="en-US"/>
        </w:rPr>
      </w:pPr>
    </w:p>
    <w:p w14:paraId="6E28A9BF"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print ("Name of curve: Curve 25519")</w:t>
      </w:r>
    </w:p>
    <w:p w14:paraId="2904FFB8" w14:textId="77777777" w:rsidR="00F777EF" w:rsidRPr="00F777EF" w:rsidRDefault="00F777EF" w:rsidP="00F777EF">
      <w:pPr>
        <w:rPr>
          <w:rFonts w:ascii="Lucida Console" w:hAnsi="Lucida Console"/>
          <w:sz w:val="16"/>
          <w:szCs w:val="16"/>
          <w:lang w:eastAsia="en-US"/>
        </w:rPr>
      </w:pPr>
    </w:p>
    <w:p w14:paraId="3FD30F15"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vals = binascii.b2a_hex(Bob_private_key.private_bytes(serialization.Encoding.Raw,serialization.PrivateFormat.Raw,serialization.NoEncryption()))</w:t>
      </w:r>
    </w:p>
    <w:p w14:paraId="1EF67F48"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print (f"\nBob private key value: {vals}")</w:t>
      </w:r>
    </w:p>
    <w:p w14:paraId="717DC126"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vals=Bob_private_key.public_key()</w:t>
      </w:r>
    </w:p>
    <w:p w14:paraId="0067C066"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enc_point=binascii.b2a_hex(vals.public_bytes(encoding=serialization.Encoding.DER,format=serialization.PublicFormat.SubjectPublicKeyInfo)).decode()</w:t>
      </w:r>
    </w:p>
    <w:p w14:paraId="274CCA9E"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print("Bob's public key: ",enc_point)</w:t>
      </w:r>
    </w:p>
    <w:p w14:paraId="4805E6C4" w14:textId="77777777" w:rsidR="00F777EF" w:rsidRPr="00F777EF" w:rsidRDefault="00F777EF" w:rsidP="00F777EF">
      <w:pPr>
        <w:rPr>
          <w:rFonts w:ascii="Lucida Console" w:hAnsi="Lucida Console"/>
          <w:sz w:val="16"/>
          <w:szCs w:val="16"/>
          <w:lang w:eastAsia="en-US"/>
        </w:rPr>
      </w:pPr>
    </w:p>
    <w:p w14:paraId="2572CD7D"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vals = binascii.b2a_hex(Alice_private_key.private_bytes(serialization.Encoding.Raw,serialization.PrivateFormat.Raw,serialization.NoEncryption()))</w:t>
      </w:r>
    </w:p>
    <w:p w14:paraId="4041F78C"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print (f"\nAlice private key value: {vals}")</w:t>
      </w:r>
    </w:p>
    <w:p w14:paraId="3DC2861C"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vals=Alice_private_key.public_key()</w:t>
      </w:r>
    </w:p>
    <w:p w14:paraId="6A9FA840"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enc_point=binascii.b2a_hex(vals.public_bytes(encoding=serialization.Encoding.DER,format=serialization.PublicFormat.SubjectPublicKeyInfo)).decode()</w:t>
      </w:r>
    </w:p>
    <w:p w14:paraId="0A06956A"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print("Alice's public key: ",enc_point)</w:t>
      </w:r>
    </w:p>
    <w:p w14:paraId="399EC825" w14:textId="77777777" w:rsidR="00F777EF" w:rsidRPr="00F777EF" w:rsidRDefault="00F777EF" w:rsidP="00F777EF">
      <w:pPr>
        <w:rPr>
          <w:rFonts w:ascii="Lucida Console" w:hAnsi="Lucida Console"/>
          <w:sz w:val="16"/>
          <w:szCs w:val="16"/>
          <w:lang w:eastAsia="en-US"/>
        </w:rPr>
      </w:pPr>
    </w:p>
    <w:p w14:paraId="1B70F59B" w14:textId="77777777" w:rsidR="00F777EF" w:rsidRPr="00F777EF" w:rsidRDefault="00F777EF" w:rsidP="00F777EF">
      <w:pPr>
        <w:rPr>
          <w:rFonts w:ascii="Lucida Console" w:hAnsi="Lucida Console"/>
          <w:sz w:val="16"/>
          <w:szCs w:val="16"/>
          <w:lang w:eastAsia="en-US"/>
        </w:rPr>
      </w:pPr>
    </w:p>
    <w:p w14:paraId="578AFDB2"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print ("\nBob's derived key: ",binascii.b2a_hex(Bob_derived_key).decode())</w:t>
      </w:r>
    </w:p>
    <w:p w14:paraId="16D4C0E9" w14:textId="0A336CF6"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print("Alice's derived key: ",binascii.b2a_hex(Alice_derived_key).decode())</w:t>
      </w:r>
    </w:p>
    <w:p w14:paraId="28682924" w14:textId="3EFF13E2" w:rsidR="0078457E" w:rsidRDefault="0078457E" w:rsidP="004B043D">
      <w:pPr>
        <w:rPr>
          <w:lang w:eastAsia="en-US"/>
        </w:rPr>
      </w:pPr>
    </w:p>
    <w:p w14:paraId="5AAA9BB8" w14:textId="77777777" w:rsidR="0078457E" w:rsidRDefault="0078457E"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4CEB8353" w14:textId="77777777" w:rsidR="00466A50" w:rsidRDefault="00466A50" w:rsidP="004B7E40">
      <w:pPr>
        <w:pBdr>
          <w:top w:val="single" w:sz="4" w:space="1" w:color="auto"/>
          <w:left w:val="single" w:sz="4" w:space="4" w:color="auto"/>
          <w:bottom w:val="single" w:sz="4" w:space="1" w:color="auto"/>
          <w:right w:val="single" w:sz="4" w:space="4" w:color="auto"/>
        </w:pBdr>
        <w:rPr>
          <w:lang w:eastAsia="en-US"/>
        </w:rPr>
      </w:pPr>
    </w:p>
    <w:p w14:paraId="34ED8C8D" w14:textId="13A8AC1B" w:rsidR="00466A50" w:rsidRDefault="00466A50" w:rsidP="004B7E40">
      <w:pPr>
        <w:pBdr>
          <w:top w:val="single" w:sz="4" w:space="1" w:color="auto"/>
          <w:left w:val="single" w:sz="4" w:space="4" w:color="auto"/>
          <w:bottom w:val="single" w:sz="4" w:space="1" w:color="auto"/>
          <w:right w:val="single" w:sz="4" w:space="4" w:color="auto"/>
        </w:pBdr>
        <w:rPr>
          <w:lang w:eastAsia="en-US"/>
        </w:rPr>
      </w:pPr>
      <w:r>
        <w:rPr>
          <w:lang w:eastAsia="en-US"/>
        </w:rPr>
        <w:t>yes</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A818266" w14:textId="646AABBC" w:rsidR="00F777EF" w:rsidRDefault="00F777EF" w:rsidP="00F777EF">
      <w:pPr>
        <w:pBdr>
          <w:top w:val="single" w:sz="4" w:space="1" w:color="auto"/>
          <w:left w:val="single" w:sz="4" w:space="4" w:color="auto"/>
          <w:bottom w:val="single" w:sz="4" w:space="1" w:color="auto"/>
          <w:right w:val="single" w:sz="4" w:space="4" w:color="auto"/>
        </w:pBdr>
        <w:rPr>
          <w:lang w:eastAsia="en-US"/>
        </w:rPr>
      </w:pPr>
      <w:r w:rsidRPr="00F777EF">
        <w:rPr>
          <w:lang w:eastAsia="en-US"/>
        </w:rPr>
        <w:t xml:space="preserve">In this case we have DER format for the public key. This normally starts with a "03". From the test run, copy the DER value and paste it </w:t>
      </w:r>
      <w:hyperlink r:id="rId10" w:history="1">
        <w:r w:rsidRPr="00F777EF">
          <w:rPr>
            <w:rStyle w:val="Hyperlink"/>
            <w:lang w:eastAsia="en-US"/>
          </w:rPr>
          <w:t>here</w:t>
        </w:r>
      </w:hyperlink>
      <w:r>
        <w:rPr>
          <w:lang w:eastAsia="en-US"/>
        </w:rPr>
        <w:t>:</w:t>
      </w:r>
    </w:p>
    <w:p w14:paraId="6B4B3FCF" w14:textId="564CB58C" w:rsidR="00F777EF" w:rsidRDefault="007B1423" w:rsidP="00F777EF">
      <w:pPr>
        <w:pBdr>
          <w:top w:val="single" w:sz="4" w:space="1" w:color="auto"/>
          <w:left w:val="single" w:sz="4" w:space="4" w:color="auto"/>
          <w:bottom w:val="single" w:sz="4" w:space="1" w:color="auto"/>
          <w:right w:val="single" w:sz="4" w:space="4" w:color="auto"/>
        </w:pBdr>
        <w:rPr>
          <w:lang w:eastAsia="en-US"/>
        </w:rPr>
      </w:pPr>
      <w:r w:rsidRPr="007B1423">
        <w:rPr>
          <w:lang w:eastAsia="en-US"/>
        </w:rPr>
        <w:t>Bob's public key:  302a300506032b656e032100387d723aafba7214a6d58b503d6e870128c2605e1d7fcec206ef854fac2f105a</w:t>
      </w:r>
    </w:p>
    <w:p w14:paraId="6DE3E1BE" w14:textId="7A350101" w:rsidR="007B1423" w:rsidRDefault="001E7225" w:rsidP="00F777EF">
      <w:pPr>
        <w:pBdr>
          <w:top w:val="single" w:sz="4" w:space="1" w:color="auto"/>
          <w:left w:val="single" w:sz="4" w:space="4" w:color="auto"/>
          <w:bottom w:val="single" w:sz="4" w:space="1" w:color="auto"/>
          <w:right w:val="single" w:sz="4" w:space="4" w:color="auto"/>
        </w:pBdr>
        <w:rPr>
          <w:lang w:eastAsia="en-US"/>
        </w:rPr>
      </w:pPr>
      <w:r w:rsidRPr="001E7225">
        <w:rPr>
          <w:lang w:eastAsia="en-US"/>
        </w:rPr>
        <w:t>Alice's public key:  302a300506032b656e032100fbf0fe799ced9077a20df60f85ec29b5673d1538adcd2e349f69532c9e610d16</w:t>
      </w:r>
    </w:p>
    <w:p w14:paraId="05DD188B" w14:textId="77777777" w:rsidR="007B1423" w:rsidRDefault="007B1423" w:rsidP="00F777EF">
      <w:pPr>
        <w:pBdr>
          <w:top w:val="single" w:sz="4" w:space="1" w:color="auto"/>
          <w:left w:val="single" w:sz="4" w:space="4" w:color="auto"/>
          <w:bottom w:val="single" w:sz="4" w:space="1" w:color="auto"/>
          <w:right w:val="single" w:sz="4" w:space="4" w:color="auto"/>
        </w:pBdr>
        <w:rPr>
          <w:lang w:eastAsia="en-US"/>
        </w:rPr>
      </w:pPr>
    </w:p>
    <w:p w14:paraId="4C47CD94" w14:textId="07794A95" w:rsidR="00F777EF" w:rsidRDefault="00000000" w:rsidP="00F777EF">
      <w:pPr>
        <w:pBdr>
          <w:top w:val="single" w:sz="4" w:space="1" w:color="auto"/>
          <w:left w:val="single" w:sz="4" w:space="4" w:color="auto"/>
          <w:bottom w:val="single" w:sz="4" w:space="1" w:color="auto"/>
          <w:right w:val="single" w:sz="4" w:space="4" w:color="auto"/>
        </w:pBdr>
        <w:rPr>
          <w:lang w:eastAsia="en-US"/>
        </w:rPr>
      </w:pPr>
      <w:hyperlink r:id="rId11" w:history="1">
        <w:r w:rsidR="00F777EF" w:rsidRPr="00E04D2C">
          <w:rPr>
            <w:rStyle w:val="Hyperlink"/>
            <w:lang w:eastAsia="en-US"/>
          </w:rPr>
          <w:t>https://asecuritysite.com/digitalcert/sigs5</w:t>
        </w:r>
      </w:hyperlink>
    </w:p>
    <w:p w14:paraId="268F2684" w14:textId="77777777" w:rsidR="00F777EF" w:rsidRDefault="00F777EF" w:rsidP="00F777EF">
      <w:pPr>
        <w:pBdr>
          <w:top w:val="single" w:sz="4" w:space="1" w:color="auto"/>
          <w:left w:val="single" w:sz="4" w:space="4" w:color="auto"/>
          <w:bottom w:val="single" w:sz="4" w:space="1" w:color="auto"/>
          <w:right w:val="single" w:sz="4" w:space="4" w:color="auto"/>
        </w:pBdr>
        <w:rPr>
          <w:lang w:eastAsia="en-US"/>
        </w:rPr>
      </w:pPr>
    </w:p>
    <w:p w14:paraId="4D6AAC35" w14:textId="35A7F4BC" w:rsidR="00F777EF" w:rsidRPr="00F777EF" w:rsidRDefault="00F777EF" w:rsidP="00F777EF">
      <w:pPr>
        <w:pBdr>
          <w:top w:val="single" w:sz="4" w:space="1" w:color="auto"/>
          <w:left w:val="single" w:sz="4" w:space="4" w:color="auto"/>
          <w:bottom w:val="single" w:sz="4" w:space="1" w:color="auto"/>
          <w:right w:val="single" w:sz="4" w:space="4" w:color="auto"/>
        </w:pBdr>
        <w:rPr>
          <w:lang w:eastAsia="en-US"/>
        </w:rPr>
      </w:pPr>
      <w:r w:rsidRPr="00F777EF">
        <w:rPr>
          <w:lang w:eastAsia="en-US"/>
        </w:rPr>
        <w:t>Can you view the public key point?</w:t>
      </w:r>
    </w:p>
    <w:p w14:paraId="105D3E8E" w14:textId="5882ED18" w:rsidR="00F777EF" w:rsidRDefault="00F777EF" w:rsidP="00F777EF">
      <w:pPr>
        <w:pBdr>
          <w:top w:val="single" w:sz="4" w:space="1" w:color="auto"/>
          <w:left w:val="single" w:sz="4" w:space="4" w:color="auto"/>
          <w:bottom w:val="single" w:sz="4" w:space="1" w:color="auto"/>
          <w:right w:val="single" w:sz="4" w:space="4" w:color="auto"/>
        </w:pBdr>
        <w:rPr>
          <w:lang w:eastAsia="en-US"/>
        </w:rPr>
      </w:pPr>
      <w:r w:rsidRPr="00F777EF">
        <w:rPr>
          <w:lang w:eastAsia="en-US"/>
        </w:rPr>
        <w:t>With the DER form, you should find there is an OID of "1.3.101.110". From an Internet search, what does "1.3.101.110" represent?</w:t>
      </w:r>
    </w:p>
    <w:p w14:paraId="31CE8C29" w14:textId="36CAB595" w:rsidR="00F777EF" w:rsidRDefault="00F777EF" w:rsidP="00F777EF">
      <w:pPr>
        <w:pBdr>
          <w:top w:val="single" w:sz="4" w:space="1" w:color="auto"/>
          <w:left w:val="single" w:sz="4" w:space="4" w:color="auto"/>
          <w:bottom w:val="single" w:sz="4" w:space="1" w:color="auto"/>
          <w:right w:val="single" w:sz="4" w:space="4" w:color="auto"/>
        </w:pBdr>
        <w:rPr>
          <w:lang w:eastAsia="en-US"/>
        </w:rPr>
      </w:pPr>
    </w:p>
    <w:p w14:paraId="19A4DE43" w14:textId="7E715F5E" w:rsidR="00F777EF" w:rsidRDefault="00000000" w:rsidP="00F777EF">
      <w:pPr>
        <w:pBdr>
          <w:top w:val="single" w:sz="4" w:space="1" w:color="auto"/>
          <w:left w:val="single" w:sz="4" w:space="4" w:color="auto"/>
          <w:bottom w:val="single" w:sz="4" w:space="1" w:color="auto"/>
          <w:right w:val="single" w:sz="4" w:space="4" w:color="auto"/>
        </w:pBdr>
        <w:rPr>
          <w:lang w:eastAsia="en-US"/>
        </w:rPr>
      </w:pPr>
      <w:hyperlink r:id="rId12" w:history="1">
        <w:r w:rsidR="00295605" w:rsidRPr="000B5876">
          <w:rPr>
            <w:rStyle w:val="Hyperlink"/>
            <w:lang w:eastAsia="en-US"/>
          </w:rPr>
          <w:t>https://oid-rep.orange-labs.fr/get/1.3.101.110</w:t>
        </w:r>
      </w:hyperlink>
    </w:p>
    <w:p w14:paraId="6595CDFD" w14:textId="508816C4" w:rsidR="00295605" w:rsidRDefault="00295605" w:rsidP="00F777EF">
      <w:pPr>
        <w:pBdr>
          <w:top w:val="single" w:sz="4" w:space="1" w:color="auto"/>
          <w:left w:val="single" w:sz="4" w:space="4" w:color="auto"/>
          <w:bottom w:val="single" w:sz="4" w:space="1" w:color="auto"/>
          <w:right w:val="single" w:sz="4" w:space="4" w:color="auto"/>
        </w:pBdr>
        <w:rPr>
          <w:lang w:eastAsia="en-US"/>
        </w:rPr>
      </w:pPr>
      <w:r>
        <w:rPr>
          <w:lang w:eastAsia="en-US"/>
        </w:rPr>
        <w:t>OID Repository</w:t>
      </w:r>
    </w:p>
    <w:p w14:paraId="4AED0247" w14:textId="77777777" w:rsidR="00F777EF" w:rsidRPr="00F777EF" w:rsidRDefault="00F777EF" w:rsidP="00F777EF">
      <w:pPr>
        <w:pBdr>
          <w:top w:val="single" w:sz="4" w:space="1" w:color="auto"/>
          <w:left w:val="single" w:sz="4" w:space="4" w:color="auto"/>
          <w:bottom w:val="single" w:sz="4" w:space="1" w:color="auto"/>
          <w:right w:val="single" w:sz="4" w:space="4" w:color="auto"/>
        </w:pBdr>
        <w:rPr>
          <w:lang w:eastAsia="en-US"/>
        </w:rPr>
      </w:pPr>
    </w:p>
    <w:p w14:paraId="64358422" w14:textId="77777777" w:rsidR="00F777EF" w:rsidRPr="00F777EF" w:rsidRDefault="00F777EF" w:rsidP="00F777EF">
      <w:pPr>
        <w:pBdr>
          <w:top w:val="single" w:sz="4" w:space="1" w:color="auto"/>
          <w:left w:val="single" w:sz="4" w:space="4" w:color="auto"/>
          <w:bottom w:val="single" w:sz="4" w:space="1" w:color="auto"/>
          <w:right w:val="single" w:sz="4" w:space="4" w:color="auto"/>
        </w:pBdr>
        <w:rPr>
          <w:lang w:eastAsia="en-US"/>
        </w:rPr>
      </w:pPr>
      <w:r w:rsidRPr="00F777EF">
        <w:rPr>
          <w:lang w:eastAsia="en-US"/>
        </w:rPr>
        <w:t>If you change the "DER" to "PEM" how does it change the viewing of the keys (remember to remove binascii.b2a_hex() method)?</w:t>
      </w:r>
    </w:p>
    <w:p w14:paraId="09266821" w14:textId="7F85F84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519240D0" w14:textId="4812E411" w:rsidR="00F777EF" w:rsidRDefault="001252A0" w:rsidP="004B7E40">
      <w:pPr>
        <w:pBdr>
          <w:top w:val="single" w:sz="4" w:space="1" w:color="auto"/>
          <w:left w:val="single" w:sz="4" w:space="4" w:color="auto"/>
          <w:bottom w:val="single" w:sz="4" w:space="1" w:color="auto"/>
          <w:right w:val="single" w:sz="4" w:space="4" w:color="auto"/>
        </w:pBdr>
        <w:rPr>
          <w:lang w:eastAsia="en-US"/>
        </w:rPr>
      </w:pPr>
      <w:r>
        <w:rPr>
          <w:lang w:eastAsia="en-US"/>
        </w:rPr>
        <w:t>Public keys become much longer, other keys stay the same length</w:t>
      </w: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4E40AFF4" w:rsidR="004B7E40" w:rsidRDefault="004B7E40"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lastRenderedPageBreak/>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0077C9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hashlib</w:t>
      </w:r>
    </w:p>
    <w:p w14:paraId="4A4303B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sys</w:t>
      </w:r>
    </w:p>
    <w:p w14:paraId="07F28E6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binascii</w:t>
      </w:r>
    </w:p>
    <w:p w14:paraId="7F4DAF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Padding</w:t>
      </w:r>
    </w:p>
    <w:p w14:paraId="625C4AA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random</w:t>
      </w:r>
    </w:p>
    <w:p w14:paraId="09A8530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98587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from Crypto.Cipher import AES</w:t>
      </w:r>
    </w:p>
    <w:p w14:paraId="32A5C1A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from Crypto import Random</w:t>
      </w:r>
    </w:p>
    <w:p w14:paraId="1C026A6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3B993C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msg="test"</w:t>
      </w:r>
    </w:p>
    <w:p w14:paraId="21669A9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844C11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encrypt(word,key, mode):</w:t>
      </w:r>
    </w:p>
    <w:p w14:paraId="00B1227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plaintext=pad(word)</w:t>
      </w:r>
    </w:p>
    <w:p w14:paraId="2685150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encobj = AES.new(key,mode)</w:t>
      </w:r>
    </w:p>
    <w:p w14:paraId="5A83FABE"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encobj.encrypt(plaintext))</w:t>
      </w:r>
    </w:p>
    <w:p w14:paraId="14372A8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3670A3C"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decrypt(ciphertext,key, mode):</w:t>
      </w:r>
    </w:p>
    <w:p w14:paraId="4300521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encobj = AES.new(key,mode)</w:t>
      </w:r>
    </w:p>
    <w:p w14:paraId="7E59782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tn = encobj.decrypt(ciphertext)</w:t>
      </w:r>
    </w:p>
    <w:p w14:paraId="4963FE9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rtn)</w:t>
      </w:r>
    </w:p>
    <w:p w14:paraId="1C2A88C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6CEDED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pad(s):</w:t>
      </w:r>
    </w:p>
    <w:p w14:paraId="6946B032"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extra = len(s) % 16</w:t>
      </w:r>
    </w:p>
    <w:p w14:paraId="57E257D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if extra &gt; 0:</w:t>
      </w:r>
    </w:p>
    <w:p w14:paraId="214FA4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    </w:t>
      </w:r>
      <w:r w:rsidRPr="00F92DCD">
        <w:rPr>
          <w:rFonts w:ascii="Lucida Console" w:hAnsi="Lucida Console" w:cs="Courier New"/>
          <w:sz w:val="20"/>
          <w:szCs w:val="20"/>
        </w:rPr>
        <w:tab/>
      </w:r>
      <w:r w:rsidRPr="00F92DCD">
        <w:rPr>
          <w:rFonts w:ascii="Lucida Console" w:hAnsi="Lucida Console" w:cs="Courier New"/>
          <w:sz w:val="20"/>
          <w:szCs w:val="20"/>
        </w:rPr>
        <w:tab/>
        <w:t>s = s + (' ' * (16 - extra))</w:t>
      </w:r>
    </w:p>
    <w:p w14:paraId="0770199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 s</w:t>
      </w:r>
    </w:p>
    <w:p w14:paraId="7292866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A3B015E"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4B07F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rnd = random.randint(1,2**128)</w:t>
      </w:r>
    </w:p>
    <w:p w14:paraId="421200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7B39EE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keyA= hashlib.md5(str(rnd).encode()).digest()</w:t>
      </w:r>
    </w:p>
    <w:p w14:paraId="50E456B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DE9C6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rnd = random.randint(1,2**128)</w:t>
      </w:r>
    </w:p>
    <w:p w14:paraId="11237FB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9E7C7A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keyB= hashlib.md5(str(rnd).encode()).digest()</w:t>
      </w:r>
    </w:p>
    <w:p w14:paraId="6BE33DA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 </w:t>
      </w:r>
    </w:p>
    <w:p w14:paraId="07C08C9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Long-term Key Alice=',binascii.hexlify(keyA))</w:t>
      </w:r>
    </w:p>
    <w:p w14:paraId="00DEC97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Long-term Key Bob=',binascii.hexlify(keyB))</w:t>
      </w:r>
    </w:p>
    <w:p w14:paraId="7DE4763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097B92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rnd = random.randint(1,2**128)</w:t>
      </w:r>
    </w:p>
    <w:p w14:paraId="17A5FF5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keySession= hashlib.md5(str(rnd).encode()).hexdigest()</w:t>
      </w:r>
    </w:p>
    <w:p w14:paraId="5641194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A73718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ya = encrypt(keySession.encode(),keyA,AES.MODE_ECB)</w:t>
      </w:r>
    </w:p>
    <w:p w14:paraId="59D69BA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yb = encrypt(keySession.encode(),keyB,AES.MODE_ECB)</w:t>
      </w:r>
    </w:p>
    <w:p w14:paraId="191F746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6C12F2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Encrypted key sent to Alice:",binascii.hexlify(ya))</w:t>
      </w:r>
    </w:p>
    <w:p w14:paraId="1C3A59D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Encrypted key sent to Bob:",binascii.hexlify(yb))</w:t>
      </w:r>
    </w:p>
    <w:p w14:paraId="059628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C9635C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cipherA = decrypt(ya,keyA,AES.MODE_ECB)</w:t>
      </w:r>
    </w:p>
    <w:p w14:paraId="599AA2A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cipherB = decrypt(yb,keyB,AES.MODE_ECB)</w:t>
      </w:r>
    </w:p>
    <w:p w14:paraId="1C5FE9D2"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699D36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Session key:",decipherA)</w:t>
      </w:r>
    </w:p>
    <w:p w14:paraId="764F5C5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Session key:",decipherB)</w:t>
      </w:r>
    </w:p>
    <w:p w14:paraId="52023AA8" w14:textId="0E69AE71"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13"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t>The program above uses a shared 128-bit session key (generated by MD5). Now change the program so that you generate a 256-bit session key. What are the changes made:</w:t>
      </w:r>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51066A84" w:rsidR="000B45A1" w:rsidRDefault="00E77818" w:rsidP="000B45A1">
      <w:pPr>
        <w:pBdr>
          <w:top w:val="single" w:sz="4" w:space="1" w:color="auto"/>
          <w:left w:val="single" w:sz="4" w:space="4" w:color="auto"/>
          <w:bottom w:val="single" w:sz="4" w:space="1" w:color="auto"/>
          <w:right w:val="single" w:sz="4" w:space="4" w:color="auto"/>
        </w:pBdr>
      </w:pPr>
      <w:r>
        <w:t>Changes to the random int size</w:t>
      </w: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5FFDA9B5" w:rsidR="00A04F77" w:rsidRDefault="00A04F77" w:rsidP="00BB1033">
      <w:pPr>
        <w:ind w:left="567" w:hanging="567"/>
        <w:jc w:val="both"/>
        <w:rPr>
          <w:lang w:eastAsia="en-US"/>
        </w:rPr>
      </w:pPr>
      <w:r w:rsidRPr="00A04F77">
        <w:rPr>
          <w:b/>
          <w:lang w:eastAsia="en-US"/>
        </w:rPr>
        <w:t>F.1</w:t>
      </w:r>
      <w:r w:rsidRPr="00A04F77">
        <w:rPr>
          <w:b/>
          <w:lang w:eastAsia="en-US"/>
        </w:rPr>
        <w:tab/>
      </w:r>
      <w:r>
        <w:rPr>
          <w:lang w:eastAsia="en-US"/>
        </w:rPr>
        <w:t xml:space="preserve">Bob and Alice agree on a </w:t>
      </w:r>
      <w:r w:rsidRPr="00A86DBD">
        <w:rPr>
          <w:i/>
          <w:lang w:eastAsia="en-US"/>
        </w:rPr>
        <w:t>g</w:t>
      </w:r>
      <w:r>
        <w:rPr>
          <w:lang w:eastAsia="en-US"/>
        </w:rPr>
        <w:t xml:space="preserve"> value of </w:t>
      </w:r>
      <w:r w:rsidR="00BB1033">
        <w:rPr>
          <w:lang w:eastAsia="en-US"/>
        </w:rPr>
        <w:t>5</w:t>
      </w:r>
      <w:r w:rsidRPr="00A04F77">
        <w:rPr>
          <w:lang w:eastAsia="en-US"/>
        </w:rPr>
        <w:t xml:space="preserve">, </w:t>
      </w:r>
      <w:r>
        <w:rPr>
          <w:lang w:eastAsia="en-US"/>
        </w:rPr>
        <w:t xml:space="preserve">and a prime number of </w:t>
      </w:r>
      <w:r w:rsidR="00BB1033">
        <w:rPr>
          <w:lang w:eastAsia="en-US"/>
        </w:rPr>
        <w:t>97</w:t>
      </w:r>
      <w:r>
        <w:rPr>
          <w:lang w:eastAsia="en-US"/>
        </w:rPr>
        <w:t xml:space="preserve">.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w:t>
      </w:r>
      <w:r w:rsidR="00BB1033">
        <w:rPr>
          <w:lang w:eastAsia="en-US"/>
        </w:rPr>
        <w:t>32</w:t>
      </w:r>
      <w:r w:rsidR="000007F7">
        <w:rPr>
          <w:lang w:eastAsia="en-US"/>
        </w:rPr>
        <w:t xml:space="preserve">, and Bob </w:t>
      </w:r>
      <w:r w:rsidR="00BB1033">
        <w:rPr>
          <w:lang w:eastAsia="en-US"/>
        </w:rPr>
        <w:t>passes a value of 41</w:t>
      </w:r>
      <w:r w:rsidR="000007F7">
        <w:rPr>
          <w:lang w:eastAsia="en-US"/>
        </w:rPr>
        <w:t>. Can you determine the secret value that Bob and Alice have generated, and the resultant key value? Outline the code here:</w:t>
      </w:r>
    </w:p>
    <w:p w14:paraId="40282135" w14:textId="5E8EBF53" w:rsidR="00A04F77" w:rsidRDefault="00A04F77" w:rsidP="004B043D">
      <w:pPr>
        <w:rPr>
          <w:lang w:eastAsia="en-US"/>
        </w:rPr>
      </w:pPr>
    </w:p>
    <w:p w14:paraId="43EA299D" w14:textId="77777777" w:rsidR="00917DEC" w:rsidRDefault="00917DEC" w:rsidP="00917DEC">
      <w:pPr>
        <w:shd w:val="clear" w:color="auto" w:fill="1E1E1E"/>
        <w:spacing w:line="285" w:lineRule="atLeast"/>
        <w:rPr>
          <w:rFonts w:ascii="Consolas" w:hAnsi="Consolas"/>
          <w:color w:val="D4D4D4"/>
          <w:sz w:val="21"/>
          <w:szCs w:val="21"/>
        </w:rPr>
      </w:pPr>
      <w:r>
        <w:rPr>
          <w:rFonts w:ascii="Consolas" w:hAnsi="Consolas"/>
          <w:color w:val="9CDCFE"/>
          <w:sz w:val="21"/>
          <w:szCs w:val="21"/>
        </w:rPr>
        <w:t>g</w:t>
      </w:r>
      <w:r>
        <w:rPr>
          <w:rFonts w:ascii="Consolas" w:hAnsi="Consolas"/>
          <w:color w:val="D4D4D4"/>
          <w:sz w:val="21"/>
          <w:szCs w:val="21"/>
        </w:rPr>
        <w:t>=</w:t>
      </w:r>
      <w:r>
        <w:rPr>
          <w:rFonts w:ascii="Consolas" w:hAnsi="Consolas"/>
          <w:color w:val="B5CEA8"/>
          <w:sz w:val="21"/>
          <w:szCs w:val="21"/>
        </w:rPr>
        <w:t>5</w:t>
      </w:r>
    </w:p>
    <w:p w14:paraId="094B40C8" w14:textId="77777777" w:rsidR="00917DEC" w:rsidRDefault="00917DEC" w:rsidP="00917DEC">
      <w:pPr>
        <w:shd w:val="clear" w:color="auto" w:fill="1E1E1E"/>
        <w:spacing w:line="285" w:lineRule="atLeast"/>
        <w:rPr>
          <w:rFonts w:ascii="Consolas" w:hAnsi="Consolas"/>
          <w:color w:val="D4D4D4"/>
          <w:sz w:val="21"/>
          <w:szCs w:val="21"/>
        </w:rPr>
      </w:pPr>
      <w:r>
        <w:rPr>
          <w:rFonts w:ascii="Consolas" w:hAnsi="Consolas"/>
          <w:color w:val="9CDCFE"/>
          <w:sz w:val="21"/>
          <w:szCs w:val="21"/>
        </w:rPr>
        <w:t>p</w:t>
      </w:r>
      <w:r>
        <w:rPr>
          <w:rFonts w:ascii="Consolas" w:hAnsi="Consolas"/>
          <w:color w:val="D4D4D4"/>
          <w:sz w:val="21"/>
          <w:szCs w:val="21"/>
        </w:rPr>
        <w:t>=</w:t>
      </w:r>
      <w:r>
        <w:rPr>
          <w:rFonts w:ascii="Consolas" w:hAnsi="Consolas"/>
          <w:color w:val="B5CEA8"/>
          <w:sz w:val="21"/>
          <w:szCs w:val="21"/>
        </w:rPr>
        <w:t>97</w:t>
      </w:r>
    </w:p>
    <w:p w14:paraId="2700FCD8" w14:textId="77777777" w:rsidR="00917DEC" w:rsidRDefault="00917DEC" w:rsidP="00917DEC">
      <w:pPr>
        <w:shd w:val="clear" w:color="auto" w:fill="1E1E1E"/>
        <w:spacing w:line="285" w:lineRule="atLeast"/>
        <w:rPr>
          <w:rFonts w:ascii="Consolas" w:hAnsi="Consolas"/>
          <w:color w:val="D4D4D4"/>
          <w:sz w:val="21"/>
          <w:szCs w:val="21"/>
        </w:rPr>
      </w:pPr>
    </w:p>
    <w:p w14:paraId="6BF0A92E" w14:textId="77777777" w:rsidR="00917DEC" w:rsidRDefault="00917DEC" w:rsidP="00917DEC">
      <w:pPr>
        <w:shd w:val="clear" w:color="auto" w:fill="1E1E1E"/>
        <w:spacing w:line="285" w:lineRule="atLeast"/>
        <w:rPr>
          <w:rFonts w:ascii="Consolas" w:hAnsi="Consolas"/>
          <w:color w:val="D4D4D4"/>
          <w:sz w:val="21"/>
          <w:szCs w:val="21"/>
        </w:rPr>
      </w:pP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calculate</w:t>
      </w:r>
      <w:r>
        <w:rPr>
          <w:rFonts w:ascii="Consolas" w:hAnsi="Consolas"/>
          <w:color w:val="D4D4D4"/>
          <w:sz w:val="21"/>
          <w:szCs w:val="21"/>
        </w:rPr>
        <w:t>(</w:t>
      </w:r>
      <w:r>
        <w:rPr>
          <w:rFonts w:ascii="Consolas" w:hAnsi="Consolas"/>
          <w:color w:val="9CDCFE"/>
          <w:sz w:val="21"/>
          <w:szCs w:val="21"/>
        </w:rPr>
        <w:t>a</w:t>
      </w:r>
      <w:r>
        <w:rPr>
          <w:rFonts w:ascii="Consolas" w:hAnsi="Consolas"/>
          <w:color w:val="D4D4D4"/>
          <w:sz w:val="21"/>
          <w:szCs w:val="21"/>
        </w:rPr>
        <w:t>):</w:t>
      </w:r>
    </w:p>
    <w:p w14:paraId="0A974B31" w14:textId="77777777" w:rsidR="00917DEC" w:rsidRDefault="00917DEC" w:rsidP="00917DE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4FC1FF"/>
          <w:sz w:val="21"/>
          <w:szCs w:val="21"/>
        </w:rPr>
        <w:t>A</w:t>
      </w:r>
      <w:r>
        <w:rPr>
          <w:rFonts w:ascii="Consolas" w:hAnsi="Consolas"/>
          <w:color w:val="D4D4D4"/>
          <w:sz w:val="21"/>
          <w:szCs w:val="21"/>
        </w:rPr>
        <w:t xml:space="preserve"> = </w:t>
      </w:r>
      <w:r>
        <w:rPr>
          <w:rFonts w:ascii="Consolas" w:hAnsi="Consolas"/>
          <w:color w:val="DCDCAA"/>
          <w:sz w:val="21"/>
          <w:szCs w:val="21"/>
        </w:rPr>
        <w:t>pow</w:t>
      </w:r>
      <w:r>
        <w:rPr>
          <w:rFonts w:ascii="Consolas" w:hAnsi="Consolas"/>
          <w:color w:val="D4D4D4"/>
          <w:sz w:val="21"/>
          <w:szCs w:val="21"/>
        </w:rPr>
        <w:t>(</w:t>
      </w:r>
      <w:r>
        <w:rPr>
          <w:rFonts w:ascii="Consolas" w:hAnsi="Consolas"/>
          <w:color w:val="9CDCFE"/>
          <w:sz w:val="21"/>
          <w:szCs w:val="21"/>
        </w:rPr>
        <w:t>g</w:t>
      </w:r>
      <w:r>
        <w:rPr>
          <w:rFonts w:ascii="Consolas" w:hAnsi="Consolas"/>
          <w:color w:val="D4D4D4"/>
          <w:sz w:val="21"/>
          <w:szCs w:val="21"/>
        </w:rPr>
        <w:t xml:space="preserve">, </w:t>
      </w:r>
      <w:r>
        <w:rPr>
          <w:rFonts w:ascii="Consolas" w:hAnsi="Consolas"/>
          <w:color w:val="9CDCFE"/>
          <w:sz w:val="21"/>
          <w:szCs w:val="21"/>
        </w:rPr>
        <w:t>a</w:t>
      </w:r>
      <w:r>
        <w:rPr>
          <w:rFonts w:ascii="Consolas" w:hAnsi="Consolas"/>
          <w:color w:val="D4D4D4"/>
          <w:sz w:val="21"/>
          <w:szCs w:val="21"/>
        </w:rPr>
        <w:t xml:space="preserve">, </w:t>
      </w:r>
      <w:r>
        <w:rPr>
          <w:rFonts w:ascii="Consolas" w:hAnsi="Consolas"/>
          <w:color w:val="9CDCFE"/>
          <w:sz w:val="21"/>
          <w:szCs w:val="21"/>
        </w:rPr>
        <w:t>p</w:t>
      </w:r>
      <w:r>
        <w:rPr>
          <w:rFonts w:ascii="Consolas" w:hAnsi="Consolas"/>
          <w:color w:val="D4D4D4"/>
          <w:sz w:val="21"/>
          <w:szCs w:val="21"/>
        </w:rPr>
        <w:t>)</w:t>
      </w:r>
    </w:p>
    <w:p w14:paraId="692C457B" w14:textId="77777777" w:rsidR="00917DEC" w:rsidRDefault="00917DEC" w:rsidP="00917DEC">
      <w:pPr>
        <w:shd w:val="clear" w:color="auto" w:fill="1E1E1E"/>
        <w:spacing w:line="285" w:lineRule="atLeast"/>
        <w:rPr>
          <w:rFonts w:ascii="Consolas" w:hAnsi="Consolas"/>
          <w:color w:val="D4D4D4"/>
          <w:sz w:val="21"/>
          <w:szCs w:val="21"/>
        </w:rPr>
      </w:pPr>
    </w:p>
    <w:p w14:paraId="62725FBD" w14:textId="77777777" w:rsidR="00917DEC" w:rsidRDefault="00917DEC" w:rsidP="00917DE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w:t>
      </w:r>
      <w:r>
        <w:rPr>
          <w:rFonts w:ascii="Consolas" w:hAnsi="Consolas"/>
          <w:color w:val="4FC1FF"/>
          <w:sz w:val="21"/>
          <w:szCs w:val="21"/>
        </w:rPr>
        <w:t>A</w:t>
      </w:r>
      <w:r>
        <w:rPr>
          <w:rFonts w:ascii="Consolas" w:hAnsi="Consolas"/>
          <w:color w:val="D4D4D4"/>
          <w:sz w:val="21"/>
          <w:szCs w:val="21"/>
        </w:rPr>
        <w:t xml:space="preserve"> == </w:t>
      </w:r>
      <w:r>
        <w:rPr>
          <w:rFonts w:ascii="Consolas" w:hAnsi="Consolas"/>
          <w:color w:val="B5CEA8"/>
          <w:sz w:val="21"/>
          <w:szCs w:val="21"/>
        </w:rPr>
        <w:t>32</w:t>
      </w:r>
      <w:r>
        <w:rPr>
          <w:rFonts w:ascii="Consolas" w:hAnsi="Consolas"/>
          <w:color w:val="D4D4D4"/>
          <w:sz w:val="21"/>
          <w:szCs w:val="21"/>
        </w:rPr>
        <w:t xml:space="preserve"> </w:t>
      </w:r>
      <w:r>
        <w:rPr>
          <w:rFonts w:ascii="Consolas" w:hAnsi="Consolas"/>
          <w:color w:val="569CD6"/>
          <w:sz w:val="21"/>
          <w:szCs w:val="21"/>
        </w:rPr>
        <w:t>or</w:t>
      </w:r>
      <w:r>
        <w:rPr>
          <w:rFonts w:ascii="Consolas" w:hAnsi="Consolas"/>
          <w:color w:val="D4D4D4"/>
          <w:sz w:val="21"/>
          <w:szCs w:val="21"/>
        </w:rPr>
        <w:t xml:space="preserve"> </w:t>
      </w:r>
      <w:r>
        <w:rPr>
          <w:rFonts w:ascii="Consolas" w:hAnsi="Consolas"/>
          <w:color w:val="4FC1FF"/>
          <w:sz w:val="21"/>
          <w:szCs w:val="21"/>
        </w:rPr>
        <w:t>A</w:t>
      </w:r>
      <w:r>
        <w:rPr>
          <w:rFonts w:ascii="Consolas" w:hAnsi="Consolas"/>
          <w:color w:val="D4D4D4"/>
          <w:sz w:val="21"/>
          <w:szCs w:val="21"/>
        </w:rPr>
        <w:t xml:space="preserve"> == </w:t>
      </w:r>
      <w:r>
        <w:rPr>
          <w:rFonts w:ascii="Consolas" w:hAnsi="Consolas"/>
          <w:color w:val="B5CEA8"/>
          <w:sz w:val="21"/>
          <w:szCs w:val="21"/>
        </w:rPr>
        <w:t>41</w:t>
      </w:r>
      <w:r>
        <w:rPr>
          <w:rFonts w:ascii="Consolas" w:hAnsi="Consolas"/>
          <w:color w:val="D4D4D4"/>
          <w:sz w:val="21"/>
          <w:szCs w:val="21"/>
        </w:rPr>
        <w:t>:</w:t>
      </w:r>
    </w:p>
    <w:p w14:paraId="58CFD09E" w14:textId="77777777" w:rsidR="00917DEC" w:rsidRDefault="00917DEC" w:rsidP="00917DE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print</w:t>
      </w:r>
      <w:r>
        <w:rPr>
          <w:rFonts w:ascii="Consolas" w:hAnsi="Consolas"/>
          <w:color w:val="D4D4D4"/>
          <w:sz w:val="21"/>
          <w:szCs w:val="21"/>
        </w:rPr>
        <w:t>(</w:t>
      </w:r>
      <w:r>
        <w:rPr>
          <w:rFonts w:ascii="Consolas" w:hAnsi="Consolas"/>
          <w:color w:val="569CD6"/>
          <w:sz w:val="21"/>
          <w:szCs w:val="21"/>
        </w:rPr>
        <w:t>f</w:t>
      </w:r>
      <w:r>
        <w:rPr>
          <w:rFonts w:ascii="Consolas" w:hAnsi="Consolas"/>
          <w:color w:val="CE9178"/>
          <w:sz w:val="21"/>
          <w:szCs w:val="21"/>
        </w:rPr>
        <w:t xml:space="preserve">'g: </w:t>
      </w:r>
      <w:r>
        <w:rPr>
          <w:rFonts w:ascii="Consolas" w:hAnsi="Consolas"/>
          <w:color w:val="569CD6"/>
          <w:sz w:val="21"/>
          <w:szCs w:val="21"/>
        </w:rPr>
        <w:t>{</w:t>
      </w:r>
      <w:r>
        <w:rPr>
          <w:rFonts w:ascii="Consolas" w:hAnsi="Consolas"/>
          <w:color w:val="9CDCFE"/>
          <w:sz w:val="21"/>
          <w:szCs w:val="21"/>
        </w:rPr>
        <w:t>g</w:t>
      </w:r>
      <w:r>
        <w:rPr>
          <w:rFonts w:ascii="Consolas" w:hAnsi="Consolas"/>
          <w:color w:val="569CD6"/>
          <w:sz w:val="21"/>
          <w:szCs w:val="21"/>
        </w:rPr>
        <w:t>}</w:t>
      </w:r>
      <w:r>
        <w:rPr>
          <w:rFonts w:ascii="Consolas" w:hAnsi="Consolas"/>
          <w:color w:val="CE9178"/>
          <w:sz w:val="21"/>
          <w:szCs w:val="21"/>
        </w:rPr>
        <w:t xml:space="preserve">, p: </w:t>
      </w:r>
      <w:r>
        <w:rPr>
          <w:rFonts w:ascii="Consolas" w:hAnsi="Consolas"/>
          <w:color w:val="569CD6"/>
          <w:sz w:val="21"/>
          <w:szCs w:val="21"/>
        </w:rPr>
        <w:t>{</w:t>
      </w:r>
      <w:r>
        <w:rPr>
          <w:rFonts w:ascii="Consolas" w:hAnsi="Consolas"/>
          <w:color w:val="9CDCFE"/>
          <w:sz w:val="21"/>
          <w:szCs w:val="21"/>
        </w:rPr>
        <w:t>p</w:t>
      </w:r>
      <w:r>
        <w:rPr>
          <w:rFonts w:ascii="Consolas" w:hAnsi="Consolas"/>
          <w:color w:val="569CD6"/>
          <w:sz w:val="21"/>
          <w:szCs w:val="21"/>
        </w:rPr>
        <w:t>}</w:t>
      </w:r>
      <w:r>
        <w:rPr>
          <w:rFonts w:ascii="Consolas" w:hAnsi="Consolas"/>
          <w:color w:val="CE9178"/>
          <w:sz w:val="21"/>
          <w:szCs w:val="21"/>
        </w:rPr>
        <w:t xml:space="preserve">, a: </w:t>
      </w:r>
      <w:r>
        <w:rPr>
          <w:rFonts w:ascii="Consolas" w:hAnsi="Consolas"/>
          <w:color w:val="569CD6"/>
          <w:sz w:val="21"/>
          <w:szCs w:val="21"/>
        </w:rPr>
        <w:t>{</w:t>
      </w:r>
      <w:r>
        <w:rPr>
          <w:rFonts w:ascii="Consolas" w:hAnsi="Consolas"/>
          <w:color w:val="9CDCFE"/>
          <w:sz w:val="21"/>
          <w:szCs w:val="21"/>
        </w:rPr>
        <w:t>a</w:t>
      </w:r>
      <w:r>
        <w:rPr>
          <w:rFonts w:ascii="Consolas" w:hAnsi="Consolas"/>
          <w:color w:val="569CD6"/>
          <w:sz w:val="21"/>
          <w:szCs w:val="21"/>
        </w:rPr>
        <w:t>}</w:t>
      </w:r>
      <w:r>
        <w:rPr>
          <w:rFonts w:ascii="Consolas" w:hAnsi="Consolas"/>
          <w:color w:val="CE9178"/>
          <w:sz w:val="21"/>
          <w:szCs w:val="21"/>
        </w:rPr>
        <w:t xml:space="preserve">, A: </w:t>
      </w:r>
      <w:r>
        <w:rPr>
          <w:rFonts w:ascii="Consolas" w:hAnsi="Consolas"/>
          <w:color w:val="569CD6"/>
          <w:sz w:val="21"/>
          <w:szCs w:val="21"/>
        </w:rPr>
        <w:t>{</w:t>
      </w:r>
      <w:r>
        <w:rPr>
          <w:rFonts w:ascii="Consolas" w:hAnsi="Consolas"/>
          <w:color w:val="4FC1FF"/>
          <w:sz w:val="21"/>
          <w:szCs w:val="21"/>
        </w:rPr>
        <w:t>A</w:t>
      </w:r>
      <w:r>
        <w:rPr>
          <w:rFonts w:ascii="Consolas" w:hAnsi="Consolas"/>
          <w:color w:val="569CD6"/>
          <w:sz w:val="21"/>
          <w:szCs w:val="21"/>
        </w:rPr>
        <w:t>}</w:t>
      </w:r>
      <w:r>
        <w:rPr>
          <w:rFonts w:ascii="Consolas" w:hAnsi="Consolas"/>
          <w:color w:val="CE9178"/>
          <w:sz w:val="21"/>
          <w:szCs w:val="21"/>
        </w:rPr>
        <w:t>'</w:t>
      </w:r>
      <w:r>
        <w:rPr>
          <w:rFonts w:ascii="Consolas" w:hAnsi="Consolas"/>
          <w:color w:val="D4D4D4"/>
          <w:sz w:val="21"/>
          <w:szCs w:val="21"/>
        </w:rPr>
        <w:t>)</w:t>
      </w:r>
    </w:p>
    <w:p w14:paraId="37831A03" w14:textId="77777777" w:rsidR="00917DEC" w:rsidRDefault="00917DEC" w:rsidP="00917DEC">
      <w:pPr>
        <w:shd w:val="clear" w:color="auto" w:fill="1E1E1E"/>
        <w:spacing w:line="285" w:lineRule="atLeast"/>
        <w:rPr>
          <w:rFonts w:ascii="Consolas" w:hAnsi="Consolas"/>
          <w:color w:val="D4D4D4"/>
          <w:sz w:val="21"/>
          <w:szCs w:val="21"/>
        </w:rPr>
      </w:pPr>
    </w:p>
    <w:p w14:paraId="3B89AC0C" w14:textId="77777777" w:rsidR="00917DEC" w:rsidRDefault="00917DEC" w:rsidP="00917DEC">
      <w:pPr>
        <w:shd w:val="clear" w:color="auto" w:fill="1E1E1E"/>
        <w:spacing w:line="285" w:lineRule="atLeast"/>
        <w:rPr>
          <w:rFonts w:ascii="Consolas" w:hAnsi="Consolas"/>
          <w:color w:val="D4D4D4"/>
          <w:sz w:val="21"/>
          <w:szCs w:val="21"/>
        </w:rPr>
      </w:pPr>
      <w:r>
        <w:rPr>
          <w:rFonts w:ascii="Consolas" w:hAnsi="Consolas"/>
          <w:color w:val="C586C0"/>
          <w:sz w:val="21"/>
          <w:szCs w:val="21"/>
        </w:rPr>
        <w:t>for</w:t>
      </w:r>
      <w:r>
        <w:rPr>
          <w:rFonts w:ascii="Consolas" w:hAnsi="Consolas"/>
          <w:color w:val="D4D4D4"/>
          <w:sz w:val="21"/>
          <w:szCs w:val="21"/>
        </w:rPr>
        <w:t xml:space="preserve"> </w:t>
      </w:r>
      <w:r>
        <w:rPr>
          <w:rFonts w:ascii="Consolas" w:hAnsi="Consolas"/>
          <w:color w:val="9CDCFE"/>
          <w:sz w:val="21"/>
          <w:szCs w:val="21"/>
        </w:rPr>
        <w:t>i</w:t>
      </w:r>
      <w:r>
        <w:rPr>
          <w:rFonts w:ascii="Consolas" w:hAnsi="Consolas"/>
          <w:color w:val="D4D4D4"/>
          <w:sz w:val="21"/>
          <w:szCs w:val="21"/>
        </w:rPr>
        <w:t xml:space="preserve"> </w:t>
      </w:r>
      <w:r>
        <w:rPr>
          <w:rFonts w:ascii="Consolas" w:hAnsi="Consolas"/>
          <w:color w:val="C586C0"/>
          <w:sz w:val="21"/>
          <w:szCs w:val="21"/>
        </w:rPr>
        <w:t>in</w:t>
      </w:r>
      <w:r>
        <w:rPr>
          <w:rFonts w:ascii="Consolas" w:hAnsi="Consolas"/>
          <w:color w:val="D4D4D4"/>
          <w:sz w:val="21"/>
          <w:szCs w:val="21"/>
        </w:rPr>
        <w:t xml:space="preserve"> </w:t>
      </w:r>
      <w:r>
        <w:rPr>
          <w:rFonts w:ascii="Consolas" w:hAnsi="Consolas"/>
          <w:color w:val="4EC9B0"/>
          <w:sz w:val="21"/>
          <w:szCs w:val="21"/>
        </w:rPr>
        <w:t>range</w:t>
      </w:r>
      <w:r>
        <w:rPr>
          <w:rFonts w:ascii="Consolas" w:hAnsi="Consolas"/>
          <w:color w:val="D4D4D4"/>
          <w:sz w:val="21"/>
          <w:szCs w:val="21"/>
        </w:rPr>
        <w:t>(</w:t>
      </w:r>
      <w:r>
        <w:rPr>
          <w:rFonts w:ascii="Consolas" w:hAnsi="Consolas"/>
          <w:color w:val="B5CEA8"/>
          <w:sz w:val="21"/>
          <w:szCs w:val="21"/>
        </w:rPr>
        <w:t>0</w:t>
      </w:r>
      <w:r>
        <w:rPr>
          <w:rFonts w:ascii="Consolas" w:hAnsi="Consolas"/>
          <w:color w:val="D4D4D4"/>
          <w:sz w:val="21"/>
          <w:szCs w:val="21"/>
        </w:rPr>
        <w:t xml:space="preserve">, </w:t>
      </w:r>
      <w:r>
        <w:rPr>
          <w:rFonts w:ascii="Consolas" w:hAnsi="Consolas"/>
          <w:color w:val="B5CEA8"/>
          <w:sz w:val="21"/>
          <w:szCs w:val="21"/>
        </w:rPr>
        <w:t>100</w:t>
      </w:r>
      <w:r>
        <w:rPr>
          <w:rFonts w:ascii="Consolas" w:hAnsi="Consolas"/>
          <w:color w:val="D4D4D4"/>
          <w:sz w:val="21"/>
          <w:szCs w:val="21"/>
        </w:rPr>
        <w:t>):</w:t>
      </w:r>
    </w:p>
    <w:p w14:paraId="2B9A22B9" w14:textId="77777777" w:rsidR="00917DEC" w:rsidRDefault="00917DEC" w:rsidP="00917DE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calculate</w:t>
      </w:r>
      <w:r>
        <w:rPr>
          <w:rFonts w:ascii="Consolas" w:hAnsi="Consolas"/>
          <w:color w:val="D4D4D4"/>
          <w:sz w:val="21"/>
          <w:szCs w:val="21"/>
        </w:rPr>
        <w:t>(</w:t>
      </w:r>
      <w:r>
        <w:rPr>
          <w:rFonts w:ascii="Consolas" w:hAnsi="Consolas"/>
          <w:color w:val="9CDCFE"/>
          <w:sz w:val="21"/>
          <w:szCs w:val="21"/>
        </w:rPr>
        <w:t>i</w:t>
      </w:r>
      <w:r>
        <w:rPr>
          <w:rFonts w:ascii="Consolas" w:hAnsi="Consolas"/>
          <w:color w:val="D4D4D4"/>
          <w:sz w:val="21"/>
          <w:szCs w:val="21"/>
        </w:rPr>
        <w:t>)</w:t>
      </w:r>
    </w:p>
    <w:p w14:paraId="5332EF4B" w14:textId="77777777" w:rsidR="00917DEC" w:rsidRDefault="00917DEC" w:rsidP="00917DEC">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C3CA8DC" w14:textId="77777777" w:rsidR="00F20318" w:rsidRDefault="00F20318" w:rsidP="00F20318">
      <w:pPr>
        <w:pBdr>
          <w:top w:val="single" w:sz="4" w:space="1" w:color="auto"/>
          <w:left w:val="single" w:sz="4" w:space="4" w:color="auto"/>
          <w:bottom w:val="single" w:sz="4" w:space="1" w:color="auto"/>
          <w:right w:val="single" w:sz="4" w:space="4" w:color="auto"/>
        </w:pBdr>
        <w:rPr>
          <w:lang w:eastAsia="en-US"/>
        </w:rPr>
      </w:pPr>
      <w:r>
        <w:rPr>
          <w:lang w:eastAsia="en-US"/>
        </w:rPr>
        <w:t>g: 5, p: 97, a: 74, A: 32</w:t>
      </w:r>
    </w:p>
    <w:p w14:paraId="3BF0318E" w14:textId="2E26D44B" w:rsidR="00A04F77" w:rsidRDefault="00F20318" w:rsidP="00F20318">
      <w:pPr>
        <w:pBdr>
          <w:top w:val="single" w:sz="4" w:space="1" w:color="auto"/>
          <w:left w:val="single" w:sz="4" w:space="4" w:color="auto"/>
          <w:bottom w:val="single" w:sz="4" w:space="1" w:color="auto"/>
          <w:right w:val="single" w:sz="4" w:space="4" w:color="auto"/>
        </w:pBdr>
        <w:rPr>
          <w:lang w:eastAsia="en-US"/>
        </w:rPr>
      </w:pPr>
      <w:r>
        <w:rPr>
          <w:lang w:eastAsia="en-US"/>
        </w:rPr>
        <w:t>g: 5, p: 97, a: 85, A: 41</w:t>
      </w: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6F22725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178887F0" w14:textId="6BD3B510" w:rsidR="00BB1033" w:rsidRDefault="00BB1033" w:rsidP="00A04F77">
      <w:pPr>
        <w:pBdr>
          <w:top w:val="single" w:sz="4" w:space="1" w:color="auto"/>
          <w:left w:val="single" w:sz="4" w:space="4" w:color="auto"/>
          <w:bottom w:val="single" w:sz="4" w:space="1" w:color="auto"/>
          <w:right w:val="single" w:sz="4" w:space="4" w:color="auto"/>
        </w:pBdr>
        <w:rPr>
          <w:lang w:eastAsia="en-US"/>
        </w:rPr>
      </w:pPr>
    </w:p>
    <w:p w14:paraId="33D60D77" w14:textId="3483AD94" w:rsidR="00BB1033" w:rsidRDefault="00BB1033"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if we use a </w:t>
      </w:r>
      <w:r w:rsidRPr="00A86DBD">
        <w:rPr>
          <w:i/>
          <w:lang w:eastAsia="en-US"/>
        </w:rPr>
        <w:t>g</w:t>
      </w:r>
      <w:r>
        <w:rPr>
          <w:lang w:eastAsia="en-US"/>
        </w:rPr>
        <w:t xml:space="preserve"> value of 2? Why </w:t>
      </w:r>
      <w:r w:rsidR="00835EEA">
        <w:rPr>
          <w:lang w:eastAsia="en-US"/>
        </w:rPr>
        <w:t>is there a problem?</w:t>
      </w:r>
    </w:p>
    <w:p w14:paraId="3AA6E015" w14:textId="616C557B" w:rsidR="00835EEA" w:rsidRDefault="00111DC1"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Hint: </w:t>
      </w:r>
      <w:r w:rsidRPr="00111DC1">
        <w:rPr>
          <w:lang w:eastAsia="en-US"/>
        </w:rPr>
        <w:t>https://asecuritysite.com/encryption/pickg</w:t>
      </w:r>
    </w:p>
    <w:p w14:paraId="2D657057" w14:textId="77777777"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784C92DD" w14:textId="6DEE3848" w:rsidR="00A04F77" w:rsidRDefault="004A6A03"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It never calculates a value for </w:t>
      </w:r>
      <w:r w:rsidR="00757D00">
        <w:rPr>
          <w:lang w:eastAsia="en-US"/>
        </w:rPr>
        <w:t>b, Bob’s secret</w:t>
      </w:r>
    </w:p>
    <w:p w14:paraId="7FBAC391" w14:textId="77777777" w:rsidR="00F75AEC" w:rsidRDefault="00F75AEC" w:rsidP="00A04F77">
      <w:pPr>
        <w:pBdr>
          <w:top w:val="single" w:sz="4" w:space="1" w:color="auto"/>
          <w:left w:val="single" w:sz="4" w:space="4" w:color="auto"/>
          <w:bottom w:val="single" w:sz="4" w:space="1" w:color="auto"/>
          <w:right w:val="single" w:sz="4" w:space="4" w:color="auto"/>
        </w:pBdr>
        <w:rPr>
          <w:lang w:eastAsia="en-US"/>
        </w:rPr>
      </w:pPr>
    </w:p>
    <w:p w14:paraId="43D79AF4" w14:textId="48EB1F23" w:rsidR="00F75AEC" w:rsidRDefault="00F75AEC" w:rsidP="00A04F77">
      <w:pPr>
        <w:pBdr>
          <w:top w:val="single" w:sz="4" w:space="1" w:color="auto"/>
          <w:left w:val="single" w:sz="4" w:space="4" w:color="auto"/>
          <w:bottom w:val="single" w:sz="4" w:space="1" w:color="auto"/>
          <w:right w:val="single" w:sz="4" w:space="4" w:color="auto"/>
        </w:pBdr>
        <w:rPr>
          <w:lang w:eastAsia="en-US"/>
        </w:rPr>
      </w:pPr>
      <w:r>
        <w:rPr>
          <w:lang w:eastAsia="en-US"/>
        </w:rPr>
        <w:t>From asecuritysite.com</w:t>
      </w:r>
    </w:p>
    <w:p w14:paraId="2E276226" w14:textId="171474DC" w:rsidR="00A04F77" w:rsidRDefault="002B179D" w:rsidP="00A04F77">
      <w:pPr>
        <w:pBdr>
          <w:top w:val="single" w:sz="4" w:space="1" w:color="auto"/>
          <w:left w:val="single" w:sz="4" w:space="4" w:color="auto"/>
          <w:bottom w:val="single" w:sz="4" w:space="1" w:color="auto"/>
          <w:right w:val="single" w:sz="4" w:space="4" w:color="auto"/>
        </w:pBdr>
        <w:rPr>
          <w:rFonts w:ascii="Verdana" w:hAnsi="Verdana"/>
          <w:color w:val="000000"/>
          <w:sz w:val="23"/>
          <w:szCs w:val="23"/>
          <w:shd w:val="clear" w:color="auto" w:fill="FFFFFF"/>
        </w:rPr>
      </w:pPr>
      <w:r>
        <w:rPr>
          <w:rFonts w:ascii="Verdana" w:hAnsi="Verdana"/>
          <w:color w:val="000000"/>
          <w:sz w:val="23"/>
          <w:szCs w:val="23"/>
          <w:shd w:val="clear" w:color="auto" w:fill="FFFFFF"/>
        </w:rPr>
        <w:t>“…</w:t>
      </w:r>
      <w:r w:rsidR="00F771D3">
        <w:rPr>
          <w:rFonts w:ascii="Verdana" w:hAnsi="Verdana"/>
          <w:color w:val="000000"/>
          <w:sz w:val="23"/>
          <w:szCs w:val="23"/>
          <w:shd w:val="clear" w:color="auto" w:fill="FFFFFF"/>
        </w:rPr>
        <w:t>g=2, we get an output of 2, 4, 1, 2, 4 … for the sequence values of 1, 2, … This means that we do not get a unique output for the values from 1 to 6(where the maximum value will be six as we take the modulus of 7)</w:t>
      </w:r>
      <w:r>
        <w:rPr>
          <w:rFonts w:ascii="Verdana" w:hAnsi="Verdana"/>
          <w:color w:val="000000"/>
          <w:sz w:val="23"/>
          <w:szCs w:val="23"/>
          <w:shd w:val="clear" w:color="auto" w:fill="FFFFFF"/>
        </w:rPr>
        <w:t>…”</w:t>
      </w:r>
    </w:p>
    <w:p w14:paraId="23899C7C" w14:textId="77777777" w:rsidR="00572A08" w:rsidRDefault="00572A08" w:rsidP="00A04F77">
      <w:pPr>
        <w:pBdr>
          <w:top w:val="single" w:sz="4" w:space="1" w:color="auto"/>
          <w:left w:val="single" w:sz="4" w:space="4" w:color="auto"/>
          <w:bottom w:val="single" w:sz="4" w:space="1" w:color="auto"/>
          <w:right w:val="single" w:sz="4" w:space="4" w:color="auto"/>
        </w:pBdr>
        <w:rPr>
          <w:rFonts w:ascii="Verdana" w:hAnsi="Verdana"/>
          <w:color w:val="000000"/>
          <w:sz w:val="23"/>
          <w:szCs w:val="23"/>
          <w:shd w:val="clear" w:color="auto" w:fill="FFFFFF"/>
        </w:rPr>
      </w:pPr>
    </w:p>
    <w:p w14:paraId="3B5C0DEB" w14:textId="77777777" w:rsidR="005660EE" w:rsidRDefault="005660EE" w:rsidP="005660EE">
      <w:pPr>
        <w:pBdr>
          <w:top w:val="single" w:sz="4" w:space="1" w:color="auto"/>
          <w:left w:val="single" w:sz="4" w:space="4" w:color="auto"/>
          <w:bottom w:val="single" w:sz="4" w:space="1" w:color="auto"/>
          <w:right w:val="single" w:sz="4" w:space="4" w:color="auto"/>
        </w:pBdr>
        <w:rPr>
          <w:rFonts w:ascii="Verdana" w:hAnsi="Verdana"/>
          <w:color w:val="000000"/>
          <w:sz w:val="23"/>
          <w:szCs w:val="23"/>
          <w:shd w:val="clear" w:color="auto" w:fill="FFFFFF"/>
        </w:rPr>
      </w:pPr>
      <w:r>
        <w:rPr>
          <w:rFonts w:ascii="Verdana" w:hAnsi="Verdana"/>
          <w:color w:val="000000"/>
          <w:sz w:val="23"/>
          <w:szCs w:val="23"/>
          <w:shd w:val="clear" w:color="auto" w:fill="FFFFFF"/>
        </w:rPr>
        <w:t>if g = 2</w:t>
      </w:r>
    </w:p>
    <w:p w14:paraId="305155F9" w14:textId="77777777" w:rsidR="005660EE" w:rsidRDefault="005660EE" w:rsidP="00A04F77">
      <w:pPr>
        <w:pBdr>
          <w:top w:val="single" w:sz="4" w:space="1" w:color="auto"/>
          <w:left w:val="single" w:sz="4" w:space="4" w:color="auto"/>
          <w:bottom w:val="single" w:sz="4" w:space="1" w:color="auto"/>
          <w:right w:val="single" w:sz="4" w:space="4" w:color="auto"/>
        </w:pBdr>
        <w:rPr>
          <w:rFonts w:ascii="Verdana" w:hAnsi="Verdana"/>
          <w:color w:val="000000"/>
          <w:sz w:val="23"/>
          <w:szCs w:val="23"/>
          <w:shd w:val="clear" w:color="auto" w:fill="FFFFFF"/>
        </w:rPr>
      </w:pPr>
    </w:p>
    <w:p w14:paraId="0230F322" w14:textId="414D0B51" w:rsidR="00572A08" w:rsidRDefault="002B179D" w:rsidP="00A04F77">
      <w:pPr>
        <w:pBdr>
          <w:top w:val="single" w:sz="4" w:space="1" w:color="auto"/>
          <w:left w:val="single" w:sz="4" w:space="4" w:color="auto"/>
          <w:bottom w:val="single" w:sz="4" w:space="1" w:color="auto"/>
          <w:right w:val="single" w:sz="4" w:space="4" w:color="auto"/>
        </w:pBdr>
        <w:rPr>
          <w:rFonts w:ascii="Verdana" w:hAnsi="Verdana"/>
          <w:color w:val="000000"/>
          <w:sz w:val="23"/>
          <w:szCs w:val="23"/>
          <w:shd w:val="clear" w:color="auto" w:fill="FFFFFF"/>
        </w:rPr>
      </w:pPr>
      <w:r>
        <w:rPr>
          <w:rFonts w:ascii="Verdana" w:hAnsi="Verdana"/>
          <w:color w:val="000000"/>
          <w:sz w:val="23"/>
          <w:szCs w:val="23"/>
          <w:shd w:val="clear" w:color="auto" w:fill="FFFFFF"/>
        </w:rPr>
        <w:t xml:space="preserve">There are many repeating values in the </w:t>
      </w:r>
      <w:r w:rsidR="00F57E3B">
        <w:rPr>
          <w:rFonts w:ascii="Verdana" w:hAnsi="Verdana"/>
          <w:color w:val="000000"/>
          <w:sz w:val="23"/>
          <w:szCs w:val="23"/>
          <w:shd w:val="clear" w:color="auto" w:fill="FFFFFF"/>
        </w:rPr>
        <w:t xml:space="preserve">range </w:t>
      </w:r>
      <w:r w:rsidR="00363506">
        <w:rPr>
          <w:rFonts w:ascii="Verdana" w:hAnsi="Verdana"/>
          <w:color w:val="000000"/>
          <w:sz w:val="23"/>
          <w:szCs w:val="23"/>
          <w:shd w:val="clear" w:color="auto" w:fill="FFFFFF"/>
        </w:rPr>
        <w:t xml:space="preserve">however the modulo value </w:t>
      </w:r>
      <w:r w:rsidR="00D175D9">
        <w:rPr>
          <w:rFonts w:ascii="Verdana" w:hAnsi="Verdana"/>
          <w:color w:val="000000"/>
          <w:sz w:val="23"/>
          <w:szCs w:val="23"/>
          <w:shd w:val="clear" w:color="auto" w:fill="FFFFFF"/>
        </w:rPr>
        <w:t xml:space="preserve">never become </w:t>
      </w:r>
      <w:r w:rsidR="009C46FC">
        <w:rPr>
          <w:rFonts w:ascii="Verdana" w:hAnsi="Verdana"/>
          <w:color w:val="000000"/>
          <w:sz w:val="23"/>
          <w:szCs w:val="23"/>
          <w:shd w:val="clear" w:color="auto" w:fill="FFFFFF"/>
        </w:rPr>
        <w:t>41</w:t>
      </w:r>
    </w:p>
    <w:p w14:paraId="3E4D58AC" w14:textId="77777777" w:rsidR="00572A08" w:rsidRDefault="00572A08"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27938536"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p>
    <w:sectPr w:rsidR="00B42C69" w:rsidSect="004B11AE">
      <w:footerReference w:type="default" r:id="rId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576B8" w14:textId="77777777" w:rsidR="00BA6772" w:rsidRDefault="00BA6772" w:rsidP="00A84C9E">
      <w:r>
        <w:separator/>
      </w:r>
    </w:p>
  </w:endnote>
  <w:endnote w:type="continuationSeparator" w:id="0">
    <w:p w14:paraId="64A09514" w14:textId="77777777" w:rsidR="00BA6772" w:rsidRDefault="00BA6772"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altName w:val="DokChampa"/>
    <w:charset w:val="00"/>
    <w:family w:val="modern"/>
    <w:pitch w:val="fixed"/>
    <w:sig w:usb0="E60022FF" w:usb1="D200F9FB" w:usb2="02000028" w:usb3="00000000" w:csb0="000001D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2704B" w14:textId="77777777" w:rsidR="00BA6772" w:rsidRDefault="00BA6772" w:rsidP="00A84C9E">
      <w:r>
        <w:separator/>
      </w:r>
    </w:p>
  </w:footnote>
  <w:footnote w:type="continuationSeparator" w:id="0">
    <w:p w14:paraId="548E8DF7" w14:textId="77777777" w:rsidR="00BA6772" w:rsidRDefault="00BA6772"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528366">
    <w:abstractNumId w:val="1"/>
  </w:num>
  <w:num w:numId="2" w16cid:durableId="383799348">
    <w:abstractNumId w:val="6"/>
  </w:num>
  <w:num w:numId="3" w16cid:durableId="1574386929">
    <w:abstractNumId w:val="0"/>
  </w:num>
  <w:num w:numId="4" w16cid:durableId="1735348100">
    <w:abstractNumId w:val="7"/>
  </w:num>
  <w:num w:numId="5" w16cid:durableId="1501889919">
    <w:abstractNumId w:val="8"/>
  </w:num>
  <w:num w:numId="6" w16cid:durableId="476530012">
    <w:abstractNumId w:val="4"/>
  </w:num>
  <w:num w:numId="7" w16cid:durableId="1479882637">
    <w:abstractNumId w:val="3"/>
  </w:num>
  <w:num w:numId="8" w16cid:durableId="226258813">
    <w:abstractNumId w:val="5"/>
  </w:num>
  <w:num w:numId="9" w16cid:durableId="560822593">
    <w:abstractNumId w:val="2"/>
  </w:num>
  <w:num w:numId="10" w16cid:durableId="20893821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2B4B"/>
    <w:rsid w:val="00014E1E"/>
    <w:rsid w:val="00022C51"/>
    <w:rsid w:val="00024D07"/>
    <w:rsid w:val="00026028"/>
    <w:rsid w:val="000262FC"/>
    <w:rsid w:val="00042DD4"/>
    <w:rsid w:val="000509FF"/>
    <w:rsid w:val="00052EED"/>
    <w:rsid w:val="00055F46"/>
    <w:rsid w:val="0005708B"/>
    <w:rsid w:val="0006223A"/>
    <w:rsid w:val="0006351D"/>
    <w:rsid w:val="00064710"/>
    <w:rsid w:val="00075E3D"/>
    <w:rsid w:val="0007649F"/>
    <w:rsid w:val="00080DD3"/>
    <w:rsid w:val="00092D58"/>
    <w:rsid w:val="00093734"/>
    <w:rsid w:val="00093A5B"/>
    <w:rsid w:val="00094968"/>
    <w:rsid w:val="000A56C0"/>
    <w:rsid w:val="000B13A7"/>
    <w:rsid w:val="000B45A1"/>
    <w:rsid w:val="000C65AA"/>
    <w:rsid w:val="000D02D6"/>
    <w:rsid w:val="000D484E"/>
    <w:rsid w:val="000D4B9F"/>
    <w:rsid w:val="000D667A"/>
    <w:rsid w:val="000D7AC1"/>
    <w:rsid w:val="000E3B51"/>
    <w:rsid w:val="000F0FBA"/>
    <w:rsid w:val="000F2423"/>
    <w:rsid w:val="00111DC1"/>
    <w:rsid w:val="00112F47"/>
    <w:rsid w:val="00123FAD"/>
    <w:rsid w:val="001252A0"/>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10BB"/>
    <w:rsid w:val="001A2ED7"/>
    <w:rsid w:val="001A580E"/>
    <w:rsid w:val="001B04EC"/>
    <w:rsid w:val="001B3DC0"/>
    <w:rsid w:val="001B3FCB"/>
    <w:rsid w:val="001C28D2"/>
    <w:rsid w:val="001C462B"/>
    <w:rsid w:val="001E3C2B"/>
    <w:rsid w:val="001E4114"/>
    <w:rsid w:val="001E5B43"/>
    <w:rsid w:val="001E7225"/>
    <w:rsid w:val="001F0FA4"/>
    <w:rsid w:val="001F2006"/>
    <w:rsid w:val="001F60BF"/>
    <w:rsid w:val="001F6916"/>
    <w:rsid w:val="001F788B"/>
    <w:rsid w:val="0020083C"/>
    <w:rsid w:val="00200AC4"/>
    <w:rsid w:val="00214B28"/>
    <w:rsid w:val="00216DFC"/>
    <w:rsid w:val="00217A80"/>
    <w:rsid w:val="002264C3"/>
    <w:rsid w:val="00233F29"/>
    <w:rsid w:val="00234B1B"/>
    <w:rsid w:val="00237530"/>
    <w:rsid w:val="0024220A"/>
    <w:rsid w:val="00243C0B"/>
    <w:rsid w:val="00252100"/>
    <w:rsid w:val="00274EB0"/>
    <w:rsid w:val="00282AEB"/>
    <w:rsid w:val="00290292"/>
    <w:rsid w:val="00293B22"/>
    <w:rsid w:val="00295605"/>
    <w:rsid w:val="0029690F"/>
    <w:rsid w:val="002A0730"/>
    <w:rsid w:val="002A7277"/>
    <w:rsid w:val="002A74C0"/>
    <w:rsid w:val="002A7613"/>
    <w:rsid w:val="002A773D"/>
    <w:rsid w:val="002B0489"/>
    <w:rsid w:val="002B179D"/>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3506"/>
    <w:rsid w:val="00365579"/>
    <w:rsid w:val="00366BC8"/>
    <w:rsid w:val="003757E5"/>
    <w:rsid w:val="00380ADC"/>
    <w:rsid w:val="00392E46"/>
    <w:rsid w:val="00394AF2"/>
    <w:rsid w:val="00397689"/>
    <w:rsid w:val="003A341E"/>
    <w:rsid w:val="003A3425"/>
    <w:rsid w:val="003A5E54"/>
    <w:rsid w:val="003B0798"/>
    <w:rsid w:val="003B07AB"/>
    <w:rsid w:val="003B4CAD"/>
    <w:rsid w:val="003B4D34"/>
    <w:rsid w:val="003E012F"/>
    <w:rsid w:val="003E41B8"/>
    <w:rsid w:val="003F0D34"/>
    <w:rsid w:val="00400D6E"/>
    <w:rsid w:val="00404E66"/>
    <w:rsid w:val="004146CE"/>
    <w:rsid w:val="0042054D"/>
    <w:rsid w:val="004266A2"/>
    <w:rsid w:val="00430812"/>
    <w:rsid w:val="00433E88"/>
    <w:rsid w:val="00435E9B"/>
    <w:rsid w:val="00436FF4"/>
    <w:rsid w:val="004427F8"/>
    <w:rsid w:val="00442F94"/>
    <w:rsid w:val="00451AB6"/>
    <w:rsid w:val="00461593"/>
    <w:rsid w:val="0046662C"/>
    <w:rsid w:val="00466A50"/>
    <w:rsid w:val="00467C1A"/>
    <w:rsid w:val="00474783"/>
    <w:rsid w:val="00485AE2"/>
    <w:rsid w:val="00490920"/>
    <w:rsid w:val="00493751"/>
    <w:rsid w:val="004A1BE0"/>
    <w:rsid w:val="004A26B2"/>
    <w:rsid w:val="004A6A03"/>
    <w:rsid w:val="004A765D"/>
    <w:rsid w:val="004B043D"/>
    <w:rsid w:val="004B11AE"/>
    <w:rsid w:val="004B4FD7"/>
    <w:rsid w:val="004B7E40"/>
    <w:rsid w:val="004C021D"/>
    <w:rsid w:val="004D24A4"/>
    <w:rsid w:val="004D55AB"/>
    <w:rsid w:val="004E39BA"/>
    <w:rsid w:val="004F0DC6"/>
    <w:rsid w:val="004F661B"/>
    <w:rsid w:val="005047C3"/>
    <w:rsid w:val="005065CB"/>
    <w:rsid w:val="0050722D"/>
    <w:rsid w:val="00507747"/>
    <w:rsid w:val="005116A4"/>
    <w:rsid w:val="00516147"/>
    <w:rsid w:val="0052387E"/>
    <w:rsid w:val="0052557B"/>
    <w:rsid w:val="0053067F"/>
    <w:rsid w:val="00540782"/>
    <w:rsid w:val="005517D4"/>
    <w:rsid w:val="00554670"/>
    <w:rsid w:val="005554E1"/>
    <w:rsid w:val="00555D48"/>
    <w:rsid w:val="005660EE"/>
    <w:rsid w:val="00572A08"/>
    <w:rsid w:val="00573F55"/>
    <w:rsid w:val="0058631B"/>
    <w:rsid w:val="0059078F"/>
    <w:rsid w:val="005A1218"/>
    <w:rsid w:val="005A4F23"/>
    <w:rsid w:val="005A5928"/>
    <w:rsid w:val="005A6F37"/>
    <w:rsid w:val="005B20F7"/>
    <w:rsid w:val="005B51AF"/>
    <w:rsid w:val="005C54BE"/>
    <w:rsid w:val="005C75A4"/>
    <w:rsid w:val="005D042F"/>
    <w:rsid w:val="005D1C32"/>
    <w:rsid w:val="005D4369"/>
    <w:rsid w:val="005D5E4A"/>
    <w:rsid w:val="005D6CD7"/>
    <w:rsid w:val="005E356A"/>
    <w:rsid w:val="005F4144"/>
    <w:rsid w:val="006055F0"/>
    <w:rsid w:val="006075EC"/>
    <w:rsid w:val="006145DE"/>
    <w:rsid w:val="00615914"/>
    <w:rsid w:val="00616400"/>
    <w:rsid w:val="006215BE"/>
    <w:rsid w:val="00623DD2"/>
    <w:rsid w:val="0062428D"/>
    <w:rsid w:val="006346A9"/>
    <w:rsid w:val="00636829"/>
    <w:rsid w:val="00637A85"/>
    <w:rsid w:val="006404CD"/>
    <w:rsid w:val="0065204D"/>
    <w:rsid w:val="006544BC"/>
    <w:rsid w:val="0065688B"/>
    <w:rsid w:val="00667B5A"/>
    <w:rsid w:val="0067096C"/>
    <w:rsid w:val="0067348A"/>
    <w:rsid w:val="00683B61"/>
    <w:rsid w:val="00684E55"/>
    <w:rsid w:val="006933C5"/>
    <w:rsid w:val="006A3213"/>
    <w:rsid w:val="006A3341"/>
    <w:rsid w:val="006B1F3D"/>
    <w:rsid w:val="006B34BD"/>
    <w:rsid w:val="006C5D55"/>
    <w:rsid w:val="006C713C"/>
    <w:rsid w:val="006D6F05"/>
    <w:rsid w:val="006E1F79"/>
    <w:rsid w:val="006E5413"/>
    <w:rsid w:val="006F08D6"/>
    <w:rsid w:val="006F2457"/>
    <w:rsid w:val="006F3A19"/>
    <w:rsid w:val="006F4132"/>
    <w:rsid w:val="006F433C"/>
    <w:rsid w:val="007005AE"/>
    <w:rsid w:val="00707A74"/>
    <w:rsid w:val="00710289"/>
    <w:rsid w:val="00714E37"/>
    <w:rsid w:val="007318F0"/>
    <w:rsid w:val="00733CCF"/>
    <w:rsid w:val="007379D8"/>
    <w:rsid w:val="00743E94"/>
    <w:rsid w:val="00753F38"/>
    <w:rsid w:val="00757D00"/>
    <w:rsid w:val="00762B8C"/>
    <w:rsid w:val="00765729"/>
    <w:rsid w:val="00765AFE"/>
    <w:rsid w:val="0076797C"/>
    <w:rsid w:val="00770A40"/>
    <w:rsid w:val="00780282"/>
    <w:rsid w:val="00781D22"/>
    <w:rsid w:val="0078457E"/>
    <w:rsid w:val="007859E6"/>
    <w:rsid w:val="00786241"/>
    <w:rsid w:val="00786DB4"/>
    <w:rsid w:val="0079115D"/>
    <w:rsid w:val="00792515"/>
    <w:rsid w:val="007937B3"/>
    <w:rsid w:val="007A7680"/>
    <w:rsid w:val="007A7C54"/>
    <w:rsid w:val="007B1423"/>
    <w:rsid w:val="007B1B4D"/>
    <w:rsid w:val="007B3A22"/>
    <w:rsid w:val="007B777C"/>
    <w:rsid w:val="007C1B5B"/>
    <w:rsid w:val="007C4627"/>
    <w:rsid w:val="007C6CBF"/>
    <w:rsid w:val="007C7A99"/>
    <w:rsid w:val="007D177A"/>
    <w:rsid w:val="007D772F"/>
    <w:rsid w:val="007E0DB5"/>
    <w:rsid w:val="007E38E2"/>
    <w:rsid w:val="007E43FB"/>
    <w:rsid w:val="007E5E97"/>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35EEA"/>
    <w:rsid w:val="00836386"/>
    <w:rsid w:val="0084280C"/>
    <w:rsid w:val="008438A0"/>
    <w:rsid w:val="00844CDF"/>
    <w:rsid w:val="008529AB"/>
    <w:rsid w:val="008555FB"/>
    <w:rsid w:val="008661EA"/>
    <w:rsid w:val="00866BE7"/>
    <w:rsid w:val="00871B71"/>
    <w:rsid w:val="00876EC5"/>
    <w:rsid w:val="008802B4"/>
    <w:rsid w:val="00894DB0"/>
    <w:rsid w:val="008A5EAC"/>
    <w:rsid w:val="008B1F5F"/>
    <w:rsid w:val="008B2097"/>
    <w:rsid w:val="008B3259"/>
    <w:rsid w:val="008B3B2A"/>
    <w:rsid w:val="008C0F54"/>
    <w:rsid w:val="008C5BB9"/>
    <w:rsid w:val="008C5E8D"/>
    <w:rsid w:val="008D6CFE"/>
    <w:rsid w:val="008E0AAA"/>
    <w:rsid w:val="00902661"/>
    <w:rsid w:val="0090760B"/>
    <w:rsid w:val="00907909"/>
    <w:rsid w:val="00911859"/>
    <w:rsid w:val="0091666E"/>
    <w:rsid w:val="00917DEC"/>
    <w:rsid w:val="00920DC4"/>
    <w:rsid w:val="00924B72"/>
    <w:rsid w:val="00934858"/>
    <w:rsid w:val="00934E53"/>
    <w:rsid w:val="00937033"/>
    <w:rsid w:val="009376C3"/>
    <w:rsid w:val="00942B3A"/>
    <w:rsid w:val="00945268"/>
    <w:rsid w:val="00953620"/>
    <w:rsid w:val="0095536D"/>
    <w:rsid w:val="00955894"/>
    <w:rsid w:val="00961322"/>
    <w:rsid w:val="00963D84"/>
    <w:rsid w:val="0096720E"/>
    <w:rsid w:val="00983630"/>
    <w:rsid w:val="00985B30"/>
    <w:rsid w:val="00990A9F"/>
    <w:rsid w:val="009A35EE"/>
    <w:rsid w:val="009B5D28"/>
    <w:rsid w:val="009B64E4"/>
    <w:rsid w:val="009C3392"/>
    <w:rsid w:val="009C34EA"/>
    <w:rsid w:val="009C46FC"/>
    <w:rsid w:val="009D7D8F"/>
    <w:rsid w:val="009E08C1"/>
    <w:rsid w:val="009E370B"/>
    <w:rsid w:val="009E394D"/>
    <w:rsid w:val="009E61ED"/>
    <w:rsid w:val="009E796D"/>
    <w:rsid w:val="009E7FD5"/>
    <w:rsid w:val="009F08DB"/>
    <w:rsid w:val="00A01FB2"/>
    <w:rsid w:val="00A020B7"/>
    <w:rsid w:val="00A02BEB"/>
    <w:rsid w:val="00A04F77"/>
    <w:rsid w:val="00A053FF"/>
    <w:rsid w:val="00A07645"/>
    <w:rsid w:val="00A10638"/>
    <w:rsid w:val="00A12594"/>
    <w:rsid w:val="00A12626"/>
    <w:rsid w:val="00A15BE1"/>
    <w:rsid w:val="00A213D5"/>
    <w:rsid w:val="00A3056C"/>
    <w:rsid w:val="00A3299D"/>
    <w:rsid w:val="00A355F8"/>
    <w:rsid w:val="00A53A79"/>
    <w:rsid w:val="00A55958"/>
    <w:rsid w:val="00A572F9"/>
    <w:rsid w:val="00A65A6E"/>
    <w:rsid w:val="00A711C6"/>
    <w:rsid w:val="00A770F9"/>
    <w:rsid w:val="00A84C9E"/>
    <w:rsid w:val="00A852CF"/>
    <w:rsid w:val="00A86DBD"/>
    <w:rsid w:val="00A90116"/>
    <w:rsid w:val="00A9087F"/>
    <w:rsid w:val="00A90E6A"/>
    <w:rsid w:val="00A94C4B"/>
    <w:rsid w:val="00AA0C53"/>
    <w:rsid w:val="00AA1A2D"/>
    <w:rsid w:val="00AA2D56"/>
    <w:rsid w:val="00AA6693"/>
    <w:rsid w:val="00AB349D"/>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53BF"/>
    <w:rsid w:val="00B16815"/>
    <w:rsid w:val="00B273CD"/>
    <w:rsid w:val="00B3100A"/>
    <w:rsid w:val="00B31F2F"/>
    <w:rsid w:val="00B421BC"/>
    <w:rsid w:val="00B42C69"/>
    <w:rsid w:val="00B47A1E"/>
    <w:rsid w:val="00B60BF9"/>
    <w:rsid w:val="00B652ED"/>
    <w:rsid w:val="00B70E1F"/>
    <w:rsid w:val="00B7106A"/>
    <w:rsid w:val="00B72803"/>
    <w:rsid w:val="00B7675C"/>
    <w:rsid w:val="00B90B6F"/>
    <w:rsid w:val="00B93A1A"/>
    <w:rsid w:val="00BA6772"/>
    <w:rsid w:val="00BB0BEC"/>
    <w:rsid w:val="00BB1033"/>
    <w:rsid w:val="00BB5353"/>
    <w:rsid w:val="00BD38F8"/>
    <w:rsid w:val="00BE02A8"/>
    <w:rsid w:val="00BE0921"/>
    <w:rsid w:val="00BE24E3"/>
    <w:rsid w:val="00BE4696"/>
    <w:rsid w:val="00C100AF"/>
    <w:rsid w:val="00C13FA4"/>
    <w:rsid w:val="00C15DDA"/>
    <w:rsid w:val="00C521AF"/>
    <w:rsid w:val="00C87927"/>
    <w:rsid w:val="00C91E08"/>
    <w:rsid w:val="00C922D4"/>
    <w:rsid w:val="00CA0C74"/>
    <w:rsid w:val="00CA5FD8"/>
    <w:rsid w:val="00CB24F2"/>
    <w:rsid w:val="00CB5AAC"/>
    <w:rsid w:val="00CC093B"/>
    <w:rsid w:val="00CC2E80"/>
    <w:rsid w:val="00CC4920"/>
    <w:rsid w:val="00CD1711"/>
    <w:rsid w:val="00CD38CE"/>
    <w:rsid w:val="00CD5029"/>
    <w:rsid w:val="00CE0B08"/>
    <w:rsid w:val="00CE5CCA"/>
    <w:rsid w:val="00CF0622"/>
    <w:rsid w:val="00CF25FA"/>
    <w:rsid w:val="00CF6CA7"/>
    <w:rsid w:val="00D015C4"/>
    <w:rsid w:val="00D03873"/>
    <w:rsid w:val="00D05EC9"/>
    <w:rsid w:val="00D12C9E"/>
    <w:rsid w:val="00D175D9"/>
    <w:rsid w:val="00D20639"/>
    <w:rsid w:val="00D20C9B"/>
    <w:rsid w:val="00D21AD5"/>
    <w:rsid w:val="00D323D9"/>
    <w:rsid w:val="00D353DD"/>
    <w:rsid w:val="00D57D15"/>
    <w:rsid w:val="00D65A94"/>
    <w:rsid w:val="00D6610F"/>
    <w:rsid w:val="00D773F8"/>
    <w:rsid w:val="00D85E72"/>
    <w:rsid w:val="00D91721"/>
    <w:rsid w:val="00D95CDB"/>
    <w:rsid w:val="00DB41A6"/>
    <w:rsid w:val="00DB5671"/>
    <w:rsid w:val="00DC7A9E"/>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77818"/>
    <w:rsid w:val="00E81552"/>
    <w:rsid w:val="00E83560"/>
    <w:rsid w:val="00E83EDA"/>
    <w:rsid w:val="00EA4705"/>
    <w:rsid w:val="00EA65D3"/>
    <w:rsid w:val="00EA710F"/>
    <w:rsid w:val="00EA7440"/>
    <w:rsid w:val="00EB1360"/>
    <w:rsid w:val="00EB76BC"/>
    <w:rsid w:val="00EC4178"/>
    <w:rsid w:val="00EC6F57"/>
    <w:rsid w:val="00EF0673"/>
    <w:rsid w:val="00EF1CAE"/>
    <w:rsid w:val="00EF2593"/>
    <w:rsid w:val="00F0571D"/>
    <w:rsid w:val="00F15691"/>
    <w:rsid w:val="00F20318"/>
    <w:rsid w:val="00F22611"/>
    <w:rsid w:val="00F25B9F"/>
    <w:rsid w:val="00F27105"/>
    <w:rsid w:val="00F3658E"/>
    <w:rsid w:val="00F4669B"/>
    <w:rsid w:val="00F47A8A"/>
    <w:rsid w:val="00F51738"/>
    <w:rsid w:val="00F57E3B"/>
    <w:rsid w:val="00F57FFB"/>
    <w:rsid w:val="00F673ED"/>
    <w:rsid w:val="00F71990"/>
    <w:rsid w:val="00F75AEC"/>
    <w:rsid w:val="00F76C6B"/>
    <w:rsid w:val="00F771D3"/>
    <w:rsid w:val="00F777EF"/>
    <w:rsid w:val="00F80329"/>
    <w:rsid w:val="00F80497"/>
    <w:rsid w:val="00F84EDE"/>
    <w:rsid w:val="00F92DCD"/>
    <w:rsid w:val="00F945E7"/>
    <w:rsid w:val="00F96C4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239297071">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20693214">
      <w:bodyDiv w:val="1"/>
      <w:marLeft w:val="0"/>
      <w:marRight w:val="0"/>
      <w:marTop w:val="0"/>
      <w:marBottom w:val="0"/>
      <w:divBdr>
        <w:top w:val="none" w:sz="0" w:space="0" w:color="auto"/>
        <w:left w:val="none" w:sz="0" w:space="0" w:color="auto"/>
        <w:bottom w:val="none" w:sz="0" w:space="0" w:color="auto"/>
        <w:right w:val="none" w:sz="0" w:space="0" w:color="auto"/>
      </w:divBdr>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774059593">
      <w:bodyDiv w:val="1"/>
      <w:marLeft w:val="0"/>
      <w:marRight w:val="0"/>
      <w:marTop w:val="0"/>
      <w:marBottom w:val="0"/>
      <w:divBdr>
        <w:top w:val="none" w:sz="0" w:space="0" w:color="auto"/>
        <w:left w:val="none" w:sz="0" w:space="0" w:color="auto"/>
        <w:bottom w:val="none" w:sz="0" w:space="0" w:color="auto"/>
        <w:right w:val="none" w:sz="0" w:space="0" w:color="auto"/>
      </w:divBdr>
    </w:div>
    <w:div w:id="78554026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24862472">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20262943">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4182989">
      <w:bodyDiv w:val="1"/>
      <w:marLeft w:val="0"/>
      <w:marRight w:val="0"/>
      <w:marTop w:val="0"/>
      <w:marBottom w:val="0"/>
      <w:divBdr>
        <w:top w:val="none" w:sz="0" w:space="0" w:color="auto"/>
        <w:left w:val="none" w:sz="0" w:space="0" w:color="auto"/>
        <w:bottom w:val="none" w:sz="0" w:space="0" w:color="auto"/>
        <w:right w:val="none" w:sz="0" w:space="0" w:color="auto"/>
      </w:divBdr>
      <w:divsChild>
        <w:div w:id="874195726">
          <w:marLeft w:val="0"/>
          <w:marRight w:val="0"/>
          <w:marTop w:val="0"/>
          <w:marBottom w:val="0"/>
          <w:divBdr>
            <w:top w:val="none" w:sz="0" w:space="0" w:color="auto"/>
            <w:left w:val="none" w:sz="0" w:space="0" w:color="auto"/>
            <w:bottom w:val="none" w:sz="0" w:space="0" w:color="auto"/>
            <w:right w:val="none" w:sz="0" w:space="0" w:color="auto"/>
          </w:divBdr>
          <w:divsChild>
            <w:div w:id="1171260149">
              <w:marLeft w:val="0"/>
              <w:marRight w:val="0"/>
              <w:marTop w:val="0"/>
              <w:marBottom w:val="0"/>
              <w:divBdr>
                <w:top w:val="none" w:sz="0" w:space="0" w:color="auto"/>
                <w:left w:val="none" w:sz="0" w:space="0" w:color="auto"/>
                <w:bottom w:val="none" w:sz="0" w:space="0" w:color="auto"/>
                <w:right w:val="none" w:sz="0" w:space="0" w:color="auto"/>
              </w:divBdr>
            </w:div>
            <w:div w:id="1725565354">
              <w:marLeft w:val="0"/>
              <w:marRight w:val="0"/>
              <w:marTop w:val="0"/>
              <w:marBottom w:val="0"/>
              <w:divBdr>
                <w:top w:val="none" w:sz="0" w:space="0" w:color="auto"/>
                <w:left w:val="none" w:sz="0" w:space="0" w:color="auto"/>
                <w:bottom w:val="none" w:sz="0" w:space="0" w:color="auto"/>
                <w:right w:val="none" w:sz="0" w:space="0" w:color="auto"/>
              </w:divBdr>
            </w:div>
            <w:div w:id="1483502425">
              <w:marLeft w:val="0"/>
              <w:marRight w:val="0"/>
              <w:marTop w:val="0"/>
              <w:marBottom w:val="0"/>
              <w:divBdr>
                <w:top w:val="none" w:sz="0" w:space="0" w:color="auto"/>
                <w:left w:val="none" w:sz="0" w:space="0" w:color="auto"/>
                <w:bottom w:val="none" w:sz="0" w:space="0" w:color="auto"/>
                <w:right w:val="none" w:sz="0" w:space="0" w:color="auto"/>
              </w:divBdr>
            </w:div>
            <w:div w:id="1514683415">
              <w:marLeft w:val="0"/>
              <w:marRight w:val="0"/>
              <w:marTop w:val="0"/>
              <w:marBottom w:val="0"/>
              <w:divBdr>
                <w:top w:val="none" w:sz="0" w:space="0" w:color="auto"/>
                <w:left w:val="none" w:sz="0" w:space="0" w:color="auto"/>
                <w:bottom w:val="none" w:sz="0" w:space="0" w:color="auto"/>
                <w:right w:val="none" w:sz="0" w:space="0" w:color="auto"/>
              </w:divBdr>
            </w:div>
            <w:div w:id="1671370724">
              <w:marLeft w:val="0"/>
              <w:marRight w:val="0"/>
              <w:marTop w:val="0"/>
              <w:marBottom w:val="0"/>
              <w:divBdr>
                <w:top w:val="none" w:sz="0" w:space="0" w:color="auto"/>
                <w:left w:val="none" w:sz="0" w:space="0" w:color="auto"/>
                <w:bottom w:val="none" w:sz="0" w:space="0" w:color="auto"/>
                <w:right w:val="none" w:sz="0" w:space="0" w:color="auto"/>
              </w:divBdr>
            </w:div>
            <w:div w:id="234365626">
              <w:marLeft w:val="0"/>
              <w:marRight w:val="0"/>
              <w:marTop w:val="0"/>
              <w:marBottom w:val="0"/>
              <w:divBdr>
                <w:top w:val="none" w:sz="0" w:space="0" w:color="auto"/>
                <w:left w:val="none" w:sz="0" w:space="0" w:color="auto"/>
                <w:bottom w:val="none" w:sz="0" w:space="0" w:color="auto"/>
                <w:right w:val="none" w:sz="0" w:space="0" w:color="auto"/>
              </w:divBdr>
            </w:div>
            <w:div w:id="1345864639">
              <w:marLeft w:val="0"/>
              <w:marRight w:val="0"/>
              <w:marTop w:val="0"/>
              <w:marBottom w:val="0"/>
              <w:divBdr>
                <w:top w:val="none" w:sz="0" w:space="0" w:color="auto"/>
                <w:left w:val="none" w:sz="0" w:space="0" w:color="auto"/>
                <w:bottom w:val="none" w:sz="0" w:space="0" w:color="auto"/>
                <w:right w:val="none" w:sz="0" w:space="0" w:color="auto"/>
              </w:divBdr>
            </w:div>
            <w:div w:id="21789270">
              <w:marLeft w:val="0"/>
              <w:marRight w:val="0"/>
              <w:marTop w:val="0"/>
              <w:marBottom w:val="0"/>
              <w:divBdr>
                <w:top w:val="none" w:sz="0" w:space="0" w:color="auto"/>
                <w:left w:val="none" w:sz="0" w:space="0" w:color="auto"/>
                <w:bottom w:val="none" w:sz="0" w:space="0" w:color="auto"/>
                <w:right w:val="none" w:sz="0" w:space="0" w:color="auto"/>
              </w:divBdr>
            </w:div>
            <w:div w:id="193929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920118">
      <w:bodyDiv w:val="1"/>
      <w:marLeft w:val="0"/>
      <w:marRight w:val="0"/>
      <w:marTop w:val="0"/>
      <w:marBottom w:val="0"/>
      <w:divBdr>
        <w:top w:val="none" w:sz="0" w:space="0" w:color="auto"/>
        <w:left w:val="none" w:sz="0" w:space="0" w:color="auto"/>
        <w:bottom w:val="none" w:sz="0" w:space="0" w:color="auto"/>
        <w:right w:val="none" w:sz="0" w:space="0" w:color="auto"/>
      </w:divBdr>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86221136">
      <w:bodyDiv w:val="1"/>
      <w:marLeft w:val="0"/>
      <w:marRight w:val="0"/>
      <w:marTop w:val="0"/>
      <w:marBottom w:val="0"/>
      <w:divBdr>
        <w:top w:val="none" w:sz="0" w:space="0" w:color="auto"/>
        <w:left w:val="none" w:sz="0" w:space="0" w:color="auto"/>
        <w:bottom w:val="none" w:sz="0" w:space="0" w:color="auto"/>
        <w:right w:val="none" w:sz="0" w:space="0" w:color="auto"/>
      </w:divBdr>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192571021">
      <w:bodyDiv w:val="1"/>
      <w:marLeft w:val="0"/>
      <w:marRight w:val="0"/>
      <w:marTop w:val="0"/>
      <w:marBottom w:val="0"/>
      <w:divBdr>
        <w:top w:val="none" w:sz="0" w:space="0" w:color="auto"/>
        <w:left w:val="none" w:sz="0" w:space="0" w:color="auto"/>
        <w:bottom w:val="none" w:sz="0" w:space="0" w:color="auto"/>
        <w:right w:val="none" w:sz="0" w:space="0" w:color="auto"/>
      </w:divBdr>
    </w:div>
    <w:div w:id="121808017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13163133">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528132744">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70543421">
      <w:bodyDiv w:val="1"/>
      <w:marLeft w:val="0"/>
      <w:marRight w:val="0"/>
      <w:marTop w:val="0"/>
      <w:marBottom w:val="0"/>
      <w:divBdr>
        <w:top w:val="none" w:sz="0" w:space="0" w:color="auto"/>
        <w:left w:val="none" w:sz="0" w:space="0" w:color="auto"/>
        <w:bottom w:val="none" w:sz="0" w:space="0" w:color="auto"/>
        <w:right w:val="none" w:sz="0" w:space="0" w:color="auto"/>
      </w:divBdr>
    </w:div>
    <w:div w:id="1783841066">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nw4FhiOwiU" TargetMode="External"/><Relationship Id="rId13" Type="http://schemas.openxmlformats.org/officeDocument/2006/relationships/hyperlink" Target="https://asecuritysite.com/encryption/kdc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id-rep.orange-labs.fr/get/1.3.101.11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digitalcert/sigs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securitysite.com/encryption/sigs4" TargetMode="External"/><Relationship Id="rId4" Type="http://schemas.openxmlformats.org/officeDocument/2006/relationships/settings" Target="settings.xml"/><Relationship Id="rId9" Type="http://schemas.openxmlformats.org/officeDocument/2006/relationships/hyperlink" Target="https://asecuritysite.com/dh/pick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F25F10-A987-BD4C-8C1B-4B94A8DBF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7</TotalTime>
  <Pages>11</Pages>
  <Words>2419</Words>
  <Characters>1379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Niall Finlay</cp:lastModifiedBy>
  <cp:revision>88</cp:revision>
  <cp:lastPrinted>2019-02-16T21:45:00Z</cp:lastPrinted>
  <dcterms:created xsi:type="dcterms:W3CDTF">2020-02-15T17:37:00Z</dcterms:created>
  <dcterms:modified xsi:type="dcterms:W3CDTF">2023-02-28T21:10:00Z</dcterms:modified>
</cp:coreProperties>
</file>